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6F2A3" w14:textId="73133311" w:rsidR="00CD7B27" w:rsidRPr="008139E5" w:rsidRDefault="00CD7B27" w:rsidP="00CD7B27">
      <w:pPr>
        <w:spacing w:after="0"/>
        <w:jc w:val="center"/>
        <w:rPr>
          <w:rFonts w:ascii="Calibri" w:hAnsi="Calibri"/>
          <w:b/>
          <w:bCs/>
          <w:color w:val="2E74B5"/>
          <w:sz w:val="28"/>
          <w:szCs w:val="28"/>
        </w:rPr>
      </w:pPr>
      <w:r w:rsidRPr="008139E5">
        <w:rPr>
          <w:rFonts w:ascii="Calibri" w:hAnsi="Calibri"/>
          <w:b/>
          <w:bCs/>
          <w:color w:val="2E74B5" w:themeColor="accent1" w:themeShade="BF"/>
          <w:sz w:val="28"/>
          <w:szCs w:val="28"/>
        </w:rPr>
        <w:t xml:space="preserve">Teorijas </w:t>
      </w:r>
      <w:r w:rsidRPr="008139E5">
        <w:rPr>
          <w:rFonts w:ascii="Calibri" w:hAnsi="Calibri"/>
          <w:b/>
          <w:bCs/>
          <w:color w:val="2E74B5"/>
          <w:sz w:val="28"/>
          <w:szCs w:val="28"/>
        </w:rPr>
        <w:t>materiāls 2.</w:t>
      </w:r>
      <w:r w:rsidR="006075D1">
        <w:rPr>
          <w:rFonts w:ascii="Calibri" w:hAnsi="Calibri"/>
          <w:b/>
          <w:bCs/>
          <w:color w:val="2E74B5"/>
          <w:sz w:val="28"/>
          <w:szCs w:val="28"/>
        </w:rPr>
        <w:t xml:space="preserve">, </w:t>
      </w:r>
      <w:r w:rsidRPr="008139E5">
        <w:rPr>
          <w:rFonts w:ascii="Calibri" w:hAnsi="Calibri"/>
          <w:b/>
          <w:bCs/>
          <w:color w:val="2E74B5"/>
          <w:sz w:val="28"/>
          <w:szCs w:val="28"/>
        </w:rPr>
        <w:t>6.</w:t>
      </w:r>
      <w:r w:rsidR="006075D1">
        <w:rPr>
          <w:rFonts w:ascii="Calibri" w:hAnsi="Calibri"/>
          <w:b/>
          <w:bCs/>
          <w:color w:val="2E74B5"/>
          <w:sz w:val="28"/>
          <w:szCs w:val="28"/>
        </w:rPr>
        <w:t xml:space="preserve"> un 7.</w:t>
      </w:r>
      <w:r w:rsidRPr="008139E5">
        <w:rPr>
          <w:rFonts w:ascii="Calibri" w:hAnsi="Calibri"/>
          <w:b/>
          <w:bCs/>
          <w:color w:val="2E74B5"/>
          <w:sz w:val="28"/>
          <w:szCs w:val="28"/>
        </w:rPr>
        <w:t xml:space="preserve"> uzdevumam</w:t>
      </w:r>
    </w:p>
    <w:p w14:paraId="201728D0" w14:textId="2052981C" w:rsidR="00CD7B27" w:rsidRPr="008139E5" w:rsidRDefault="00CD7B27" w:rsidP="00CD7B27">
      <w:pPr>
        <w:spacing w:after="0"/>
        <w:jc w:val="center"/>
        <w:rPr>
          <w:rFonts w:ascii="Calibri" w:hAnsi="Calibri"/>
          <w:b/>
          <w:bCs/>
          <w:color w:val="2E74B5"/>
          <w:sz w:val="28"/>
          <w:szCs w:val="28"/>
        </w:rPr>
      </w:pPr>
      <w:r>
        <w:rPr>
          <w:rFonts w:ascii="Calibri" w:hAnsi="Calibri"/>
          <w:b/>
          <w:bCs/>
          <w:color w:val="2E74B5"/>
          <w:sz w:val="28"/>
          <w:szCs w:val="28"/>
        </w:rPr>
        <w:t>Ekstremālā element</w:t>
      </w:r>
      <w:r w:rsidR="00260AB1">
        <w:rPr>
          <w:rFonts w:ascii="Calibri" w:hAnsi="Calibri"/>
          <w:b/>
          <w:bCs/>
          <w:color w:val="2E74B5"/>
          <w:sz w:val="28"/>
          <w:szCs w:val="28"/>
        </w:rPr>
        <w:t>a</w:t>
      </w:r>
      <w:r>
        <w:rPr>
          <w:rFonts w:ascii="Calibri" w:hAnsi="Calibri"/>
          <w:b/>
          <w:bCs/>
          <w:color w:val="2E74B5"/>
          <w:sz w:val="28"/>
          <w:szCs w:val="28"/>
        </w:rPr>
        <w:t xml:space="preserve"> metode</w:t>
      </w:r>
    </w:p>
    <w:p w14:paraId="0315B8D1" w14:textId="77777777" w:rsidR="00640468" w:rsidRDefault="00640468" w:rsidP="00365134">
      <w:pPr>
        <w:jc w:val="both"/>
      </w:pPr>
    </w:p>
    <w:p w14:paraId="37B990BF" w14:textId="4081AFE5" w:rsidR="00365134" w:rsidRPr="00365134" w:rsidRDefault="00365134" w:rsidP="00365134">
      <w:pPr>
        <w:jc w:val="both"/>
        <w:rPr>
          <w:bCs/>
        </w:rPr>
      </w:pPr>
      <w:r>
        <w:t>Kad sāk risināt uzdevumu, ļoti grūti izdomāt, kam ķerties klāt.</w:t>
      </w:r>
      <w:r w:rsidR="00640468">
        <w:t xml:space="preserve"> B</w:t>
      </w:r>
      <w:r>
        <w:t xml:space="preserve">ieži vien </w:t>
      </w:r>
      <w:r w:rsidR="00640468">
        <w:t xml:space="preserve">uzdevumā </w:t>
      </w:r>
      <w:r>
        <w:t xml:space="preserve">jāseko līdzi daudziem (pat iespējams bezgalīgi daudziem) elementiem. Problēmu risinātāji vienmēr cenšas sakārtot šo lielo </w:t>
      </w:r>
      <w:r w:rsidR="00157086">
        <w:t xml:space="preserve">informācijas </w:t>
      </w:r>
      <w:r>
        <w:t xml:space="preserve">masu. </w:t>
      </w:r>
      <w:r w:rsidR="00930F9F">
        <w:t>Svarīga</w:t>
      </w:r>
      <w:r>
        <w:t xml:space="preserve"> taktika šim ir </w:t>
      </w:r>
      <w:r>
        <w:rPr>
          <w:b/>
        </w:rPr>
        <w:t>ekstremālā elementa metode</w:t>
      </w:r>
      <w:r>
        <w:rPr>
          <w:bCs/>
        </w:rPr>
        <w:t>.</w:t>
      </w:r>
    </w:p>
    <w:p w14:paraId="64F2B119" w14:textId="6766C3B5" w:rsidR="00365134" w:rsidRDefault="00365134" w:rsidP="00365134">
      <w:pPr>
        <w:shd w:val="clear" w:color="auto" w:fill="BDD6EE" w:themeFill="accent1" w:themeFillTint="66"/>
        <w:jc w:val="both"/>
      </w:pPr>
      <w:r>
        <w:t>Ja iespējams, pieņem, ka problēmas lielumi ir sakārtoti. Pievērs īpašu uzmanību “lielākajam” un “mazākajam” lielumam šajā sakārtojumā, jo tie visticamāk</w:t>
      </w:r>
      <w:r w:rsidR="007E2377">
        <w:t xml:space="preserve"> </w:t>
      </w:r>
      <w:r>
        <w:t>saturēs svarīgāko informāciju</w:t>
      </w:r>
      <w:r w:rsidR="007E2377">
        <w:t>!</w:t>
      </w:r>
    </w:p>
    <w:p w14:paraId="4748F849" w14:textId="77777777" w:rsidR="000B2B67" w:rsidRPr="000B2B67" w:rsidRDefault="000B2B67" w:rsidP="000B2B67">
      <w:pPr>
        <w:jc w:val="both"/>
      </w:pPr>
      <w:r w:rsidRPr="000B2B67">
        <w:t xml:space="preserve">Šīs metodes būtība balstās uz atziņu, ka cilvēka patiesās īpašības un raksturs vislabāk atklājas ekstremālos apstākļos. Matemātiski tas nozīmē, ka, pētot īpašības kādā kopā (skaitļu, figūru, cilvēku u. tml.), tās visspilgtāk izpaužas robežgadījumos, proti, tam elementam, kurš kaut kādā veidā ir īpašs starp citiem pētāmās kopas elementiem. </w:t>
      </w:r>
    </w:p>
    <w:p w14:paraId="5569F038" w14:textId="77777777" w:rsidR="000B2B67" w:rsidRPr="000B2B67" w:rsidRDefault="000B2B67" w:rsidP="000B2B67">
      <w:pPr>
        <w:jc w:val="both"/>
      </w:pPr>
      <w:r w:rsidRPr="000B2B67">
        <w:t xml:space="preserve">Ekstremālā elementa metodi matemātikā visvieglāk ir lietot tad, kad jāpierāda, vai dotā īpašība ir vai nav spēkā visiem kopas elementiem. </w:t>
      </w:r>
    </w:p>
    <w:p w14:paraId="5C317D2B" w14:textId="77777777" w:rsidR="000B2B67" w:rsidRPr="000B2B67" w:rsidRDefault="000B2B67" w:rsidP="000B2B67">
      <w:pPr>
        <w:jc w:val="both"/>
      </w:pPr>
      <w:r w:rsidRPr="000B2B67">
        <w:t>Ekstremālais (“īpašais”) elements atkarībā no uzdevuma var būt, piemēram, viens vai vairāki lielākie (mazākie) skaitļi, vismazākais attālums, garākā diagonāle, cilvēks, kuram ir vislielākais paziņu skaits, malējā rūtiņa u. tml.</w:t>
      </w:r>
    </w:p>
    <w:p w14:paraId="4E9EAF65" w14:textId="52D16717" w:rsidR="000E2D00" w:rsidRPr="000E2D00" w:rsidRDefault="000E2D00" w:rsidP="000E2D00">
      <w:pPr>
        <w:pStyle w:val="Maziepaliigvirsraksti"/>
        <w:rPr>
          <w:lang w:eastAsia="ru-RU"/>
        </w:rPr>
      </w:pPr>
      <w:r w:rsidRPr="00DE072D">
        <w:rPr>
          <w:lang w:eastAsia="ru-RU"/>
        </w:rPr>
        <w:t>Uzdevumu piemēri</w:t>
      </w:r>
    </w:p>
    <w:p w14:paraId="3D63E64D" w14:textId="0A97DE53" w:rsidR="00CD7B27" w:rsidRPr="00D01569" w:rsidRDefault="00D22824" w:rsidP="00D01569">
      <w:pPr>
        <w:pStyle w:val="ListParagraph"/>
        <w:numPr>
          <w:ilvl w:val="0"/>
          <w:numId w:val="28"/>
        </w:numPr>
        <w:spacing w:after="0"/>
        <w:ind w:left="284" w:hanging="284"/>
        <w:jc w:val="both"/>
      </w:pPr>
      <w:r w:rsidRPr="006B5CE6">
        <w:rPr>
          <w:rFonts w:cstheme="minorHAnsi"/>
        </w:rPr>
        <w:t xml:space="preserve">Uz galda ir kaut kāds skaits kartīšu (vismaz 4). Uz katras kartītes uzrakstīts naturāls skaitlis, visi uzrakstītie skaitļi ir dažādi. Vai katrām divām no šīm kartītēm </w:t>
      </w:r>
      <m:oMath>
        <m:r>
          <w:rPr>
            <w:rFonts w:ascii="Cambria Math" w:hAnsi="Cambria Math" w:cstheme="minorHAnsi"/>
          </w:rPr>
          <m:t xml:space="preserve">a </m:t>
        </m:r>
      </m:oMath>
      <w:r w:rsidRPr="006B5CE6">
        <w:rPr>
          <w:rFonts w:eastAsiaTheme="minorEastAsia" w:cstheme="minorHAnsi"/>
        </w:rPr>
        <w:t>un</w:t>
      </w:r>
      <m:oMath>
        <m:r>
          <w:rPr>
            <w:rFonts w:ascii="Cambria Math" w:hAnsi="Cambria Math" w:cstheme="minorHAnsi"/>
          </w:rPr>
          <m:t xml:space="preserve"> b</m:t>
        </m:r>
      </m:oMath>
      <w:r w:rsidRPr="006B5CE6">
        <w:rPr>
          <w:rFonts w:eastAsiaTheme="minorEastAsia" w:cstheme="minorHAnsi"/>
        </w:rPr>
        <w:t xml:space="preserve"> var atrast</w:t>
      </w:r>
      <w:r w:rsidR="00E33A0B" w:rsidRPr="00E33A0B">
        <w:rPr>
          <w:rFonts w:eastAsiaTheme="minorEastAsia" w:cstheme="minorHAnsi"/>
        </w:rPr>
        <w:t xml:space="preserve"> </w:t>
      </w:r>
      <w:r w:rsidR="00E33A0B" w:rsidRPr="006B5CE6">
        <w:rPr>
          <w:rFonts w:eastAsiaTheme="minorEastAsia" w:cstheme="minorHAnsi"/>
        </w:rPr>
        <w:t xml:space="preserve">divas </w:t>
      </w:r>
      <w:r w:rsidRPr="006B5CE6">
        <w:rPr>
          <w:rFonts w:eastAsiaTheme="minorEastAsia" w:cstheme="minorHAnsi"/>
        </w:rPr>
        <w:t>citas</w:t>
      </w:r>
      <w:r w:rsidR="00157086">
        <w:rPr>
          <w:rFonts w:eastAsiaTheme="minorEastAsia" w:cstheme="minorHAnsi"/>
        </w:rPr>
        <w:t xml:space="preserve"> kartītes</w:t>
      </w:r>
      <w:r w:rsidRPr="006B5CE6">
        <w:rPr>
          <w:rFonts w:eastAsiaTheme="minorEastAsia" w:cstheme="minorHAnsi"/>
        </w:rPr>
        <w:t xml:space="preserve"> </w:t>
      </w:r>
      <m:oMath>
        <m:r>
          <w:rPr>
            <w:rFonts w:ascii="Cambria Math" w:eastAsiaTheme="minorEastAsia" w:hAnsi="Cambria Math" w:cstheme="minorHAnsi"/>
          </w:rPr>
          <m:t xml:space="preserve">c </m:t>
        </m:r>
      </m:oMath>
      <w:r w:rsidRPr="006B5CE6">
        <w:rPr>
          <w:rFonts w:eastAsiaTheme="minorEastAsia" w:cstheme="minorHAnsi"/>
        </w:rPr>
        <w:t xml:space="preserve">un </w:t>
      </w:r>
      <m:oMath>
        <m:r>
          <w:rPr>
            <w:rFonts w:ascii="Cambria Math" w:eastAsiaTheme="minorEastAsia" w:hAnsi="Cambria Math" w:cstheme="minorHAnsi"/>
          </w:rPr>
          <m:t xml:space="preserve">d </m:t>
        </m:r>
      </m:oMath>
      <w:r w:rsidRPr="006B5CE6">
        <w:rPr>
          <w:rFonts w:eastAsiaTheme="minorEastAsia" w:cstheme="minorHAnsi"/>
        </w:rPr>
        <w:t xml:space="preserve">tā, lai uz tām uzrakstīto skaitļu summas būtu vienādas </w:t>
      </w:r>
      <m:oMath>
        <m:r>
          <w:rPr>
            <w:rFonts w:ascii="Cambria Math" w:eastAsiaTheme="minorEastAsia" w:hAnsi="Cambria Math" w:cstheme="minorHAnsi"/>
          </w:rPr>
          <m:t>a+b=c+d</m:t>
        </m:r>
      </m:oMath>
      <w:r w:rsidRPr="006B5CE6">
        <w:rPr>
          <w:rFonts w:eastAsiaTheme="minorEastAsia" w:cstheme="minorHAnsi"/>
        </w:rPr>
        <w:t>?</w:t>
      </w:r>
    </w:p>
    <w:p w14:paraId="36AD21F0" w14:textId="69BBD94A" w:rsidR="00D01569" w:rsidRDefault="00D01569" w:rsidP="00D01569">
      <w:pPr>
        <w:spacing w:after="0"/>
        <w:ind w:left="284"/>
        <w:jc w:val="both"/>
        <w:rPr>
          <w:rFonts w:cstheme="minorHAnsi"/>
          <w:bCs/>
        </w:rPr>
      </w:pPr>
      <w:r>
        <w:rPr>
          <w:b/>
          <w:bCs/>
        </w:rPr>
        <w:t>Atrisinājums.</w:t>
      </w:r>
      <w:r>
        <w:t xml:space="preserve"> </w:t>
      </w:r>
      <w:r w:rsidR="00486C80" w:rsidRPr="006B5CE6">
        <w:rPr>
          <w:rFonts w:cstheme="minorHAnsi"/>
          <w:bCs/>
        </w:rPr>
        <w:t xml:space="preserve">Tā kā uz katras kartītes uzrakstīts naturāls skaitlis, tad varam paņemt tās divas kartītes, uz kurām uzrakstīti mazākie skaitļi. Šo kartīšu summa būs mazākā iespējamā. Tā kā uz pārējām kartītēm </w:t>
      </w:r>
      <w:r w:rsidR="00FE10A4">
        <w:rPr>
          <w:rFonts w:cstheme="minorHAnsi"/>
          <w:bCs/>
        </w:rPr>
        <w:t xml:space="preserve">ir </w:t>
      </w:r>
      <w:r w:rsidR="00486C80" w:rsidRPr="006B5CE6">
        <w:rPr>
          <w:rFonts w:cstheme="minorHAnsi"/>
          <w:bCs/>
        </w:rPr>
        <w:t>uzrakstīti lielāki ska</w:t>
      </w:r>
      <w:r w:rsidR="00486C80">
        <w:rPr>
          <w:rFonts w:cstheme="minorHAnsi"/>
          <w:bCs/>
        </w:rPr>
        <w:t>i</w:t>
      </w:r>
      <w:r w:rsidR="00486C80" w:rsidRPr="006B5CE6">
        <w:rPr>
          <w:rFonts w:cstheme="minorHAnsi"/>
          <w:bCs/>
        </w:rPr>
        <w:t>tļi</w:t>
      </w:r>
      <w:r w:rsidR="00FE10A4">
        <w:rPr>
          <w:rFonts w:cstheme="minorHAnsi"/>
          <w:bCs/>
        </w:rPr>
        <w:t>, tad jebkuru divu kartīšu summa ir lielāka, un</w:t>
      </w:r>
      <w:r w:rsidR="00486C80" w:rsidRPr="006B5CE6">
        <w:rPr>
          <w:rFonts w:cstheme="minorHAnsi"/>
          <w:bCs/>
        </w:rPr>
        <w:t xml:space="preserve"> secinām, ka </w:t>
      </w:r>
      <w:r w:rsidR="00FE10A4">
        <w:rPr>
          <w:rFonts w:cstheme="minorHAnsi"/>
          <w:bCs/>
        </w:rPr>
        <w:t>prasīto</w:t>
      </w:r>
      <w:r w:rsidR="00486C80" w:rsidRPr="006B5CE6">
        <w:rPr>
          <w:rFonts w:cstheme="minorHAnsi"/>
          <w:bCs/>
        </w:rPr>
        <w:t xml:space="preserve"> nevarēs vienmēr izdarīt.</w:t>
      </w:r>
    </w:p>
    <w:p w14:paraId="6F2F42BF" w14:textId="77777777" w:rsidR="00497897" w:rsidRPr="00D01569" w:rsidRDefault="00497897" w:rsidP="00D01569">
      <w:pPr>
        <w:spacing w:after="0"/>
        <w:ind w:left="284"/>
        <w:jc w:val="both"/>
      </w:pPr>
    </w:p>
    <w:p w14:paraId="2C5D3A46" w14:textId="2591C9B1" w:rsidR="00AA14AD" w:rsidRPr="00DA5DF1" w:rsidRDefault="00DA5DF1" w:rsidP="00D01569">
      <w:pPr>
        <w:pStyle w:val="ListParagraph"/>
        <w:numPr>
          <w:ilvl w:val="0"/>
          <w:numId w:val="28"/>
        </w:numPr>
        <w:spacing w:after="0"/>
        <w:ind w:left="284" w:hanging="284"/>
        <w:jc w:val="both"/>
      </w:pPr>
      <w:r w:rsidRPr="006B5CE6">
        <w:rPr>
          <w:rFonts w:eastAsiaTheme="minorEastAsia" w:cstheme="minorHAnsi"/>
        </w:rPr>
        <w:t xml:space="preserve">Doti naturālie skaitļi no 1 līdz </w:t>
      </w:r>
      <w:r w:rsidR="007835B5">
        <w:rPr>
          <w:rFonts w:eastAsiaTheme="minorEastAsia" w:cstheme="minorHAnsi"/>
        </w:rPr>
        <w:t>3</w:t>
      </w:r>
      <w:r w:rsidRPr="006B5CE6">
        <w:rPr>
          <w:rFonts w:eastAsiaTheme="minorEastAsia" w:cstheme="minorHAnsi"/>
        </w:rPr>
        <w:t xml:space="preserve">5. Pierādīt, ka no tiem (tos neatkārtojot) nevar izvēlēties </w:t>
      </w:r>
      <w:r w:rsidR="00344499">
        <w:rPr>
          <w:rFonts w:eastAsiaTheme="minorEastAsia" w:cstheme="minorHAnsi"/>
        </w:rPr>
        <w:t>2</w:t>
      </w:r>
      <w:r w:rsidRPr="006B5CE6">
        <w:rPr>
          <w:rFonts w:eastAsiaTheme="minorEastAsia" w:cstheme="minorHAnsi"/>
        </w:rPr>
        <w:t xml:space="preserve">5 skaitļus tā, lai to summa būtu vienāda ar atlikušo </w:t>
      </w:r>
      <w:r w:rsidR="00344499">
        <w:rPr>
          <w:rFonts w:eastAsiaTheme="minorEastAsia" w:cstheme="minorHAnsi"/>
        </w:rPr>
        <w:t>1</w:t>
      </w:r>
      <w:r w:rsidRPr="006B5CE6">
        <w:rPr>
          <w:rFonts w:eastAsiaTheme="minorEastAsia" w:cstheme="minorHAnsi"/>
        </w:rPr>
        <w:t>0 skaitļu summu!</w:t>
      </w:r>
    </w:p>
    <w:p w14:paraId="32096531" w14:textId="6A1A2C70" w:rsidR="00DA5DF1" w:rsidRDefault="00DA5DF1" w:rsidP="00DA5DF1">
      <w:pPr>
        <w:spacing w:after="0"/>
        <w:ind w:left="284"/>
        <w:jc w:val="both"/>
        <w:rPr>
          <w:rStyle w:val="calculation"/>
          <w:rFonts w:eastAsiaTheme="minorEastAsia" w:cstheme="minorHAnsi"/>
        </w:rPr>
      </w:pPr>
      <w:r>
        <w:rPr>
          <w:b/>
          <w:bCs/>
        </w:rPr>
        <w:t>Atrisinājums.</w:t>
      </w:r>
      <w:r>
        <w:t xml:space="preserve"> </w:t>
      </w:r>
      <w:r w:rsidR="00344499">
        <w:rPr>
          <w:rFonts w:eastAsiaTheme="minorEastAsia" w:cstheme="minorHAnsi"/>
          <w:bCs/>
        </w:rPr>
        <w:t>2</w:t>
      </w:r>
      <w:r w:rsidR="007828AF">
        <w:rPr>
          <w:rFonts w:eastAsiaTheme="minorEastAsia" w:cstheme="minorHAnsi"/>
          <w:bCs/>
        </w:rPr>
        <w:t>5</w:t>
      </w:r>
      <w:r w:rsidR="007828AF" w:rsidRPr="006B5CE6">
        <w:rPr>
          <w:rFonts w:eastAsiaTheme="minorEastAsia" w:cstheme="minorHAnsi"/>
          <w:bCs/>
        </w:rPr>
        <w:t xml:space="preserve"> mazāk</w:t>
      </w:r>
      <w:r w:rsidR="00157086">
        <w:rPr>
          <w:rFonts w:eastAsiaTheme="minorEastAsia" w:cstheme="minorHAnsi"/>
          <w:bCs/>
        </w:rPr>
        <w:t>o</w:t>
      </w:r>
      <w:r w:rsidR="007828AF" w:rsidRPr="006B5CE6">
        <w:rPr>
          <w:rFonts w:eastAsiaTheme="minorEastAsia" w:cstheme="minorHAnsi"/>
          <w:bCs/>
        </w:rPr>
        <w:t xml:space="preserve"> skaitļ</w:t>
      </w:r>
      <w:r w:rsidR="00157086">
        <w:rPr>
          <w:rFonts w:eastAsiaTheme="minorEastAsia" w:cstheme="minorHAnsi"/>
          <w:bCs/>
        </w:rPr>
        <w:t>u summa</w:t>
      </w:r>
      <w:r w:rsidR="007828AF" w:rsidRPr="006B5CE6">
        <w:rPr>
          <w:rFonts w:eastAsiaTheme="minorEastAsia" w:cstheme="minorHAnsi"/>
          <w:bCs/>
        </w:rPr>
        <w:t xml:space="preserve"> ir</w:t>
      </w:r>
      <w:r w:rsidR="00B41490">
        <w:rPr>
          <w:rFonts w:eastAsiaTheme="minorEastAsia" w:cstheme="minorHAnsi"/>
          <w:bCs/>
        </w:rPr>
        <w:t xml:space="preserve"> </w:t>
      </w:r>
      <m:oMath>
        <m:r>
          <w:rPr>
            <w:rFonts w:ascii="Cambria Math" w:eastAsiaTheme="minorEastAsia" w:hAnsi="Cambria Math" w:cstheme="minorHAnsi"/>
          </w:rPr>
          <m:t>1+2+3+…+25=325</m:t>
        </m:r>
        <m:r>
          <m:rPr>
            <m:sty m:val="p"/>
          </m:rPr>
          <w:rPr>
            <w:rStyle w:val="Strong"/>
            <w:rFonts w:ascii="Cambria Math" w:hAnsi="Cambria Math" w:cstheme="minorHAnsi"/>
          </w:rPr>
          <m:t>.</m:t>
        </m:r>
      </m:oMath>
      <w:r w:rsidR="007828AF" w:rsidRPr="006B5CE6">
        <w:rPr>
          <w:rStyle w:val="calculation"/>
          <w:rFonts w:eastAsiaTheme="minorEastAsia" w:cstheme="minorHAnsi"/>
        </w:rPr>
        <w:t xml:space="preserve"> Tas nozīmē, ka, lai kā arī izvēlētos šos </w:t>
      </w:r>
      <w:r w:rsidR="00B41490">
        <w:rPr>
          <w:rStyle w:val="calculation"/>
          <w:rFonts w:eastAsiaTheme="minorEastAsia" w:cstheme="minorHAnsi"/>
        </w:rPr>
        <w:t>25</w:t>
      </w:r>
      <w:r w:rsidR="007828AF">
        <w:rPr>
          <w:rStyle w:val="calculation"/>
          <w:rFonts w:eastAsiaTheme="minorEastAsia" w:cstheme="minorHAnsi"/>
        </w:rPr>
        <w:t xml:space="preserve"> </w:t>
      </w:r>
      <w:r w:rsidR="007828AF" w:rsidRPr="006B5CE6">
        <w:rPr>
          <w:rStyle w:val="calculation"/>
          <w:rFonts w:eastAsiaTheme="minorEastAsia" w:cstheme="minorHAnsi"/>
        </w:rPr>
        <w:t>skaitļus, to summa vienmēr būs visma</w:t>
      </w:r>
      <w:r w:rsidR="007828AF">
        <w:rPr>
          <w:rStyle w:val="calculation"/>
          <w:rFonts w:eastAsiaTheme="minorEastAsia" w:cstheme="minorHAnsi"/>
        </w:rPr>
        <w:t xml:space="preserve">z </w:t>
      </w:r>
      <w:r w:rsidR="00B41490">
        <w:rPr>
          <w:rStyle w:val="calculation"/>
          <w:rFonts w:eastAsiaTheme="minorEastAsia" w:cstheme="minorHAnsi"/>
        </w:rPr>
        <w:t xml:space="preserve">325. Tā kā 10 lielāko skaitļu summa ir </w:t>
      </w:r>
      <m:oMath>
        <m:r>
          <w:rPr>
            <w:rStyle w:val="calculation"/>
            <w:rFonts w:ascii="Cambria Math" w:eastAsiaTheme="minorEastAsia" w:hAnsi="Cambria Math" w:cstheme="minorHAnsi"/>
          </w:rPr>
          <m:t>26+27+28+…+35=305</m:t>
        </m:r>
      </m:oMath>
      <w:r w:rsidR="00214B32">
        <w:rPr>
          <w:rStyle w:val="calculation"/>
          <w:rFonts w:eastAsiaTheme="minorEastAsia" w:cstheme="minorHAnsi"/>
        </w:rPr>
        <w:t>, tad</w:t>
      </w:r>
      <w:r w:rsidR="007828AF" w:rsidRPr="006B5CE6">
        <w:rPr>
          <w:rStyle w:val="calculation"/>
          <w:rFonts w:eastAsiaTheme="minorEastAsia" w:cstheme="minorHAnsi"/>
        </w:rPr>
        <w:t xml:space="preserve"> </w:t>
      </w:r>
      <w:r w:rsidR="00214B32">
        <w:rPr>
          <w:rStyle w:val="calculation"/>
          <w:rFonts w:eastAsiaTheme="minorEastAsia" w:cstheme="minorHAnsi"/>
        </w:rPr>
        <w:t xml:space="preserve">jebkuru 10 skaitļu summa </w:t>
      </w:r>
      <w:r w:rsidR="00106F59">
        <w:rPr>
          <w:rStyle w:val="calculation"/>
          <w:rFonts w:eastAsiaTheme="minorEastAsia" w:cstheme="minorHAnsi"/>
        </w:rPr>
        <w:t>nebūs</w:t>
      </w:r>
      <w:r w:rsidR="004D25BB">
        <w:rPr>
          <w:rStyle w:val="calculation"/>
          <w:rFonts w:eastAsiaTheme="minorEastAsia" w:cstheme="minorHAnsi"/>
        </w:rPr>
        <w:t xml:space="preserve"> lie</w:t>
      </w:r>
      <w:r w:rsidR="002B2EA1">
        <w:rPr>
          <w:rStyle w:val="calculation"/>
          <w:rFonts w:eastAsiaTheme="minorEastAsia" w:cstheme="minorHAnsi"/>
        </w:rPr>
        <w:t>lāka kā 305</w:t>
      </w:r>
      <w:r w:rsidR="007828AF" w:rsidRPr="006B5CE6">
        <w:rPr>
          <w:rStyle w:val="calculation"/>
          <w:rFonts w:eastAsiaTheme="minorEastAsia" w:cstheme="minorHAnsi"/>
        </w:rPr>
        <w:t xml:space="preserve">. Tā kā šis summas nekad nesakritīs, </w:t>
      </w:r>
      <w:r w:rsidR="00570974">
        <w:rPr>
          <w:rStyle w:val="calculation"/>
          <w:rFonts w:eastAsiaTheme="minorEastAsia" w:cstheme="minorHAnsi"/>
        </w:rPr>
        <w:t>pras</w:t>
      </w:r>
      <w:r w:rsidR="001C6C3E">
        <w:rPr>
          <w:rStyle w:val="calculation"/>
          <w:rFonts w:eastAsiaTheme="minorEastAsia" w:cstheme="minorHAnsi"/>
        </w:rPr>
        <w:t>ītos 25 skaitļus nevar izvēlēties.</w:t>
      </w:r>
    </w:p>
    <w:p w14:paraId="11D128B6" w14:textId="77777777" w:rsidR="00497897" w:rsidRPr="00DA5DF1" w:rsidRDefault="00497897" w:rsidP="00DA5DF1">
      <w:pPr>
        <w:spacing w:after="0"/>
        <w:ind w:left="284"/>
        <w:jc w:val="both"/>
      </w:pPr>
    </w:p>
    <w:p w14:paraId="39AF6291" w14:textId="77777777" w:rsidR="00CC6C53" w:rsidRPr="00CC6C53" w:rsidRDefault="00CC6C53" w:rsidP="00CC6C53">
      <w:pPr>
        <w:pStyle w:val="ListParagraph"/>
        <w:numPr>
          <w:ilvl w:val="0"/>
          <w:numId w:val="28"/>
        </w:numPr>
        <w:ind w:left="284" w:hanging="284"/>
        <w:jc w:val="both"/>
      </w:pPr>
      <w:r w:rsidRPr="00CC6C53">
        <w:t>Plakne sadalīta kvadrātiņos kā rūtiņu lapa. Katrā no bezgalīgi daudzajām rūtiņām ierakstīts kāds naturāls skaitlis. Zināms, ka katrā rūtiņā ierakstītais skaitlis ir vienāds ar četru tam blakus esošo skaitļu vidējo aritmētisko. Pierādīt, ka visās rūtiņās ierakstītie skaitļi ir vienādi.</w:t>
      </w:r>
    </w:p>
    <w:p w14:paraId="182AB6B1" w14:textId="27CD3635" w:rsidR="00CC6C53" w:rsidRDefault="00CC6C53" w:rsidP="00F00B21">
      <w:pPr>
        <w:pStyle w:val="ListParagraph"/>
        <w:ind w:left="284"/>
        <w:jc w:val="both"/>
        <w:rPr>
          <w:rFonts w:eastAsiaTheme="minorEastAsia"/>
        </w:rPr>
      </w:pPr>
      <w:r>
        <w:rPr>
          <w:b/>
          <w:bCs/>
        </w:rPr>
        <w:t>Atrisinājums.</w:t>
      </w:r>
      <w:r>
        <w:t xml:space="preserve"> </w:t>
      </w:r>
      <w:r w:rsidR="00435BC7" w:rsidRPr="00435BC7">
        <w:t xml:space="preserve">Starp uzrakstītajiem naturālajiem skaitļiem var atrast vismazāko skaitli, ko apzīmēsim ar </w:t>
      </w:r>
      <m:oMath>
        <m:r>
          <w:rPr>
            <w:rFonts w:ascii="Cambria Math" w:hAnsi="Cambria Math"/>
          </w:rPr>
          <m:t>m</m:t>
        </m:r>
      </m:oMath>
      <w:r w:rsidR="00435BC7" w:rsidRPr="00435BC7">
        <w:t xml:space="preserve">. Aplūkosim kādu rūtiņu, kurā ierakstīts skaitlis </w:t>
      </w:r>
      <m:oMath>
        <m:r>
          <w:rPr>
            <w:rFonts w:ascii="Cambria Math" w:hAnsi="Cambria Math"/>
          </w:rPr>
          <m:t>m</m:t>
        </m:r>
      </m:oMath>
      <w:r w:rsidR="00435BC7" w:rsidRPr="00435BC7">
        <w:t xml:space="preserve">. </w:t>
      </w:r>
      <w:r w:rsidR="00435BC7">
        <w:t xml:space="preserve">Tādā gadījumā </w:t>
      </w:r>
      <w:r w:rsidR="007D6A9E">
        <w:t>blakus</w:t>
      </w:r>
      <w:r w:rsidR="00435BC7">
        <w:t xml:space="preserve"> esoš</w:t>
      </w:r>
      <w:r w:rsidR="007D6A9E">
        <w:t>ajās</w:t>
      </w:r>
      <w:r w:rsidR="00435BC7">
        <w:t xml:space="preserve"> četr</w:t>
      </w:r>
      <w:r w:rsidR="007D6A9E">
        <w:t>ās</w:t>
      </w:r>
      <w:r w:rsidR="00435BC7">
        <w:t xml:space="preserve"> rūtiņ</w:t>
      </w:r>
      <w:r w:rsidR="007D6A9E">
        <w:t xml:space="preserve">ās ierakstīts skaitlis, kas ir vismaz </w:t>
      </w:r>
      <m:oMath>
        <m:r>
          <w:rPr>
            <w:rFonts w:ascii="Cambria Math" w:hAnsi="Cambria Math"/>
          </w:rPr>
          <m:t>m</m:t>
        </m:r>
      </m:oMath>
      <w:r w:rsidR="007D6A9E">
        <w:rPr>
          <w:rFonts w:eastAsiaTheme="minorEastAsia"/>
        </w:rPr>
        <w:t xml:space="preserve"> un to</w:t>
      </w:r>
      <w:r w:rsidR="00435BC7">
        <w:t xml:space="preserve"> vidējais aritmētiskais ir </w:t>
      </w:r>
      <m:oMath>
        <m:r>
          <w:rPr>
            <w:rFonts w:ascii="Cambria Math" w:hAnsi="Cambria Math"/>
          </w:rPr>
          <m:t>m</m:t>
        </m:r>
      </m:oMath>
      <w:r w:rsidR="007D6A9E">
        <w:rPr>
          <w:rFonts w:eastAsiaTheme="minorEastAsia"/>
        </w:rPr>
        <w:t>.</w:t>
      </w:r>
      <w:r w:rsidR="00C837AA">
        <w:rPr>
          <w:rFonts w:eastAsiaTheme="minorEastAsia"/>
        </w:rPr>
        <w:t xml:space="preserve"> Varam secināt, ka </w:t>
      </w:r>
      <w:r w:rsidR="00892754">
        <w:rPr>
          <w:rFonts w:eastAsiaTheme="minorEastAsia"/>
        </w:rPr>
        <w:t xml:space="preserve">visās četrās blakus rūtiņās ir ierakstīts viens un tas pats skaitlis </w:t>
      </w:r>
      <m:oMath>
        <m:r>
          <w:rPr>
            <w:rFonts w:ascii="Cambria Math" w:eastAsiaTheme="minorEastAsia" w:hAnsi="Cambria Math"/>
          </w:rPr>
          <m:t>m</m:t>
        </m:r>
      </m:oMath>
      <w:r w:rsidR="00892754">
        <w:rPr>
          <w:rFonts w:eastAsiaTheme="minorEastAsia"/>
        </w:rPr>
        <w:t>.</w:t>
      </w:r>
      <w:r w:rsidR="00F00B21">
        <w:rPr>
          <w:rFonts w:eastAsiaTheme="minorEastAsia"/>
        </w:rPr>
        <w:t xml:space="preserve"> </w:t>
      </w:r>
      <w:r w:rsidR="00F00B21" w:rsidRPr="00F00B21">
        <w:rPr>
          <w:rFonts w:eastAsiaTheme="minorEastAsia"/>
        </w:rPr>
        <w:t>Tiešām, ja kaut viens no</w:t>
      </w:r>
      <w:r w:rsidR="00F00B21">
        <w:rPr>
          <w:rFonts w:eastAsiaTheme="minorEastAsia"/>
        </w:rPr>
        <w:t xml:space="preserve"> četriem</w:t>
      </w:r>
      <w:r w:rsidR="00F00B21" w:rsidRPr="00F00B21">
        <w:rPr>
          <w:rFonts w:eastAsiaTheme="minorEastAsia"/>
        </w:rPr>
        <w:t xml:space="preserve"> skaitļiem būtu lielāks nekā </w:t>
      </w:r>
      <m:oMath>
        <m:r>
          <w:rPr>
            <w:rFonts w:ascii="Cambria Math" w:hAnsi="Cambria Math"/>
          </w:rPr>
          <m:t>m</m:t>
        </m:r>
      </m:oMath>
      <w:r w:rsidR="00F00B21" w:rsidRPr="00F00B21">
        <w:rPr>
          <w:rFonts w:eastAsiaTheme="minorEastAsia"/>
        </w:rPr>
        <w:t>, tad aritmē</w:t>
      </w:r>
      <w:r w:rsidR="00693D57">
        <w:rPr>
          <w:rFonts w:eastAsiaTheme="minorEastAsia"/>
        </w:rPr>
        <w:t>ti</w:t>
      </w:r>
      <w:r w:rsidR="00F00B21" w:rsidRPr="00F00B21">
        <w:rPr>
          <w:rFonts w:eastAsiaTheme="minorEastAsia"/>
        </w:rPr>
        <w:t xml:space="preserve">skais vidējais arī būtu lielāks nekā </w:t>
      </w:r>
      <m:oMath>
        <m:r>
          <w:rPr>
            <w:rFonts w:ascii="Cambria Math" w:hAnsi="Cambria Math"/>
          </w:rPr>
          <m:t>m</m:t>
        </m:r>
      </m:oMath>
      <w:r w:rsidR="00F00B21" w:rsidRPr="00F00B21">
        <w:rPr>
          <w:rFonts w:eastAsiaTheme="minorEastAsia"/>
        </w:rPr>
        <w:t xml:space="preserve">, kas ir pretrunā ar uzdevuma nosacījumiem. Līdzīgi turpinot, pakāpeniski apskatot katru rūtiņu, kurā ierakstīts skaitlis </w:t>
      </w:r>
      <m:oMath>
        <m:r>
          <w:rPr>
            <w:rFonts w:ascii="Cambria Math" w:hAnsi="Cambria Math"/>
          </w:rPr>
          <m:t>m</m:t>
        </m:r>
      </m:oMath>
      <w:r w:rsidR="00F00B21" w:rsidRPr="00F00B21">
        <w:rPr>
          <w:rFonts w:eastAsiaTheme="minorEastAsia"/>
        </w:rPr>
        <w:t xml:space="preserve">, pierādām, ka jebkurā rūtiņā ir ierakstīts skaitlis </w:t>
      </w:r>
      <m:oMath>
        <m:r>
          <w:rPr>
            <w:rFonts w:ascii="Cambria Math" w:hAnsi="Cambria Math"/>
          </w:rPr>
          <m:t>m</m:t>
        </m:r>
      </m:oMath>
      <w:r w:rsidR="00F00B21" w:rsidRPr="00F00B21">
        <w:rPr>
          <w:rFonts w:eastAsiaTheme="minorEastAsia"/>
        </w:rPr>
        <w:t>.</w:t>
      </w:r>
    </w:p>
    <w:p w14:paraId="2B398089" w14:textId="77777777" w:rsidR="00497897" w:rsidRPr="00F00B21" w:rsidRDefault="00497897" w:rsidP="00F00B21">
      <w:pPr>
        <w:pStyle w:val="ListParagraph"/>
        <w:ind w:left="284"/>
        <w:jc w:val="both"/>
        <w:rPr>
          <w:rFonts w:eastAsiaTheme="minorEastAsia"/>
        </w:rPr>
      </w:pPr>
    </w:p>
    <w:p w14:paraId="21A550E6" w14:textId="2EE2917F" w:rsidR="00DA5DF1" w:rsidRPr="007035E4" w:rsidRDefault="002F1000" w:rsidP="00D01569">
      <w:pPr>
        <w:pStyle w:val="ListParagraph"/>
        <w:numPr>
          <w:ilvl w:val="0"/>
          <w:numId w:val="28"/>
        </w:numPr>
        <w:spacing w:after="0"/>
        <w:ind w:left="284" w:hanging="284"/>
        <w:jc w:val="both"/>
      </w:pPr>
      <w:r>
        <w:rPr>
          <w:rFonts w:cstheme="minorHAnsi"/>
        </w:rPr>
        <w:t xml:space="preserve">Tuvojoties pikošanās sezonai, </w:t>
      </w:r>
      <w:r w:rsidR="00F81841">
        <w:rPr>
          <w:rFonts w:cstheme="minorHAnsi"/>
        </w:rPr>
        <w:t xml:space="preserve">vairāki </w:t>
      </w:r>
      <w:r w:rsidR="006209DF">
        <w:rPr>
          <w:rFonts w:cstheme="minorHAnsi"/>
        </w:rPr>
        <w:t xml:space="preserve">draugi izlēma </w:t>
      </w:r>
      <w:r w:rsidR="00F81841">
        <w:rPr>
          <w:rFonts w:cstheme="minorHAnsi"/>
        </w:rPr>
        <w:t>patrenēties ar baloniem, kuros ir iepildīts ūdens.</w:t>
      </w:r>
      <w:r w:rsidR="006209DF">
        <w:rPr>
          <w:rFonts w:cstheme="minorHAnsi"/>
        </w:rPr>
        <w:t xml:space="preserve"> </w:t>
      </w:r>
      <w:r w:rsidR="000642F5" w:rsidRPr="006B5CE6">
        <w:rPr>
          <w:rFonts w:cstheme="minorHAnsi"/>
        </w:rPr>
        <w:t xml:space="preserve">Katrs paņēma balonu un aizgāja nostāties laukā tā, lai attālums </w:t>
      </w:r>
      <w:r w:rsidR="000642F5" w:rsidRPr="006B5CE6">
        <w:rPr>
          <w:rFonts w:cstheme="minorHAnsi"/>
          <w:color w:val="000000" w:themeColor="text1"/>
        </w:rPr>
        <w:t xml:space="preserve">starp jebkuriem diviem </w:t>
      </w:r>
      <w:r w:rsidR="002358C8">
        <w:rPr>
          <w:rFonts w:cstheme="minorHAnsi"/>
          <w:color w:val="000000" w:themeColor="text1"/>
        </w:rPr>
        <w:t>draugiem</w:t>
      </w:r>
      <w:r w:rsidR="000642F5" w:rsidRPr="006B5CE6">
        <w:rPr>
          <w:rFonts w:cstheme="minorHAnsi"/>
          <w:color w:val="000000" w:themeColor="text1"/>
        </w:rPr>
        <w:t xml:space="preserve"> būtu atšķirīgs</w:t>
      </w:r>
      <w:r w:rsidR="000642F5" w:rsidRPr="006B5CE6">
        <w:rPr>
          <w:rFonts w:cstheme="minorHAnsi"/>
        </w:rPr>
        <w:t xml:space="preserve">. Pēc signāla katrs meta ar balonu sev tuvākajam </w:t>
      </w:r>
      <w:r w:rsidR="000B50FD">
        <w:rPr>
          <w:rFonts w:cstheme="minorHAnsi"/>
        </w:rPr>
        <w:t>draugam</w:t>
      </w:r>
      <w:r w:rsidR="000642F5" w:rsidRPr="006B5CE6">
        <w:rPr>
          <w:rFonts w:cstheme="minorHAnsi"/>
        </w:rPr>
        <w:t xml:space="preserve">. Pierādīt, ka noteikti būs tādi divi </w:t>
      </w:r>
      <w:r w:rsidR="00EC13D3">
        <w:rPr>
          <w:rFonts w:cstheme="minorHAnsi"/>
        </w:rPr>
        <w:t>draugi</w:t>
      </w:r>
      <w:r w:rsidR="000642F5" w:rsidRPr="006B5CE6">
        <w:rPr>
          <w:rFonts w:cstheme="minorHAnsi"/>
        </w:rPr>
        <w:t>, kas meta viens otram!</w:t>
      </w:r>
    </w:p>
    <w:p w14:paraId="69ABBC7A" w14:textId="6032D60D" w:rsidR="007035E4" w:rsidRPr="006D6A06" w:rsidRDefault="007035E4" w:rsidP="006A0FC7">
      <w:pPr>
        <w:spacing w:after="0"/>
        <w:ind w:left="284"/>
        <w:jc w:val="both"/>
      </w:pPr>
      <w:r>
        <w:rPr>
          <w:b/>
          <w:bCs/>
        </w:rPr>
        <w:t>Atrisinājums.</w:t>
      </w:r>
      <w:r>
        <w:t xml:space="preserve"> </w:t>
      </w:r>
      <w:r w:rsidR="006A0FC7" w:rsidRPr="006B5CE6">
        <w:rPr>
          <w:rFonts w:cstheme="minorHAnsi"/>
          <w:bCs/>
        </w:rPr>
        <w:t>Tā kā attālum</w:t>
      </w:r>
      <w:r w:rsidR="00EC13D3">
        <w:rPr>
          <w:rFonts w:cstheme="minorHAnsi"/>
          <w:bCs/>
        </w:rPr>
        <w:t>s starp katriem diviem draugiem ir atšķirīgs</w:t>
      </w:r>
      <w:r w:rsidR="006A0FC7" w:rsidRPr="006B5CE6">
        <w:rPr>
          <w:rFonts w:cstheme="minorHAnsi"/>
          <w:bCs/>
        </w:rPr>
        <w:t xml:space="preserve">, </w:t>
      </w:r>
      <w:r w:rsidR="00EC13D3">
        <w:rPr>
          <w:rFonts w:cstheme="minorHAnsi"/>
          <w:bCs/>
        </w:rPr>
        <w:t xml:space="preserve">tad </w:t>
      </w:r>
      <w:r w:rsidR="006A0FC7" w:rsidRPr="006B5CE6">
        <w:rPr>
          <w:rFonts w:cstheme="minorHAnsi"/>
          <w:bCs/>
        </w:rPr>
        <w:t>apskat</w:t>
      </w:r>
      <w:r w:rsidR="00EC13D3">
        <w:rPr>
          <w:rFonts w:cstheme="minorHAnsi"/>
          <w:bCs/>
        </w:rPr>
        <w:t>īsim</w:t>
      </w:r>
      <w:r w:rsidR="006A0FC7" w:rsidRPr="006B5CE6">
        <w:rPr>
          <w:rFonts w:cstheme="minorHAnsi"/>
          <w:bCs/>
        </w:rPr>
        <w:t xml:space="preserve"> to draugu pāri, starp kuriem ir īsākais attālums. Viņi metīs </w:t>
      </w:r>
      <w:r w:rsidR="00694425">
        <w:rPr>
          <w:rFonts w:cstheme="minorHAnsi"/>
          <w:bCs/>
        </w:rPr>
        <w:t xml:space="preserve">balonus </w:t>
      </w:r>
      <w:r w:rsidR="006A0FC7" w:rsidRPr="006B5CE6">
        <w:rPr>
          <w:rFonts w:cstheme="minorHAnsi"/>
          <w:bCs/>
        </w:rPr>
        <w:t>vienam otram, jo, ja tas tā nebūtu, kādam būtu jāstāv tuvāk. Ja kāds stāvētu tuvāk, tad tas būtu pretrunā ar pieņēmumu, ka mēs apskatām draugu pāri, starp kuriem ir īsākais attālums</w:t>
      </w:r>
      <w:r w:rsidR="006A0FC7">
        <w:rPr>
          <w:rFonts w:cstheme="minorHAnsi"/>
          <w:bCs/>
        </w:rPr>
        <w:t>.</w:t>
      </w:r>
    </w:p>
    <w:p w14:paraId="156340EA" w14:textId="76D898B8" w:rsidR="00CD7B27" w:rsidRPr="00CD7B27" w:rsidRDefault="00CD7B27"/>
    <w:p w14:paraId="1D8C6CA1" w14:textId="77777777" w:rsidR="00CD7B27" w:rsidRDefault="00CD7B27">
      <w:pPr>
        <w:rPr>
          <w:b/>
          <w:bCs/>
        </w:rPr>
      </w:pPr>
      <w:r>
        <w:rPr>
          <w:b/>
          <w:bCs/>
        </w:rPr>
        <w:br w:type="page"/>
      </w:r>
    </w:p>
    <w:p w14:paraId="325A0430" w14:textId="6E67C20D" w:rsidR="00DF6AF3" w:rsidRPr="00DB5BCC" w:rsidRDefault="00DE78CB" w:rsidP="00DF6AF3">
      <w:pPr>
        <w:spacing w:after="0"/>
        <w:jc w:val="center"/>
        <w:rPr>
          <w:b/>
          <w:bCs/>
        </w:rPr>
      </w:pPr>
      <w:r w:rsidRPr="00DB5BCC">
        <w:rPr>
          <w:b/>
          <w:bCs/>
        </w:rPr>
        <w:lastRenderedPageBreak/>
        <w:t>Profesora Cipariņa klubs</w:t>
      </w:r>
    </w:p>
    <w:p w14:paraId="425F6713" w14:textId="611EF725" w:rsidR="00DF6AF3" w:rsidRPr="00DB5BCC" w:rsidRDefault="00DF6AF3" w:rsidP="00DF6AF3">
      <w:pPr>
        <w:spacing w:after="0" w:line="240" w:lineRule="auto"/>
        <w:jc w:val="center"/>
        <w:rPr>
          <w:b/>
          <w:bCs/>
        </w:rPr>
      </w:pPr>
      <w:r w:rsidRPr="00DB5BCC">
        <w:rPr>
          <w:b/>
          <w:bCs/>
        </w:rPr>
        <w:t>20</w:t>
      </w:r>
      <w:r w:rsidR="0095496D" w:rsidRPr="00DB5BCC">
        <w:rPr>
          <w:b/>
          <w:bCs/>
        </w:rPr>
        <w:t>2</w:t>
      </w:r>
      <w:r w:rsidR="00642BE1" w:rsidRPr="00DB5BCC">
        <w:rPr>
          <w:b/>
          <w:bCs/>
        </w:rPr>
        <w:t>3</w:t>
      </w:r>
      <w:r w:rsidRPr="00DB5BCC">
        <w:rPr>
          <w:b/>
          <w:bCs/>
        </w:rPr>
        <w:t>./</w:t>
      </w:r>
      <w:r w:rsidR="000572DD" w:rsidRPr="00DB5BCC">
        <w:rPr>
          <w:b/>
          <w:bCs/>
        </w:rPr>
        <w:t>20</w:t>
      </w:r>
      <w:r w:rsidR="00D93813" w:rsidRPr="00DB5BCC">
        <w:rPr>
          <w:b/>
          <w:bCs/>
        </w:rPr>
        <w:t>2</w:t>
      </w:r>
      <w:r w:rsidR="00642BE1" w:rsidRPr="00DB5BCC">
        <w:rPr>
          <w:b/>
          <w:bCs/>
        </w:rPr>
        <w:t>4</w:t>
      </w:r>
      <w:r w:rsidRPr="00DB5BCC">
        <w:rPr>
          <w:b/>
          <w:bCs/>
        </w:rPr>
        <w:t>. mācību gads</w:t>
      </w:r>
    </w:p>
    <w:p w14:paraId="58487074" w14:textId="309341AF" w:rsidR="009E62D9" w:rsidRPr="00DB5BCC" w:rsidRDefault="00E76F75" w:rsidP="001254F1">
      <w:pPr>
        <w:spacing w:after="0" w:line="240" w:lineRule="auto"/>
        <w:jc w:val="center"/>
        <w:rPr>
          <w:b/>
          <w:bCs/>
        </w:rPr>
      </w:pPr>
      <w:r>
        <w:rPr>
          <w:b/>
          <w:bCs/>
        </w:rPr>
        <w:t>2</w:t>
      </w:r>
      <w:r w:rsidR="00DF6AF3" w:rsidRPr="00DB5BCC">
        <w:rPr>
          <w:b/>
          <w:bCs/>
        </w:rPr>
        <w:t>. kārtas uzdevum</w:t>
      </w:r>
      <w:r w:rsidR="004D688C">
        <w:rPr>
          <w:b/>
          <w:bCs/>
        </w:rPr>
        <w:t>i</w:t>
      </w:r>
    </w:p>
    <w:p w14:paraId="78BC3FDA" w14:textId="77777777" w:rsidR="007A46B8" w:rsidRPr="00DB5BCC" w:rsidRDefault="007A46B8" w:rsidP="007144B4">
      <w:pPr>
        <w:spacing w:after="0"/>
        <w:jc w:val="both"/>
        <w:rPr>
          <w:b/>
          <w:bCs/>
        </w:rPr>
      </w:pPr>
    </w:p>
    <w:p w14:paraId="6313FB69" w14:textId="444A7D78" w:rsidR="007144B4" w:rsidRPr="00DB5BCC" w:rsidRDefault="007144B4" w:rsidP="64E55B94">
      <w:pPr>
        <w:spacing w:after="0"/>
        <w:jc w:val="both"/>
        <w:rPr>
          <w:b/>
          <w:bCs/>
        </w:rPr>
      </w:pPr>
      <w:r w:rsidRPr="007209B2">
        <w:rPr>
          <w:b/>
          <w:bCs/>
        </w:rPr>
        <w:t>1. uzdevums</w:t>
      </w:r>
    </w:p>
    <w:p w14:paraId="19038395" w14:textId="77777777" w:rsidR="00A7684F" w:rsidRDefault="00A7684F" w:rsidP="00A7684F">
      <w:pPr>
        <w:spacing w:after="0"/>
        <w:jc w:val="both"/>
      </w:pPr>
      <w:r>
        <w:t xml:space="preserve">Nellija uzrakstīja kāda skaitļa visus dalītājus. Vai var gadīties, ka šim skaitlim ir </w:t>
      </w:r>
    </w:p>
    <w:p w14:paraId="36DBA8DF" w14:textId="77777777" w:rsidR="00A7684F" w:rsidRDefault="00A7684F" w:rsidP="00A7684F">
      <w:pPr>
        <w:pStyle w:val="ListParagraph"/>
        <w:numPr>
          <w:ilvl w:val="0"/>
          <w:numId w:val="30"/>
        </w:numPr>
        <w:spacing w:after="0"/>
        <w:jc w:val="both"/>
      </w:pPr>
      <w:r>
        <w:t>tieši 8 dažādi dalītāji un divi no tiem ir 15 un 21;</w:t>
      </w:r>
    </w:p>
    <w:p w14:paraId="23EA4044" w14:textId="515B02CF" w:rsidR="00A7684F" w:rsidRDefault="00A7684F" w:rsidP="00A7684F">
      <w:pPr>
        <w:pStyle w:val="ListParagraph"/>
        <w:numPr>
          <w:ilvl w:val="0"/>
          <w:numId w:val="30"/>
        </w:numPr>
        <w:spacing w:after="0"/>
        <w:jc w:val="both"/>
      </w:pPr>
      <w:r>
        <w:t>tieši 16 dažādi dalītāji un divi no tiem ir 44 un 46</w:t>
      </w:r>
      <w:r w:rsidR="00157086">
        <w:t>?</w:t>
      </w:r>
    </w:p>
    <w:p w14:paraId="1D32FDF4" w14:textId="77777777" w:rsidR="006A3FC4" w:rsidRPr="00DB5BCC" w:rsidRDefault="006A3FC4" w:rsidP="64E55B94">
      <w:pPr>
        <w:spacing w:after="0"/>
        <w:jc w:val="both"/>
        <w:rPr>
          <w:b/>
          <w:bCs/>
        </w:rPr>
      </w:pPr>
    </w:p>
    <w:p w14:paraId="6D7E4C0A" w14:textId="1285419E" w:rsidR="007144B4" w:rsidRPr="00DB5BCC" w:rsidRDefault="007144B4" w:rsidP="64E55B94">
      <w:pPr>
        <w:spacing w:after="0"/>
        <w:jc w:val="both"/>
        <w:rPr>
          <w:b/>
          <w:bCs/>
        </w:rPr>
      </w:pPr>
      <w:r w:rsidRPr="007209B2">
        <w:rPr>
          <w:b/>
          <w:bCs/>
        </w:rPr>
        <w:t>2. uzdevums</w:t>
      </w:r>
    </w:p>
    <w:p w14:paraId="6234ADEC" w14:textId="77777777" w:rsidR="00E4180B" w:rsidRDefault="00E4180B" w:rsidP="00E4180B">
      <w:pPr>
        <w:spacing w:after="0"/>
        <w:jc w:val="both"/>
      </w:pPr>
      <w:r>
        <w:t>Katrs no 17 rūķiem uz lapas uzrakstīja savu mīļāko skaitli un nostājās aplī. Izrādījās, ka visi uzrakstītie skaitļi ir dažādi. Vai var gadīties, ka katra rūķa mīļākais skaitlis ir vienāds ar divu blakus esošo rūķu mīļāko skaitļu vidējo aritmētisko?</w:t>
      </w:r>
    </w:p>
    <w:p w14:paraId="382AE89F" w14:textId="77777777" w:rsidR="00F87876" w:rsidRPr="00DB5BCC" w:rsidRDefault="00F87876" w:rsidP="64E55B94">
      <w:pPr>
        <w:spacing w:after="0"/>
        <w:jc w:val="both"/>
        <w:rPr>
          <w:b/>
          <w:bCs/>
        </w:rPr>
      </w:pPr>
    </w:p>
    <w:p w14:paraId="34EDE3CE" w14:textId="0735DB4E" w:rsidR="007144B4" w:rsidRPr="00DB5BCC" w:rsidRDefault="007144B4" w:rsidP="64E55B94">
      <w:pPr>
        <w:spacing w:after="0"/>
        <w:jc w:val="both"/>
        <w:rPr>
          <w:b/>
          <w:bCs/>
        </w:rPr>
      </w:pPr>
      <w:r w:rsidRPr="007209B2">
        <w:rPr>
          <w:b/>
          <w:bCs/>
        </w:rPr>
        <w:t>3. uzdevums</w:t>
      </w:r>
    </w:p>
    <w:p w14:paraId="311614F1" w14:textId="77777777" w:rsidR="005019AF" w:rsidRDefault="005019AF" w:rsidP="005019AF">
      <w:pPr>
        <w:spacing w:after="0"/>
        <w:jc w:val="both"/>
      </w:pPr>
      <w:r>
        <w:t>Uz galda ir novietotas vairākas vienādas monētas. Mārtiņš spēlē spēli, griežot monētas uz otru pusi – no ģerboņa (</w:t>
      </w:r>
      <m:oMath>
        <m:r>
          <m:rPr>
            <m:sty m:val="p"/>
          </m:rPr>
          <w:rPr>
            <w:rFonts w:ascii="Cambria Math" w:hAnsi="Cambria Math"/>
          </w:rPr>
          <m:t>Ģ</m:t>
        </m:r>
      </m:oMath>
      <w:r>
        <w:t>) uz ciparu (</w:t>
      </w:r>
      <m:oMath>
        <m:r>
          <m:rPr>
            <m:sty m:val="p"/>
          </m:rPr>
          <w:rPr>
            <w:rFonts w:ascii="Cambria Math" w:hAnsi="Cambria Math"/>
          </w:rPr>
          <m:t>C</m:t>
        </m:r>
      </m:oMath>
      <w:r>
        <w:t>) un otrādi. Katrā spēlē jāveic vismaz viens gājiens, un katrā gājienā var apgriezt otrādi vienu un to pašu skaitu monētu. Katras spēles sākumā tiek pateikts, cik monētas var apgriezt katrā gājienā. Spēles sākumā visām monētām ir redzams cipars.</w:t>
      </w:r>
    </w:p>
    <w:p w14:paraId="372E2271" w14:textId="77777777" w:rsidR="005019AF" w:rsidRDefault="005019AF" w:rsidP="005019AF">
      <w:pPr>
        <w:spacing w:after="0"/>
        <w:jc w:val="both"/>
      </w:pPr>
      <w:r>
        <w:t xml:space="preserve">Piemēram, vienā spēlē Mārtiņš var sākt ar 5 monētām, katrā gājienā apgriezt 2 monētas un veikt trīs gājienus šādi: </w:t>
      </w:r>
    </w:p>
    <w:tbl>
      <w:tblPr>
        <w:tblStyle w:val="TableGrid"/>
        <w:tblW w:w="0" w:type="auto"/>
        <w:tblInd w:w="35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417"/>
        <w:gridCol w:w="417"/>
        <w:gridCol w:w="417"/>
        <w:gridCol w:w="417"/>
        <w:gridCol w:w="418"/>
      </w:tblGrid>
      <w:tr w:rsidR="005019AF" w14:paraId="37AAF937" w14:textId="77777777" w:rsidTr="00E1564F">
        <w:trPr>
          <w:trHeight w:val="269"/>
        </w:trPr>
        <w:tc>
          <w:tcPr>
            <w:tcW w:w="1316" w:type="dxa"/>
          </w:tcPr>
          <w:p w14:paraId="7FEC0810" w14:textId="77777777" w:rsidR="005019AF" w:rsidRDefault="005019AF" w:rsidP="00E1564F">
            <w:pPr>
              <w:jc w:val="both"/>
            </w:pPr>
            <w:r>
              <w:t>Sākums:</w:t>
            </w:r>
          </w:p>
        </w:tc>
        <w:tc>
          <w:tcPr>
            <w:tcW w:w="417" w:type="dxa"/>
          </w:tcPr>
          <w:p w14:paraId="1CFE44CD" w14:textId="77777777" w:rsidR="005019AF" w:rsidRPr="00DD391C" w:rsidRDefault="005019AF" w:rsidP="00E1564F">
            <w:pPr>
              <w:jc w:val="center"/>
              <w:rPr>
                <w:rFonts w:ascii="Cambria Math" w:hAnsi="Cambria Math"/>
                <w:oMath/>
              </w:rPr>
            </w:pPr>
            <m:oMathPara>
              <m:oMath>
                <m:r>
                  <m:rPr>
                    <m:sty m:val="p"/>
                  </m:rPr>
                  <w:rPr>
                    <w:rFonts w:ascii="Cambria Math" w:hAnsi="Cambria Math"/>
                  </w:rPr>
                  <m:t>C</m:t>
                </m:r>
              </m:oMath>
            </m:oMathPara>
          </w:p>
        </w:tc>
        <w:tc>
          <w:tcPr>
            <w:tcW w:w="417" w:type="dxa"/>
          </w:tcPr>
          <w:p w14:paraId="61A23108" w14:textId="77777777" w:rsidR="005019AF" w:rsidRPr="00DD391C" w:rsidRDefault="005019AF" w:rsidP="00E1564F">
            <w:pPr>
              <w:jc w:val="center"/>
              <w:rPr>
                <w:rFonts w:ascii="Cambria Math" w:hAnsi="Cambria Math"/>
                <w:oMath/>
              </w:rPr>
            </w:pPr>
            <m:oMathPara>
              <m:oMath>
                <m:r>
                  <m:rPr>
                    <m:sty m:val="p"/>
                  </m:rPr>
                  <w:rPr>
                    <w:rFonts w:ascii="Cambria Math" w:hAnsi="Cambria Math"/>
                  </w:rPr>
                  <m:t>C</m:t>
                </m:r>
              </m:oMath>
            </m:oMathPara>
          </w:p>
        </w:tc>
        <w:tc>
          <w:tcPr>
            <w:tcW w:w="417" w:type="dxa"/>
          </w:tcPr>
          <w:p w14:paraId="263FE177" w14:textId="77777777" w:rsidR="005019AF" w:rsidRPr="00DD391C" w:rsidRDefault="005019AF" w:rsidP="00E1564F">
            <w:pPr>
              <w:jc w:val="center"/>
              <w:rPr>
                <w:rFonts w:ascii="Cambria Math" w:hAnsi="Cambria Math"/>
                <w:oMath/>
              </w:rPr>
            </w:pPr>
            <m:oMathPara>
              <m:oMath>
                <m:r>
                  <m:rPr>
                    <m:sty m:val="p"/>
                  </m:rPr>
                  <w:rPr>
                    <w:rFonts w:ascii="Cambria Math" w:hAnsi="Cambria Math"/>
                  </w:rPr>
                  <m:t>C</m:t>
                </m:r>
              </m:oMath>
            </m:oMathPara>
          </w:p>
        </w:tc>
        <w:tc>
          <w:tcPr>
            <w:tcW w:w="417" w:type="dxa"/>
          </w:tcPr>
          <w:p w14:paraId="7BB958BC" w14:textId="77777777" w:rsidR="005019AF" w:rsidRPr="00DD391C" w:rsidRDefault="005019AF" w:rsidP="00E1564F">
            <w:pPr>
              <w:jc w:val="center"/>
              <w:rPr>
                <w:rFonts w:ascii="Cambria Math" w:hAnsi="Cambria Math"/>
                <w:oMath/>
              </w:rPr>
            </w:pPr>
            <m:oMathPara>
              <m:oMath>
                <m:r>
                  <m:rPr>
                    <m:sty m:val="p"/>
                  </m:rPr>
                  <w:rPr>
                    <w:rFonts w:ascii="Cambria Math" w:hAnsi="Cambria Math"/>
                  </w:rPr>
                  <m:t>C</m:t>
                </m:r>
              </m:oMath>
            </m:oMathPara>
          </w:p>
        </w:tc>
        <w:tc>
          <w:tcPr>
            <w:tcW w:w="418" w:type="dxa"/>
          </w:tcPr>
          <w:p w14:paraId="108E2195" w14:textId="77777777" w:rsidR="005019AF" w:rsidRPr="00DD391C" w:rsidRDefault="005019AF" w:rsidP="00E1564F">
            <w:pPr>
              <w:jc w:val="center"/>
              <w:rPr>
                <w:rFonts w:ascii="Cambria Math" w:hAnsi="Cambria Math"/>
                <w:oMath/>
              </w:rPr>
            </w:pPr>
            <m:oMathPara>
              <m:oMath>
                <m:r>
                  <m:rPr>
                    <m:sty m:val="p"/>
                  </m:rPr>
                  <w:rPr>
                    <w:rFonts w:ascii="Cambria Math" w:hAnsi="Cambria Math"/>
                  </w:rPr>
                  <m:t>C</m:t>
                </m:r>
              </m:oMath>
            </m:oMathPara>
          </w:p>
        </w:tc>
      </w:tr>
      <w:tr w:rsidR="005019AF" w14:paraId="4094B6E2" w14:textId="77777777" w:rsidTr="00E1564F">
        <w:trPr>
          <w:trHeight w:val="269"/>
        </w:trPr>
        <w:tc>
          <w:tcPr>
            <w:tcW w:w="1316" w:type="dxa"/>
          </w:tcPr>
          <w:p w14:paraId="352793A4" w14:textId="77777777" w:rsidR="005019AF" w:rsidRDefault="005019AF" w:rsidP="00E1564F">
            <w:pPr>
              <w:jc w:val="both"/>
            </w:pPr>
            <w:r>
              <w:t>1. gājiens:</w:t>
            </w:r>
          </w:p>
        </w:tc>
        <w:tc>
          <w:tcPr>
            <w:tcW w:w="417" w:type="dxa"/>
          </w:tcPr>
          <w:p w14:paraId="4A57BA31" w14:textId="77777777" w:rsidR="005019AF" w:rsidRPr="00DD391C" w:rsidRDefault="005019AF" w:rsidP="00E1564F">
            <w:pPr>
              <w:jc w:val="center"/>
              <w:rPr>
                <w:rFonts w:ascii="Cambria Math" w:hAnsi="Cambria Math"/>
                <w:oMath/>
              </w:rPr>
            </w:pPr>
            <m:oMathPara>
              <m:oMath>
                <m:r>
                  <m:rPr>
                    <m:sty m:val="p"/>
                  </m:rPr>
                  <w:rPr>
                    <w:rFonts w:ascii="Cambria Math" w:hAnsi="Cambria Math"/>
                  </w:rPr>
                  <m:t>C</m:t>
                </m:r>
              </m:oMath>
            </m:oMathPara>
          </w:p>
        </w:tc>
        <w:tc>
          <w:tcPr>
            <w:tcW w:w="417" w:type="dxa"/>
          </w:tcPr>
          <w:p w14:paraId="228ECBCF" w14:textId="77777777" w:rsidR="005019AF" w:rsidRPr="00DD391C" w:rsidRDefault="005019AF" w:rsidP="00E1564F">
            <w:pPr>
              <w:jc w:val="center"/>
              <w:rPr>
                <w:rFonts w:ascii="Cambria Math" w:hAnsi="Cambria Math"/>
                <w:oMath/>
              </w:rPr>
            </w:pPr>
            <m:oMathPara>
              <m:oMath>
                <m:r>
                  <m:rPr>
                    <m:sty m:val="p"/>
                  </m:rPr>
                  <w:rPr>
                    <w:rFonts w:ascii="Cambria Math" w:hAnsi="Cambria Math"/>
                  </w:rPr>
                  <m:t>Ģ</m:t>
                </m:r>
              </m:oMath>
            </m:oMathPara>
          </w:p>
        </w:tc>
        <w:tc>
          <w:tcPr>
            <w:tcW w:w="417" w:type="dxa"/>
          </w:tcPr>
          <w:p w14:paraId="5B2D8E27" w14:textId="77777777" w:rsidR="005019AF" w:rsidRPr="00DD391C" w:rsidRDefault="005019AF" w:rsidP="00E1564F">
            <w:pPr>
              <w:jc w:val="center"/>
              <w:rPr>
                <w:rFonts w:ascii="Cambria Math" w:hAnsi="Cambria Math"/>
                <w:oMath/>
              </w:rPr>
            </w:pPr>
            <m:oMathPara>
              <m:oMath>
                <m:r>
                  <m:rPr>
                    <m:sty m:val="p"/>
                  </m:rPr>
                  <w:rPr>
                    <w:rFonts w:ascii="Cambria Math" w:hAnsi="Cambria Math"/>
                  </w:rPr>
                  <m:t>Ģ</m:t>
                </m:r>
              </m:oMath>
            </m:oMathPara>
          </w:p>
        </w:tc>
        <w:tc>
          <w:tcPr>
            <w:tcW w:w="417" w:type="dxa"/>
          </w:tcPr>
          <w:p w14:paraId="7DB352B8" w14:textId="77777777" w:rsidR="005019AF" w:rsidRPr="00DD391C" w:rsidRDefault="005019AF" w:rsidP="00E1564F">
            <w:pPr>
              <w:jc w:val="center"/>
              <w:rPr>
                <w:rFonts w:ascii="Cambria Math" w:hAnsi="Cambria Math"/>
                <w:oMath/>
              </w:rPr>
            </w:pPr>
            <m:oMathPara>
              <m:oMath>
                <m:r>
                  <m:rPr>
                    <m:sty m:val="p"/>
                  </m:rPr>
                  <w:rPr>
                    <w:rFonts w:ascii="Cambria Math" w:hAnsi="Cambria Math"/>
                  </w:rPr>
                  <m:t>C</m:t>
                </m:r>
              </m:oMath>
            </m:oMathPara>
          </w:p>
        </w:tc>
        <w:tc>
          <w:tcPr>
            <w:tcW w:w="418" w:type="dxa"/>
          </w:tcPr>
          <w:p w14:paraId="637953E7" w14:textId="77777777" w:rsidR="005019AF" w:rsidRPr="00DD391C" w:rsidRDefault="005019AF" w:rsidP="00E1564F">
            <w:pPr>
              <w:jc w:val="center"/>
              <w:rPr>
                <w:rFonts w:ascii="Cambria Math" w:hAnsi="Cambria Math"/>
                <w:oMath/>
              </w:rPr>
            </w:pPr>
            <m:oMathPara>
              <m:oMath>
                <m:r>
                  <m:rPr>
                    <m:sty m:val="p"/>
                  </m:rPr>
                  <w:rPr>
                    <w:rFonts w:ascii="Cambria Math" w:hAnsi="Cambria Math"/>
                  </w:rPr>
                  <m:t>C</m:t>
                </m:r>
              </m:oMath>
            </m:oMathPara>
          </w:p>
        </w:tc>
      </w:tr>
      <w:tr w:rsidR="005019AF" w14:paraId="5FD6928F" w14:textId="77777777" w:rsidTr="00E1564F">
        <w:trPr>
          <w:trHeight w:val="269"/>
        </w:trPr>
        <w:tc>
          <w:tcPr>
            <w:tcW w:w="1316" w:type="dxa"/>
          </w:tcPr>
          <w:p w14:paraId="2438E082" w14:textId="77777777" w:rsidR="005019AF" w:rsidRDefault="005019AF" w:rsidP="00E1564F">
            <w:pPr>
              <w:jc w:val="both"/>
            </w:pPr>
            <w:r>
              <w:t>2. gājiens:</w:t>
            </w:r>
          </w:p>
        </w:tc>
        <w:tc>
          <w:tcPr>
            <w:tcW w:w="417" w:type="dxa"/>
          </w:tcPr>
          <w:p w14:paraId="35099DFD" w14:textId="77777777" w:rsidR="005019AF" w:rsidRPr="00DD391C" w:rsidRDefault="005019AF" w:rsidP="00E1564F">
            <w:pPr>
              <w:jc w:val="center"/>
              <w:rPr>
                <w:rFonts w:ascii="Cambria Math" w:hAnsi="Cambria Math"/>
                <w:oMath/>
              </w:rPr>
            </w:pPr>
            <m:oMathPara>
              <m:oMath>
                <m:r>
                  <m:rPr>
                    <m:sty m:val="p"/>
                  </m:rPr>
                  <w:rPr>
                    <w:rFonts w:ascii="Cambria Math" w:hAnsi="Cambria Math"/>
                  </w:rPr>
                  <m:t>Ģ</m:t>
                </m:r>
              </m:oMath>
            </m:oMathPara>
          </w:p>
        </w:tc>
        <w:tc>
          <w:tcPr>
            <w:tcW w:w="417" w:type="dxa"/>
          </w:tcPr>
          <w:p w14:paraId="4CFEC6AE" w14:textId="77777777" w:rsidR="005019AF" w:rsidRPr="00DD391C" w:rsidRDefault="005019AF" w:rsidP="00E1564F">
            <w:pPr>
              <w:jc w:val="center"/>
              <w:rPr>
                <w:rFonts w:ascii="Cambria Math" w:hAnsi="Cambria Math"/>
                <w:oMath/>
              </w:rPr>
            </w:pPr>
            <m:oMathPara>
              <m:oMath>
                <m:r>
                  <m:rPr>
                    <m:sty m:val="p"/>
                  </m:rPr>
                  <w:rPr>
                    <w:rFonts w:ascii="Cambria Math" w:hAnsi="Cambria Math"/>
                  </w:rPr>
                  <m:t>Ģ</m:t>
                </m:r>
              </m:oMath>
            </m:oMathPara>
          </w:p>
        </w:tc>
        <w:tc>
          <w:tcPr>
            <w:tcW w:w="417" w:type="dxa"/>
          </w:tcPr>
          <w:p w14:paraId="6518DDE5" w14:textId="77777777" w:rsidR="005019AF" w:rsidRPr="00DD391C" w:rsidRDefault="005019AF" w:rsidP="00E1564F">
            <w:pPr>
              <w:jc w:val="center"/>
              <w:rPr>
                <w:rFonts w:ascii="Cambria Math" w:hAnsi="Cambria Math"/>
                <w:oMath/>
              </w:rPr>
            </w:pPr>
            <m:oMathPara>
              <m:oMath>
                <m:r>
                  <m:rPr>
                    <m:sty m:val="p"/>
                  </m:rPr>
                  <w:rPr>
                    <w:rFonts w:ascii="Cambria Math" w:hAnsi="Cambria Math"/>
                  </w:rPr>
                  <m:t>C</m:t>
                </m:r>
              </m:oMath>
            </m:oMathPara>
          </w:p>
        </w:tc>
        <w:tc>
          <w:tcPr>
            <w:tcW w:w="417" w:type="dxa"/>
          </w:tcPr>
          <w:p w14:paraId="06058E7C" w14:textId="77777777" w:rsidR="005019AF" w:rsidRPr="00DD391C" w:rsidRDefault="005019AF" w:rsidP="00E1564F">
            <w:pPr>
              <w:jc w:val="center"/>
              <w:rPr>
                <w:rFonts w:ascii="Cambria Math" w:hAnsi="Cambria Math"/>
                <w:oMath/>
              </w:rPr>
            </w:pPr>
            <m:oMathPara>
              <m:oMath>
                <m:r>
                  <m:rPr>
                    <m:sty m:val="p"/>
                  </m:rPr>
                  <w:rPr>
                    <w:rFonts w:ascii="Cambria Math" w:hAnsi="Cambria Math"/>
                  </w:rPr>
                  <m:t>C</m:t>
                </m:r>
              </m:oMath>
            </m:oMathPara>
          </w:p>
        </w:tc>
        <w:tc>
          <w:tcPr>
            <w:tcW w:w="418" w:type="dxa"/>
          </w:tcPr>
          <w:p w14:paraId="1E37DAEE" w14:textId="77777777" w:rsidR="005019AF" w:rsidRPr="00DD391C" w:rsidRDefault="005019AF" w:rsidP="00E1564F">
            <w:pPr>
              <w:jc w:val="center"/>
              <w:rPr>
                <w:rFonts w:ascii="Cambria Math" w:hAnsi="Cambria Math"/>
                <w:oMath/>
              </w:rPr>
            </w:pPr>
            <m:oMathPara>
              <m:oMath>
                <m:r>
                  <m:rPr>
                    <m:sty m:val="p"/>
                  </m:rPr>
                  <w:rPr>
                    <w:rFonts w:ascii="Cambria Math" w:hAnsi="Cambria Math"/>
                  </w:rPr>
                  <m:t>C</m:t>
                </m:r>
              </m:oMath>
            </m:oMathPara>
          </w:p>
        </w:tc>
      </w:tr>
      <w:tr w:rsidR="005019AF" w14:paraId="1819B068" w14:textId="77777777" w:rsidTr="00E1564F">
        <w:trPr>
          <w:trHeight w:val="269"/>
        </w:trPr>
        <w:tc>
          <w:tcPr>
            <w:tcW w:w="1316" w:type="dxa"/>
          </w:tcPr>
          <w:p w14:paraId="45C15755" w14:textId="77777777" w:rsidR="005019AF" w:rsidRDefault="005019AF" w:rsidP="00E1564F">
            <w:pPr>
              <w:jc w:val="both"/>
            </w:pPr>
            <w:r>
              <w:t>3. gājiens:</w:t>
            </w:r>
          </w:p>
        </w:tc>
        <w:tc>
          <w:tcPr>
            <w:tcW w:w="417" w:type="dxa"/>
          </w:tcPr>
          <w:p w14:paraId="25403A7D" w14:textId="77777777" w:rsidR="005019AF" w:rsidRPr="00DD391C" w:rsidRDefault="005019AF" w:rsidP="00E1564F">
            <w:pPr>
              <w:jc w:val="center"/>
              <w:rPr>
                <w:rFonts w:ascii="Cambria Math" w:hAnsi="Cambria Math"/>
                <w:oMath/>
              </w:rPr>
            </w:pPr>
            <m:oMathPara>
              <m:oMath>
                <m:r>
                  <m:rPr>
                    <m:sty m:val="p"/>
                  </m:rPr>
                  <w:rPr>
                    <w:rFonts w:ascii="Cambria Math" w:hAnsi="Cambria Math"/>
                  </w:rPr>
                  <m:t>Ģ</m:t>
                </m:r>
              </m:oMath>
            </m:oMathPara>
          </w:p>
        </w:tc>
        <w:tc>
          <w:tcPr>
            <w:tcW w:w="417" w:type="dxa"/>
          </w:tcPr>
          <w:p w14:paraId="2C108263" w14:textId="77777777" w:rsidR="005019AF" w:rsidRPr="00DD391C" w:rsidRDefault="005019AF" w:rsidP="00E1564F">
            <w:pPr>
              <w:jc w:val="center"/>
              <w:rPr>
                <w:rFonts w:ascii="Cambria Math" w:hAnsi="Cambria Math"/>
                <w:oMath/>
              </w:rPr>
            </w:pPr>
            <m:oMathPara>
              <m:oMath>
                <m:r>
                  <m:rPr>
                    <m:sty m:val="p"/>
                  </m:rPr>
                  <w:rPr>
                    <w:rFonts w:ascii="Cambria Math" w:hAnsi="Cambria Math"/>
                  </w:rPr>
                  <m:t>Ģ</m:t>
                </m:r>
              </m:oMath>
            </m:oMathPara>
          </w:p>
        </w:tc>
        <w:tc>
          <w:tcPr>
            <w:tcW w:w="417" w:type="dxa"/>
          </w:tcPr>
          <w:p w14:paraId="1066D38E" w14:textId="77777777" w:rsidR="005019AF" w:rsidRPr="00DD391C" w:rsidRDefault="005019AF" w:rsidP="00E1564F">
            <w:pPr>
              <w:jc w:val="center"/>
              <w:rPr>
                <w:rFonts w:ascii="Cambria Math" w:hAnsi="Cambria Math"/>
                <w:oMath/>
              </w:rPr>
            </w:pPr>
            <m:oMathPara>
              <m:oMath>
                <m:r>
                  <m:rPr>
                    <m:sty m:val="p"/>
                  </m:rPr>
                  <w:rPr>
                    <w:rFonts w:ascii="Cambria Math" w:hAnsi="Cambria Math"/>
                  </w:rPr>
                  <m:t>C</m:t>
                </m:r>
              </m:oMath>
            </m:oMathPara>
          </w:p>
        </w:tc>
        <w:tc>
          <w:tcPr>
            <w:tcW w:w="417" w:type="dxa"/>
          </w:tcPr>
          <w:p w14:paraId="53CE9BEB" w14:textId="77777777" w:rsidR="005019AF" w:rsidRPr="00DD391C" w:rsidRDefault="005019AF" w:rsidP="00E1564F">
            <w:pPr>
              <w:jc w:val="center"/>
              <w:rPr>
                <w:rFonts w:ascii="Cambria Math" w:hAnsi="Cambria Math"/>
                <w:oMath/>
              </w:rPr>
            </w:pPr>
            <m:oMathPara>
              <m:oMath>
                <m:r>
                  <m:rPr>
                    <m:sty m:val="p"/>
                  </m:rPr>
                  <w:rPr>
                    <w:rFonts w:ascii="Cambria Math" w:hAnsi="Cambria Math"/>
                  </w:rPr>
                  <m:t>Ģ</m:t>
                </m:r>
              </m:oMath>
            </m:oMathPara>
          </w:p>
        </w:tc>
        <w:tc>
          <w:tcPr>
            <w:tcW w:w="418" w:type="dxa"/>
          </w:tcPr>
          <w:p w14:paraId="38405C17" w14:textId="77777777" w:rsidR="005019AF" w:rsidRPr="00DD391C" w:rsidRDefault="005019AF" w:rsidP="00E1564F">
            <w:pPr>
              <w:jc w:val="center"/>
              <w:rPr>
                <w:rFonts w:ascii="Cambria Math" w:hAnsi="Cambria Math"/>
                <w:oMath/>
              </w:rPr>
            </w:pPr>
            <m:oMathPara>
              <m:oMath>
                <m:r>
                  <m:rPr>
                    <m:sty m:val="p"/>
                  </m:rPr>
                  <w:rPr>
                    <w:rFonts w:ascii="Cambria Math" w:hAnsi="Cambria Math"/>
                  </w:rPr>
                  <m:t>Ģ</m:t>
                </m:r>
              </m:oMath>
            </m:oMathPara>
          </w:p>
        </w:tc>
      </w:tr>
    </w:tbl>
    <w:p w14:paraId="2C91354A" w14:textId="77777777" w:rsidR="005019AF" w:rsidRDefault="005019AF" w:rsidP="005019AF">
      <w:pPr>
        <w:pStyle w:val="ListParagraph"/>
        <w:numPr>
          <w:ilvl w:val="0"/>
          <w:numId w:val="31"/>
        </w:numPr>
        <w:spacing w:after="0"/>
        <w:jc w:val="both"/>
      </w:pPr>
      <w:r>
        <w:t>Parādi, kā Mārtiņam izspēlēt spēli ar 14 monētām, katrā gājienā apgriežot 4 monētas, tā, lai pēc trīs gājieniem tieši 10 monētām būtu redzams ģerbonis!</w:t>
      </w:r>
    </w:p>
    <w:p w14:paraId="59B61180" w14:textId="77777777" w:rsidR="005019AF" w:rsidRDefault="005019AF" w:rsidP="005019AF">
      <w:pPr>
        <w:pStyle w:val="ListParagraph"/>
        <w:numPr>
          <w:ilvl w:val="0"/>
          <w:numId w:val="31"/>
        </w:numPr>
        <w:spacing w:after="0"/>
        <w:jc w:val="both"/>
      </w:pPr>
      <w:r>
        <w:t>Paskaidro, kā Mārtiņam izspēlēt spēli ar 154 monētām, katrā gājienā apgriežot 52 monētas, tā, lai pēc trīs gājieniem visām monētām būtu redzams ģerbonis!</w:t>
      </w:r>
    </w:p>
    <w:p w14:paraId="38CA4F7D" w14:textId="77777777" w:rsidR="005019AF" w:rsidRDefault="005019AF" w:rsidP="005019AF">
      <w:pPr>
        <w:pStyle w:val="ListParagraph"/>
        <w:numPr>
          <w:ilvl w:val="0"/>
          <w:numId w:val="31"/>
        </w:numPr>
        <w:spacing w:after="0"/>
        <w:jc w:val="both"/>
      </w:pPr>
      <w:r>
        <w:t xml:space="preserve">Kāds ir mazākais iespējamais gājienu skaits, lai Mārtiņš izspēlētu spēli ar 26 monētām, katrā gājienā apgriežot 4 monētas, tā, lai spēles beigās visām monētām būtu redzams ģerbonis? </w:t>
      </w:r>
    </w:p>
    <w:p w14:paraId="44584F25" w14:textId="77777777" w:rsidR="005019AF" w:rsidRDefault="005019AF" w:rsidP="005019AF">
      <w:pPr>
        <w:pStyle w:val="ListParagraph"/>
        <w:numPr>
          <w:ilvl w:val="0"/>
          <w:numId w:val="31"/>
        </w:numPr>
        <w:spacing w:after="0"/>
        <w:jc w:val="both"/>
      </w:pPr>
      <w:r>
        <w:t>Pierādi, ka, sākot spēli ar 154 monētām un katrā gājienā apgriežot nepāra skaita monētas, nevar panākt, ka pēc trīs gājieniem visām monētām būtu redzams ģerbonis!</w:t>
      </w:r>
    </w:p>
    <w:p w14:paraId="2F07F1E2" w14:textId="77777777" w:rsidR="002F3C4C" w:rsidRPr="00DB5BCC" w:rsidRDefault="002F3C4C" w:rsidP="002F3C4C">
      <w:pPr>
        <w:spacing w:after="0"/>
        <w:jc w:val="both"/>
        <w:rPr>
          <w:b/>
          <w:bCs/>
        </w:rPr>
      </w:pPr>
    </w:p>
    <w:p w14:paraId="70D88886" w14:textId="4F57CE14" w:rsidR="007144B4" w:rsidRPr="00DB5BCC" w:rsidRDefault="007144B4" w:rsidP="007144B4">
      <w:pPr>
        <w:spacing w:after="0"/>
        <w:jc w:val="both"/>
        <w:rPr>
          <w:b/>
          <w:bCs/>
        </w:rPr>
      </w:pPr>
      <w:r w:rsidRPr="004B3951">
        <w:rPr>
          <w:b/>
          <w:bCs/>
        </w:rPr>
        <w:t>4. uzdevums</w:t>
      </w:r>
      <w:r w:rsidR="00401FEC" w:rsidRPr="00DB5BCC">
        <w:rPr>
          <w:b/>
          <w:bCs/>
        </w:rPr>
        <w:t xml:space="preserve"> </w:t>
      </w:r>
    </w:p>
    <w:p w14:paraId="7B5A839E" w14:textId="77777777" w:rsidR="00351294" w:rsidRDefault="00351294" w:rsidP="00351294">
      <w:pPr>
        <w:spacing w:after="0"/>
        <w:jc w:val="both"/>
      </w:pPr>
      <w:r>
        <w:t>Kāds rūķis savā dzimšanas dienas ballītē viesiem iedeva tik daudz pilnīgi vienādus, mazus kubiņus, cik gadu viņam todien palika. Viesi no visiem mazajiem kubiņiem salika ļoti lielu kubu bez caurumiem. Zināms, ka lielajā kubā 168 kubiņi bija tādi, kuriem tieši četras skaldnes saskārās ar citu mazo kubu skaldnēm. Cik gadu dzimšanas dienu svinēja rūķis?</w:t>
      </w:r>
    </w:p>
    <w:p w14:paraId="625B0576" w14:textId="77777777" w:rsidR="00A77B4E" w:rsidRPr="00DB5BCC" w:rsidRDefault="00A77B4E" w:rsidP="001046CA">
      <w:pPr>
        <w:spacing w:after="0"/>
        <w:jc w:val="both"/>
        <w:rPr>
          <w:b/>
          <w:bCs/>
        </w:rPr>
      </w:pPr>
    </w:p>
    <w:p w14:paraId="4B67CD35" w14:textId="6D4E54CD" w:rsidR="001046CA" w:rsidRPr="00DB5BCC" w:rsidRDefault="001046CA" w:rsidP="001046CA">
      <w:pPr>
        <w:spacing w:after="0"/>
        <w:jc w:val="both"/>
        <w:rPr>
          <w:b/>
          <w:bCs/>
        </w:rPr>
      </w:pPr>
      <w:r w:rsidRPr="004B3951">
        <w:rPr>
          <w:b/>
          <w:bCs/>
        </w:rPr>
        <w:t>5. uzdevums</w:t>
      </w:r>
    </w:p>
    <w:p w14:paraId="1E8F8819" w14:textId="77777777" w:rsidR="000C3940" w:rsidRDefault="000C3940" w:rsidP="000C3940">
      <w:pPr>
        <w:spacing w:after="0"/>
        <w:jc w:val="both"/>
      </w:pPr>
      <w:r>
        <w:t xml:space="preserve">Fizmatiņu ģimenē ir četri bērni, kuri mācās atbilstoši 5., 6., 9. un 12. klasē. Fizmatiņu tētis ik pēc kāda laika </w:t>
      </w:r>
      <w:r w:rsidRPr="009C4BB4">
        <w:t>piektdienās</w:t>
      </w:r>
      <w:r>
        <w:t xml:space="preserve"> saņem bērnu sekmju izrakstus no skolas (neatkarīgi no brīvdienām): </w:t>
      </w:r>
    </w:p>
    <w:p w14:paraId="0364EF77" w14:textId="77777777" w:rsidR="000C3940" w:rsidRDefault="000C3940" w:rsidP="000C3940">
      <w:pPr>
        <w:pStyle w:val="ListParagraph"/>
        <w:numPr>
          <w:ilvl w:val="0"/>
          <w:numId w:val="32"/>
        </w:numPr>
        <w:spacing w:after="0"/>
        <w:jc w:val="both"/>
      </w:pPr>
      <w:r>
        <w:t>5. klases skolēna sekmju izrakstu ik pēc 2 nedēļām;</w:t>
      </w:r>
    </w:p>
    <w:p w14:paraId="52436D8A" w14:textId="77777777" w:rsidR="000C3940" w:rsidRDefault="000C3940" w:rsidP="000C3940">
      <w:pPr>
        <w:pStyle w:val="ListParagraph"/>
        <w:numPr>
          <w:ilvl w:val="0"/>
          <w:numId w:val="32"/>
        </w:numPr>
        <w:spacing w:after="0"/>
        <w:jc w:val="both"/>
      </w:pPr>
      <w:r>
        <w:t xml:space="preserve">6. klases skolēna – ik pēc 3 nedēļām; </w:t>
      </w:r>
    </w:p>
    <w:p w14:paraId="7FCE21A5" w14:textId="77777777" w:rsidR="000C3940" w:rsidRDefault="000C3940" w:rsidP="000C3940">
      <w:pPr>
        <w:pStyle w:val="ListParagraph"/>
        <w:numPr>
          <w:ilvl w:val="0"/>
          <w:numId w:val="32"/>
        </w:numPr>
        <w:spacing w:after="0"/>
        <w:jc w:val="both"/>
      </w:pPr>
      <w:r>
        <w:t xml:space="preserve">9. klases skolēna – ik pēc 5 nedēļām; </w:t>
      </w:r>
    </w:p>
    <w:p w14:paraId="21EDA0F8" w14:textId="77777777" w:rsidR="000C3940" w:rsidRDefault="000C3940" w:rsidP="000C3940">
      <w:pPr>
        <w:pStyle w:val="ListParagraph"/>
        <w:numPr>
          <w:ilvl w:val="0"/>
          <w:numId w:val="32"/>
        </w:numPr>
        <w:spacing w:after="0"/>
        <w:jc w:val="both"/>
      </w:pPr>
      <w:r>
        <w:t xml:space="preserve">12. klases skolēna – ik pēc 10 nedēļām. </w:t>
      </w:r>
    </w:p>
    <w:p w14:paraId="3444FE78" w14:textId="77777777" w:rsidR="000C3940" w:rsidRDefault="000C3940" w:rsidP="000C3940">
      <w:pPr>
        <w:spacing w:after="0"/>
        <w:jc w:val="both"/>
      </w:pPr>
      <w:r>
        <w:t>Skolas gaitas sākās 2023. gada 1. septembrī un ar šo dienu sākas nedēļu uzskaitījums. Vai šajā mācību gadā būs tāda diena, kurā tētis saņems visu četru bērnu sekmju izrakstus?</w:t>
      </w:r>
    </w:p>
    <w:p w14:paraId="631C22ED" w14:textId="77777777" w:rsidR="009C4BB4" w:rsidRDefault="009C4BB4" w:rsidP="000C3940">
      <w:pPr>
        <w:spacing w:after="0"/>
        <w:jc w:val="both"/>
      </w:pPr>
    </w:p>
    <w:p w14:paraId="217E78CC" w14:textId="77777777" w:rsidR="009C4BB4" w:rsidRDefault="009C4BB4" w:rsidP="000C3940">
      <w:pPr>
        <w:spacing w:after="0"/>
        <w:jc w:val="both"/>
      </w:pPr>
    </w:p>
    <w:p w14:paraId="1A3CA6D0" w14:textId="77777777" w:rsidR="009C4BB4" w:rsidRDefault="009C4BB4" w:rsidP="000C3940">
      <w:pPr>
        <w:spacing w:after="0"/>
        <w:jc w:val="both"/>
      </w:pPr>
    </w:p>
    <w:p w14:paraId="37A3860A" w14:textId="77777777" w:rsidR="009C4BB4" w:rsidRDefault="009C4BB4" w:rsidP="000C3940">
      <w:pPr>
        <w:spacing w:after="0"/>
        <w:jc w:val="both"/>
      </w:pPr>
    </w:p>
    <w:p w14:paraId="70AA437C" w14:textId="77777777" w:rsidR="009C4BB4" w:rsidRDefault="009C4BB4" w:rsidP="000C3940">
      <w:pPr>
        <w:spacing w:after="0"/>
        <w:jc w:val="both"/>
      </w:pPr>
    </w:p>
    <w:p w14:paraId="498B9F2D" w14:textId="77777777" w:rsidR="009C4BB4" w:rsidRPr="004C4934" w:rsidRDefault="009C4BB4" w:rsidP="000C3940">
      <w:pPr>
        <w:spacing w:after="0"/>
        <w:jc w:val="both"/>
      </w:pPr>
    </w:p>
    <w:p w14:paraId="5F97CB5F" w14:textId="15071AAA" w:rsidR="003A222E" w:rsidRPr="00DB5BCC" w:rsidRDefault="003A222E" w:rsidP="00642BE1">
      <w:pPr>
        <w:spacing w:after="0"/>
        <w:jc w:val="both"/>
      </w:pPr>
    </w:p>
    <w:p w14:paraId="1F0DD170" w14:textId="77777777" w:rsidR="00B838F9" w:rsidRPr="00DB5BCC" w:rsidRDefault="00B838F9" w:rsidP="00B838F9">
      <w:pPr>
        <w:shd w:val="clear" w:color="auto" w:fill="DEEAF6" w:themeFill="accent1" w:themeFillTint="33"/>
        <w:spacing w:after="0"/>
        <w:jc w:val="center"/>
        <w:rPr>
          <w:rFonts w:ascii="Calibri" w:eastAsiaTheme="minorEastAsia" w:hAnsi="Calibri"/>
          <w:b/>
          <w:bCs/>
        </w:rPr>
      </w:pPr>
      <w:r w:rsidRPr="00DB5BCC">
        <w:rPr>
          <w:rFonts w:ascii="Calibri" w:eastAsiaTheme="minorEastAsia" w:hAnsi="Calibri"/>
          <w:b/>
          <w:bCs/>
        </w:rPr>
        <w:lastRenderedPageBreak/>
        <w:t>Uzdevumi 8. un 9. klašu skolēniem</w:t>
      </w:r>
    </w:p>
    <w:p w14:paraId="77770C2F" w14:textId="77777777" w:rsidR="001046CA" w:rsidRPr="00DB5BCC" w:rsidRDefault="001046CA" w:rsidP="001046CA">
      <w:pPr>
        <w:spacing w:after="0"/>
        <w:jc w:val="both"/>
        <w:rPr>
          <w:b/>
          <w:bCs/>
        </w:rPr>
      </w:pPr>
    </w:p>
    <w:p w14:paraId="34234E5A" w14:textId="0FF1198F" w:rsidR="001046CA" w:rsidRPr="00DB5BCC" w:rsidRDefault="001046CA" w:rsidP="001046CA">
      <w:pPr>
        <w:spacing w:after="0"/>
        <w:jc w:val="both"/>
        <w:rPr>
          <w:b/>
          <w:bCs/>
        </w:rPr>
      </w:pPr>
      <w:r w:rsidRPr="00DB5BCC">
        <w:rPr>
          <w:b/>
          <w:bCs/>
        </w:rPr>
        <w:t>6. uzdevums</w:t>
      </w:r>
    </w:p>
    <w:p w14:paraId="6911CC0D" w14:textId="77777777" w:rsidR="00857FD3" w:rsidRDefault="00857FD3" w:rsidP="00857FD3">
      <w:pPr>
        <w:spacing w:after="0" w:line="257" w:lineRule="auto"/>
        <w:jc w:val="both"/>
        <w:rPr>
          <w:rFonts w:ascii="Calibri" w:eastAsia="Calibri" w:hAnsi="Calibri" w:cs="Calibri"/>
        </w:rPr>
      </w:pPr>
      <w:r w:rsidRPr="6C6638E9">
        <w:rPr>
          <w:rFonts w:ascii="Calibri" w:eastAsia="Calibri" w:hAnsi="Calibri" w:cs="Calibri"/>
        </w:rPr>
        <w:t xml:space="preserve">Rūķīšu ciemā notika ūdens balonu mešanas turnīrs. Katrs turnīra dalībnieks spēlēja ar citu tieši vienu reizi. Šajā turnīrā  nebija </w:t>
      </w:r>
      <w:r w:rsidRPr="44F7A747">
        <w:rPr>
          <w:rFonts w:ascii="Calibri" w:eastAsia="Calibri" w:hAnsi="Calibri" w:cs="Calibri"/>
        </w:rPr>
        <w:t>neizšķirt</w:t>
      </w:r>
      <w:r>
        <w:rPr>
          <w:rFonts w:ascii="Calibri" w:eastAsia="Calibri" w:hAnsi="Calibri" w:cs="Calibri"/>
        </w:rPr>
        <w:t>u</w:t>
      </w:r>
      <w:r w:rsidRPr="6C6638E9">
        <w:rPr>
          <w:rFonts w:ascii="Calibri" w:eastAsia="Calibri" w:hAnsi="Calibri" w:cs="Calibri"/>
        </w:rPr>
        <w:t xml:space="preserve"> rezultāt</w:t>
      </w:r>
      <w:r>
        <w:rPr>
          <w:rFonts w:ascii="Calibri" w:eastAsia="Calibri" w:hAnsi="Calibri" w:cs="Calibri"/>
        </w:rPr>
        <w:t>u</w:t>
      </w:r>
      <w:r w:rsidRPr="6C6638E9">
        <w:rPr>
          <w:rFonts w:ascii="Calibri" w:eastAsia="Calibri" w:hAnsi="Calibri" w:cs="Calibri"/>
        </w:rPr>
        <w:t xml:space="preserve">. Pie tam turnīra beigās katrs rūķītis izveidoja sarakstu, kas saturēja </w:t>
      </w:r>
    </w:p>
    <w:p w14:paraId="6ACDF632" w14:textId="77777777" w:rsidR="00857FD3" w:rsidRDefault="00857FD3" w:rsidP="00857FD3">
      <w:pPr>
        <w:pStyle w:val="ListParagraph"/>
        <w:numPr>
          <w:ilvl w:val="0"/>
          <w:numId w:val="33"/>
        </w:numPr>
        <w:spacing w:after="0" w:line="257" w:lineRule="auto"/>
        <w:jc w:val="both"/>
        <w:rPr>
          <w:rFonts w:ascii="Calibri" w:eastAsia="Calibri" w:hAnsi="Calibri" w:cs="Calibri"/>
        </w:rPr>
      </w:pPr>
      <w:r w:rsidRPr="009C2766">
        <w:rPr>
          <w:rFonts w:ascii="Calibri" w:eastAsia="Calibri" w:hAnsi="Calibri" w:cs="Calibri"/>
        </w:rPr>
        <w:t>gan to rūķīšu vārdus, kur</w:t>
      </w:r>
      <w:r>
        <w:rPr>
          <w:rFonts w:ascii="Calibri" w:eastAsia="Calibri" w:hAnsi="Calibri" w:cs="Calibri"/>
        </w:rPr>
        <w:t>us</w:t>
      </w:r>
      <w:r w:rsidRPr="009C2766">
        <w:rPr>
          <w:rFonts w:ascii="Calibri" w:eastAsia="Calibri" w:hAnsi="Calibri" w:cs="Calibri"/>
        </w:rPr>
        <w:t xml:space="preserve"> viņš uzvarēja, </w:t>
      </w:r>
    </w:p>
    <w:p w14:paraId="7A6AD672" w14:textId="77777777" w:rsidR="00857FD3" w:rsidRPr="009C2766" w:rsidRDefault="00857FD3" w:rsidP="00857FD3">
      <w:pPr>
        <w:pStyle w:val="ListParagraph"/>
        <w:numPr>
          <w:ilvl w:val="0"/>
          <w:numId w:val="33"/>
        </w:numPr>
        <w:spacing w:after="0" w:line="257" w:lineRule="auto"/>
        <w:jc w:val="both"/>
        <w:rPr>
          <w:rFonts w:ascii="Calibri" w:eastAsia="Calibri" w:hAnsi="Calibri" w:cs="Calibri"/>
        </w:rPr>
      </w:pPr>
      <w:r w:rsidRPr="009C2766">
        <w:rPr>
          <w:rFonts w:ascii="Calibri" w:eastAsia="Calibri" w:hAnsi="Calibri" w:cs="Calibri"/>
        </w:rPr>
        <w:t xml:space="preserve">gan to rūķīšu vārdus, kuri zaudēja pret </w:t>
      </w:r>
      <w:r>
        <w:rPr>
          <w:rFonts w:ascii="Calibri" w:eastAsia="Calibri" w:hAnsi="Calibri" w:cs="Calibri"/>
        </w:rPr>
        <w:t>tiem</w:t>
      </w:r>
      <w:r w:rsidRPr="009C2766">
        <w:rPr>
          <w:rFonts w:ascii="Calibri" w:eastAsia="Calibri" w:hAnsi="Calibri" w:cs="Calibri"/>
        </w:rPr>
        <w:t>, kuru</w:t>
      </w:r>
      <w:r>
        <w:rPr>
          <w:rFonts w:ascii="Calibri" w:eastAsia="Calibri" w:hAnsi="Calibri" w:cs="Calibri"/>
        </w:rPr>
        <w:t>s</w:t>
      </w:r>
      <w:r w:rsidRPr="009C2766">
        <w:rPr>
          <w:rFonts w:ascii="Calibri" w:eastAsia="Calibri" w:hAnsi="Calibri" w:cs="Calibri"/>
        </w:rPr>
        <w:t xml:space="preserve"> viņš uzvarēja.</w:t>
      </w:r>
    </w:p>
    <w:p w14:paraId="6FB1BE09" w14:textId="77777777" w:rsidR="00857FD3" w:rsidRDefault="00857FD3" w:rsidP="00857FD3">
      <w:pPr>
        <w:spacing w:after="0" w:line="257" w:lineRule="auto"/>
        <w:jc w:val="both"/>
        <w:rPr>
          <w:rFonts w:ascii="Calibri" w:eastAsia="Calibri" w:hAnsi="Calibri" w:cs="Calibri"/>
        </w:rPr>
      </w:pPr>
      <w:r w:rsidRPr="6C6638E9">
        <w:rPr>
          <w:rFonts w:ascii="Calibri" w:eastAsia="Calibri" w:hAnsi="Calibri" w:cs="Calibri"/>
        </w:rPr>
        <w:t xml:space="preserve">Pamato, ka kāds rūķītis savā sarakstā pieminējis visus </w:t>
      </w:r>
      <w:r>
        <w:rPr>
          <w:rFonts w:ascii="Calibri" w:eastAsia="Calibri" w:hAnsi="Calibri" w:cs="Calibri"/>
        </w:rPr>
        <w:t xml:space="preserve">pārējos </w:t>
      </w:r>
      <w:r w:rsidRPr="6C6638E9">
        <w:rPr>
          <w:rFonts w:ascii="Calibri" w:eastAsia="Calibri" w:hAnsi="Calibri" w:cs="Calibri"/>
        </w:rPr>
        <w:t>dalībniekus!</w:t>
      </w:r>
    </w:p>
    <w:p w14:paraId="5A48B035" w14:textId="77777777" w:rsidR="002C2E16" w:rsidRDefault="002C2E16" w:rsidP="001046CA">
      <w:pPr>
        <w:spacing w:after="0"/>
        <w:jc w:val="both"/>
        <w:rPr>
          <w:b/>
          <w:bCs/>
        </w:rPr>
      </w:pPr>
    </w:p>
    <w:p w14:paraId="70F47E96" w14:textId="51057AE6" w:rsidR="001046CA" w:rsidRPr="00DB5BCC" w:rsidRDefault="001046CA" w:rsidP="001046CA">
      <w:pPr>
        <w:spacing w:after="0"/>
        <w:jc w:val="both"/>
        <w:rPr>
          <w:b/>
          <w:bCs/>
        </w:rPr>
      </w:pPr>
      <w:r w:rsidRPr="00DB5BCC">
        <w:rPr>
          <w:b/>
          <w:bCs/>
        </w:rPr>
        <w:t>7. uzdevums</w:t>
      </w:r>
    </w:p>
    <w:p w14:paraId="42B9DC63" w14:textId="77777777" w:rsidR="003A0807" w:rsidRPr="00DB5BCC" w:rsidRDefault="003A0807" w:rsidP="003A0807">
      <w:pPr>
        <w:spacing w:after="0"/>
        <w:jc w:val="both"/>
      </w:pPr>
      <w:r>
        <w:t>Kad Valta draugi devās trenēties ar ūdens baloniem pikošanās sezonai, viņš diemžēl nevarēja piedalīties, jo bija saslimis. Neskatoties uz to, viņš devās atbalstīt savus draugus. Katrs no tiem nostājās kādā laukuma vietā tā, lai attālumi starp jebkuriem diviem draugiem būtu atšķirīgi. Pēc Valta signāla katrs meta ar balonu sev tuvākajam draugam. Lai cik reizes netiktu atkārtoti šādi metieni dažādos izkārtojumos, Valts ievēroja, ka balonu lidojuma trajektorijas nekad nekrustojas. Pamato, kāpēc Valta novērojums ir patiess vienmēr!</w:t>
      </w:r>
    </w:p>
    <w:p w14:paraId="4876762C" w14:textId="262DB65D" w:rsidR="00564DDA" w:rsidRPr="00DB5BCC" w:rsidRDefault="00564DDA" w:rsidP="00642BE1">
      <w:pPr>
        <w:spacing w:after="0"/>
        <w:jc w:val="both"/>
      </w:pPr>
    </w:p>
    <w:p w14:paraId="3964E581" w14:textId="03E58D1F" w:rsidR="003D4D7A" w:rsidRPr="00DB5BCC" w:rsidRDefault="003D4D7A" w:rsidP="002C2E16">
      <w:pPr>
        <w:tabs>
          <w:tab w:val="left" w:pos="6120"/>
        </w:tabs>
        <w:spacing w:after="0"/>
        <w:jc w:val="both"/>
        <w:rPr>
          <w:b/>
          <w:bCs/>
        </w:rPr>
      </w:pPr>
    </w:p>
    <w:sectPr w:rsidR="003D4D7A" w:rsidRPr="00DB5BCC" w:rsidSect="00AF01E3">
      <w:pgSz w:w="11906" w:h="16838"/>
      <w:pgMar w:top="567" w:right="737" w:bottom="709" w:left="73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9361D" w14:textId="77777777" w:rsidR="00AC3765" w:rsidRDefault="00AC3765" w:rsidP="00132660">
      <w:pPr>
        <w:spacing w:after="0" w:line="240" w:lineRule="auto"/>
      </w:pPr>
      <w:r>
        <w:separator/>
      </w:r>
    </w:p>
  </w:endnote>
  <w:endnote w:type="continuationSeparator" w:id="0">
    <w:p w14:paraId="3B453992" w14:textId="77777777" w:rsidR="00AC3765" w:rsidRDefault="00AC3765" w:rsidP="00132660">
      <w:pPr>
        <w:spacing w:after="0" w:line="240" w:lineRule="auto"/>
      </w:pPr>
      <w:r>
        <w:continuationSeparator/>
      </w:r>
    </w:p>
  </w:endnote>
  <w:endnote w:type="continuationNotice" w:id="1">
    <w:p w14:paraId="4A04DA57" w14:textId="77777777" w:rsidR="00AC3765" w:rsidRDefault="00AC37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BA"/>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12C18" w14:textId="77777777" w:rsidR="00AC3765" w:rsidRDefault="00AC3765" w:rsidP="00132660">
      <w:pPr>
        <w:spacing w:after="0" w:line="240" w:lineRule="auto"/>
      </w:pPr>
      <w:r>
        <w:separator/>
      </w:r>
    </w:p>
  </w:footnote>
  <w:footnote w:type="continuationSeparator" w:id="0">
    <w:p w14:paraId="7DC152A5" w14:textId="77777777" w:rsidR="00AC3765" w:rsidRDefault="00AC3765" w:rsidP="00132660">
      <w:pPr>
        <w:spacing w:after="0" w:line="240" w:lineRule="auto"/>
      </w:pPr>
      <w:r>
        <w:continuationSeparator/>
      </w:r>
    </w:p>
  </w:footnote>
  <w:footnote w:type="continuationNotice" w:id="1">
    <w:p w14:paraId="32F0510F" w14:textId="77777777" w:rsidR="00AC3765" w:rsidRDefault="00AC376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2793"/>
    <w:multiLevelType w:val="multilevel"/>
    <w:tmpl w:val="D9320B96"/>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772C40"/>
    <w:multiLevelType w:val="hybridMultilevel"/>
    <w:tmpl w:val="8EA60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25DEF"/>
    <w:multiLevelType w:val="hybridMultilevel"/>
    <w:tmpl w:val="EAEC1B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BC0E92"/>
    <w:multiLevelType w:val="hybridMultilevel"/>
    <w:tmpl w:val="C054DA44"/>
    <w:lvl w:ilvl="0" w:tplc="08090005">
      <w:start w:val="1"/>
      <w:numFmt w:val="bullet"/>
      <w:lvlText w:val=""/>
      <w:lvlJc w:val="left"/>
      <w:pPr>
        <w:ind w:left="766" w:hanging="360"/>
      </w:pPr>
      <w:rPr>
        <w:rFonts w:ascii="Wingdings" w:hAnsi="Wingding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4" w15:restartNumberingAfterBreak="0">
    <w:nsid w:val="19FC1F90"/>
    <w:multiLevelType w:val="multilevel"/>
    <w:tmpl w:val="0D2A4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0C739B"/>
    <w:multiLevelType w:val="hybridMultilevel"/>
    <w:tmpl w:val="8CE00AB6"/>
    <w:lvl w:ilvl="0" w:tplc="30A48806">
      <w:start w:val="1"/>
      <w:numFmt w:val="lowerLetter"/>
      <w:lvlText w:val="%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63578B7"/>
    <w:multiLevelType w:val="hybridMultilevel"/>
    <w:tmpl w:val="C32AC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020C2F"/>
    <w:multiLevelType w:val="hybridMultilevel"/>
    <w:tmpl w:val="A148E8B2"/>
    <w:lvl w:ilvl="0" w:tplc="073A814A">
      <w:start w:val="1"/>
      <w:numFmt w:val="lowerLetter"/>
      <w:lvlText w:val="%1)"/>
      <w:lvlJc w:val="left"/>
      <w:pPr>
        <w:ind w:left="1080" w:hanging="360"/>
      </w:pPr>
      <w:rPr>
        <w:rFonts w:hint="default"/>
        <w:b/>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C211CF0"/>
    <w:multiLevelType w:val="hybridMultilevel"/>
    <w:tmpl w:val="1114A4EA"/>
    <w:lvl w:ilvl="0" w:tplc="0680B396">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F034418"/>
    <w:multiLevelType w:val="hybridMultilevel"/>
    <w:tmpl w:val="81D070E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F98121B"/>
    <w:multiLevelType w:val="hybridMultilevel"/>
    <w:tmpl w:val="98FA2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3D4E72"/>
    <w:multiLevelType w:val="hybridMultilevel"/>
    <w:tmpl w:val="5086A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FE3C08"/>
    <w:multiLevelType w:val="hybridMultilevel"/>
    <w:tmpl w:val="81A65B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9F004E"/>
    <w:multiLevelType w:val="hybridMultilevel"/>
    <w:tmpl w:val="CE005F1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374C2D"/>
    <w:multiLevelType w:val="hybridMultilevel"/>
    <w:tmpl w:val="2EACD042"/>
    <w:lvl w:ilvl="0" w:tplc="04260005">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3E50406D"/>
    <w:multiLevelType w:val="hybridMultilevel"/>
    <w:tmpl w:val="CB3A28B8"/>
    <w:lvl w:ilvl="0" w:tplc="70E45E9A">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303B11"/>
    <w:multiLevelType w:val="hybridMultilevel"/>
    <w:tmpl w:val="EDE0579E"/>
    <w:lvl w:ilvl="0" w:tplc="DDE63CB6">
      <w:start w:val="1"/>
      <w:numFmt w:val="decimal"/>
      <w:lvlText w:val="%1."/>
      <w:lvlJc w:val="left"/>
      <w:pPr>
        <w:ind w:left="720" w:hanging="360"/>
      </w:pPr>
      <w:rPr>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4C8B303F"/>
    <w:multiLevelType w:val="hybridMultilevel"/>
    <w:tmpl w:val="5CE4FC10"/>
    <w:lvl w:ilvl="0" w:tplc="04090017">
      <w:start w:val="1"/>
      <w:numFmt w:val="lowerLetter"/>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4F20500B"/>
    <w:multiLevelType w:val="hybridMultilevel"/>
    <w:tmpl w:val="D960C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7903AE"/>
    <w:multiLevelType w:val="hybridMultilevel"/>
    <w:tmpl w:val="36ACEF0A"/>
    <w:lvl w:ilvl="0" w:tplc="D7A21AA4">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C468F"/>
    <w:multiLevelType w:val="hybridMultilevel"/>
    <w:tmpl w:val="1A464C5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538265D7"/>
    <w:multiLevelType w:val="hybridMultilevel"/>
    <w:tmpl w:val="5388E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693BFF"/>
    <w:multiLevelType w:val="hybridMultilevel"/>
    <w:tmpl w:val="CCFC564E"/>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5AFC5043"/>
    <w:multiLevelType w:val="hybridMultilevel"/>
    <w:tmpl w:val="D9866EBC"/>
    <w:lvl w:ilvl="0" w:tplc="2F4CBCFC">
      <w:start w:val="1"/>
      <w:numFmt w:val="decimal"/>
      <w:lvlText w:val="%1."/>
      <w:lvlJc w:val="left"/>
      <w:pPr>
        <w:ind w:left="644" w:hanging="360"/>
      </w:pPr>
      <w:rPr>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5B690F3A"/>
    <w:multiLevelType w:val="hybridMultilevel"/>
    <w:tmpl w:val="A85A28F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5" w15:restartNumberingAfterBreak="0">
    <w:nsid w:val="5BC60F0E"/>
    <w:multiLevelType w:val="hybridMultilevel"/>
    <w:tmpl w:val="A118A8C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5FBE3AD7"/>
    <w:multiLevelType w:val="hybridMultilevel"/>
    <w:tmpl w:val="9E4095E0"/>
    <w:lvl w:ilvl="0" w:tplc="329287A6">
      <w:start w:val="1"/>
      <w:numFmt w:val="lowerLetter"/>
      <w:lvlText w:val="%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5FFD4267"/>
    <w:multiLevelType w:val="hybridMultilevel"/>
    <w:tmpl w:val="5F52408C"/>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8" w15:restartNumberingAfterBreak="0">
    <w:nsid w:val="66452F4E"/>
    <w:multiLevelType w:val="hybridMultilevel"/>
    <w:tmpl w:val="BAC6C51E"/>
    <w:lvl w:ilvl="0" w:tplc="9724E40A">
      <w:start w:val="1"/>
      <w:numFmt w:val="lowerLetter"/>
      <w:lvlText w:val="%1)"/>
      <w:lvlJc w:val="left"/>
      <w:pPr>
        <w:ind w:left="720" w:hanging="360"/>
      </w:pPr>
      <w:rPr>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9" w15:restartNumberingAfterBreak="0">
    <w:nsid w:val="6ED24B08"/>
    <w:multiLevelType w:val="multilevel"/>
    <w:tmpl w:val="4C689A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2FC6D08"/>
    <w:multiLevelType w:val="hybridMultilevel"/>
    <w:tmpl w:val="73644588"/>
    <w:lvl w:ilvl="0" w:tplc="FDFC440C">
      <w:start w:val="1"/>
      <w:numFmt w:val="decimal"/>
      <w:lvlText w:val="%1)"/>
      <w:lvlJc w:val="left"/>
      <w:pPr>
        <w:ind w:left="2880" w:hanging="360"/>
      </w:pPr>
      <w:rPr>
        <w:rFonts w:hint="default"/>
        <w:i w:val="0"/>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75DE0996"/>
    <w:multiLevelType w:val="hybridMultilevel"/>
    <w:tmpl w:val="F460C3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41288F"/>
    <w:multiLevelType w:val="hybridMultilevel"/>
    <w:tmpl w:val="C8562650"/>
    <w:lvl w:ilvl="0" w:tplc="26F29E46">
      <w:start w:val="1"/>
      <w:numFmt w:val="lowerLetter"/>
      <w:lvlText w:val="%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29"/>
  </w:num>
  <w:num w:numId="5">
    <w:abstractNumId w:val="14"/>
  </w:num>
  <w:num w:numId="6">
    <w:abstractNumId w:val="1"/>
  </w:num>
  <w:num w:numId="7">
    <w:abstractNumId w:val="17"/>
  </w:num>
  <w:num w:numId="8">
    <w:abstractNumId w:val="15"/>
  </w:num>
  <w:num w:numId="9">
    <w:abstractNumId w:val="30"/>
  </w:num>
  <w:num w:numId="10">
    <w:abstractNumId w:val="12"/>
  </w:num>
  <w:num w:numId="11">
    <w:abstractNumId w:val="31"/>
  </w:num>
  <w:num w:numId="12">
    <w:abstractNumId w:val="7"/>
  </w:num>
  <w:num w:numId="13">
    <w:abstractNumId w:val="8"/>
  </w:num>
  <w:num w:numId="14">
    <w:abstractNumId w:val="13"/>
  </w:num>
  <w:num w:numId="15">
    <w:abstractNumId w:val="21"/>
  </w:num>
  <w:num w:numId="16">
    <w:abstractNumId w:val="9"/>
  </w:num>
  <w:num w:numId="17">
    <w:abstractNumId w:val="20"/>
  </w:num>
  <w:num w:numId="18">
    <w:abstractNumId w:val="11"/>
  </w:num>
  <w:num w:numId="19">
    <w:abstractNumId w:val="18"/>
  </w:num>
  <w:num w:numId="20">
    <w:abstractNumId w:val="6"/>
  </w:num>
  <w:num w:numId="21">
    <w:abstractNumId w:val="10"/>
  </w:num>
  <w:num w:numId="22">
    <w:abstractNumId w:val="23"/>
  </w:num>
  <w:num w:numId="23">
    <w:abstractNumId w:val="22"/>
  </w:num>
  <w:num w:numId="24">
    <w:abstractNumId w:val="5"/>
  </w:num>
  <w:num w:numId="25">
    <w:abstractNumId w:val="26"/>
  </w:num>
  <w:num w:numId="26">
    <w:abstractNumId w:val="25"/>
  </w:num>
  <w:num w:numId="27">
    <w:abstractNumId w:val="19"/>
  </w:num>
  <w:num w:numId="28">
    <w:abstractNumId w:val="16"/>
  </w:num>
  <w:num w:numId="29">
    <w:abstractNumId w:val="4"/>
  </w:num>
  <w:num w:numId="30">
    <w:abstractNumId w:val="32"/>
  </w:num>
  <w:num w:numId="31">
    <w:abstractNumId w:val="28"/>
  </w:num>
  <w:num w:numId="32">
    <w:abstractNumId w:val="24"/>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jE3NjS0sDQzMzBR0lEKTi0uzszPAykwrQUAwcotpiwAAAA="/>
  </w:docVars>
  <w:rsids>
    <w:rsidRoot w:val="00DF6AF3"/>
    <w:rsid w:val="0000133A"/>
    <w:rsid w:val="00001392"/>
    <w:rsid w:val="00001A8E"/>
    <w:rsid w:val="00001B52"/>
    <w:rsid w:val="00003DFC"/>
    <w:rsid w:val="00004180"/>
    <w:rsid w:val="000044E4"/>
    <w:rsid w:val="00004795"/>
    <w:rsid w:val="00005C5F"/>
    <w:rsid w:val="00006495"/>
    <w:rsid w:val="00006A25"/>
    <w:rsid w:val="000070A4"/>
    <w:rsid w:val="0001102F"/>
    <w:rsid w:val="00011C66"/>
    <w:rsid w:val="0001294B"/>
    <w:rsid w:val="00013690"/>
    <w:rsid w:val="00013974"/>
    <w:rsid w:val="00013FA1"/>
    <w:rsid w:val="000151DA"/>
    <w:rsid w:val="00015DB4"/>
    <w:rsid w:val="00016E2F"/>
    <w:rsid w:val="00017403"/>
    <w:rsid w:val="00017CF4"/>
    <w:rsid w:val="00017F07"/>
    <w:rsid w:val="00017FB2"/>
    <w:rsid w:val="00020096"/>
    <w:rsid w:val="00020D1F"/>
    <w:rsid w:val="000210A1"/>
    <w:rsid w:val="00022119"/>
    <w:rsid w:val="00023B7D"/>
    <w:rsid w:val="000249D6"/>
    <w:rsid w:val="00025629"/>
    <w:rsid w:val="00026069"/>
    <w:rsid w:val="00026CCE"/>
    <w:rsid w:val="00027E38"/>
    <w:rsid w:val="000303C5"/>
    <w:rsid w:val="000319F2"/>
    <w:rsid w:val="00031DB5"/>
    <w:rsid w:val="00035656"/>
    <w:rsid w:val="00036031"/>
    <w:rsid w:val="00037259"/>
    <w:rsid w:val="0004051D"/>
    <w:rsid w:val="00040ED8"/>
    <w:rsid w:val="00042253"/>
    <w:rsid w:val="00043C10"/>
    <w:rsid w:val="00044BB5"/>
    <w:rsid w:val="000453A3"/>
    <w:rsid w:val="00045447"/>
    <w:rsid w:val="00045B70"/>
    <w:rsid w:val="00046087"/>
    <w:rsid w:val="0004659D"/>
    <w:rsid w:val="00046746"/>
    <w:rsid w:val="0004768D"/>
    <w:rsid w:val="00047798"/>
    <w:rsid w:val="00047A36"/>
    <w:rsid w:val="00047DD7"/>
    <w:rsid w:val="0005101C"/>
    <w:rsid w:val="00051231"/>
    <w:rsid w:val="000521E7"/>
    <w:rsid w:val="00052B9F"/>
    <w:rsid w:val="000532C4"/>
    <w:rsid w:val="00053520"/>
    <w:rsid w:val="00053888"/>
    <w:rsid w:val="00053928"/>
    <w:rsid w:val="000539B0"/>
    <w:rsid w:val="00053C4C"/>
    <w:rsid w:val="00054097"/>
    <w:rsid w:val="000548E3"/>
    <w:rsid w:val="00056BBF"/>
    <w:rsid w:val="000572DD"/>
    <w:rsid w:val="00060097"/>
    <w:rsid w:val="0006094A"/>
    <w:rsid w:val="00060A4E"/>
    <w:rsid w:val="00062D1D"/>
    <w:rsid w:val="00063DEA"/>
    <w:rsid w:val="000642F5"/>
    <w:rsid w:val="00064DC3"/>
    <w:rsid w:val="00064FB1"/>
    <w:rsid w:val="00065C54"/>
    <w:rsid w:val="00066718"/>
    <w:rsid w:val="00067314"/>
    <w:rsid w:val="00067FDA"/>
    <w:rsid w:val="000702ED"/>
    <w:rsid w:val="00070D22"/>
    <w:rsid w:val="000714C2"/>
    <w:rsid w:val="000731F3"/>
    <w:rsid w:val="00073C53"/>
    <w:rsid w:val="000743F0"/>
    <w:rsid w:val="0007519B"/>
    <w:rsid w:val="000753CA"/>
    <w:rsid w:val="0007756C"/>
    <w:rsid w:val="00077E69"/>
    <w:rsid w:val="00080458"/>
    <w:rsid w:val="00080811"/>
    <w:rsid w:val="00081373"/>
    <w:rsid w:val="00081468"/>
    <w:rsid w:val="0008199A"/>
    <w:rsid w:val="00082663"/>
    <w:rsid w:val="00083C55"/>
    <w:rsid w:val="0008606F"/>
    <w:rsid w:val="0008680C"/>
    <w:rsid w:val="000876CA"/>
    <w:rsid w:val="00090052"/>
    <w:rsid w:val="00090058"/>
    <w:rsid w:val="000918C9"/>
    <w:rsid w:val="00092569"/>
    <w:rsid w:val="000946E6"/>
    <w:rsid w:val="00095F67"/>
    <w:rsid w:val="000A019F"/>
    <w:rsid w:val="000A19EA"/>
    <w:rsid w:val="000A60F8"/>
    <w:rsid w:val="000B1286"/>
    <w:rsid w:val="000B244B"/>
    <w:rsid w:val="000B2B67"/>
    <w:rsid w:val="000B2BB0"/>
    <w:rsid w:val="000B3383"/>
    <w:rsid w:val="000B4DC0"/>
    <w:rsid w:val="000B50FD"/>
    <w:rsid w:val="000B600D"/>
    <w:rsid w:val="000B6CC2"/>
    <w:rsid w:val="000B7D77"/>
    <w:rsid w:val="000C0051"/>
    <w:rsid w:val="000C01EA"/>
    <w:rsid w:val="000C076B"/>
    <w:rsid w:val="000C0ABE"/>
    <w:rsid w:val="000C0E99"/>
    <w:rsid w:val="000C24A5"/>
    <w:rsid w:val="000C2B6B"/>
    <w:rsid w:val="000C31C5"/>
    <w:rsid w:val="000C3940"/>
    <w:rsid w:val="000C3BDB"/>
    <w:rsid w:val="000C472F"/>
    <w:rsid w:val="000C483F"/>
    <w:rsid w:val="000C56FA"/>
    <w:rsid w:val="000C5935"/>
    <w:rsid w:val="000C5A5B"/>
    <w:rsid w:val="000C5CB7"/>
    <w:rsid w:val="000C5FF1"/>
    <w:rsid w:val="000C7513"/>
    <w:rsid w:val="000D09A9"/>
    <w:rsid w:val="000D2C50"/>
    <w:rsid w:val="000D3862"/>
    <w:rsid w:val="000D48D1"/>
    <w:rsid w:val="000D5DF6"/>
    <w:rsid w:val="000D70E3"/>
    <w:rsid w:val="000D752E"/>
    <w:rsid w:val="000D76FA"/>
    <w:rsid w:val="000D78E5"/>
    <w:rsid w:val="000E1041"/>
    <w:rsid w:val="000E1574"/>
    <w:rsid w:val="000E2778"/>
    <w:rsid w:val="000E2C53"/>
    <w:rsid w:val="000E2D00"/>
    <w:rsid w:val="000E5C43"/>
    <w:rsid w:val="000E7090"/>
    <w:rsid w:val="000E7B8A"/>
    <w:rsid w:val="000F06BB"/>
    <w:rsid w:val="000F1469"/>
    <w:rsid w:val="000F230C"/>
    <w:rsid w:val="000F251D"/>
    <w:rsid w:val="000F28C2"/>
    <w:rsid w:val="000F2F77"/>
    <w:rsid w:val="000F2F8A"/>
    <w:rsid w:val="000F3EE8"/>
    <w:rsid w:val="000F5736"/>
    <w:rsid w:val="000F7A51"/>
    <w:rsid w:val="000F7FCC"/>
    <w:rsid w:val="001009B1"/>
    <w:rsid w:val="001017DF"/>
    <w:rsid w:val="00102019"/>
    <w:rsid w:val="00102048"/>
    <w:rsid w:val="001046CA"/>
    <w:rsid w:val="001052F0"/>
    <w:rsid w:val="0010595C"/>
    <w:rsid w:val="00105CDD"/>
    <w:rsid w:val="00106CC7"/>
    <w:rsid w:val="00106E41"/>
    <w:rsid w:val="00106F59"/>
    <w:rsid w:val="00107687"/>
    <w:rsid w:val="00110A7F"/>
    <w:rsid w:val="00111F87"/>
    <w:rsid w:val="001130EE"/>
    <w:rsid w:val="001131B5"/>
    <w:rsid w:val="00113FD5"/>
    <w:rsid w:val="001144D0"/>
    <w:rsid w:val="00114FA1"/>
    <w:rsid w:val="001153CB"/>
    <w:rsid w:val="00115715"/>
    <w:rsid w:val="0012015F"/>
    <w:rsid w:val="00121642"/>
    <w:rsid w:val="00121743"/>
    <w:rsid w:val="00122EB6"/>
    <w:rsid w:val="001233AA"/>
    <w:rsid w:val="00124081"/>
    <w:rsid w:val="00124A28"/>
    <w:rsid w:val="001254F1"/>
    <w:rsid w:val="001266B8"/>
    <w:rsid w:val="00126A55"/>
    <w:rsid w:val="00126B8C"/>
    <w:rsid w:val="00127386"/>
    <w:rsid w:val="00127B40"/>
    <w:rsid w:val="001309A7"/>
    <w:rsid w:val="001311B0"/>
    <w:rsid w:val="00132155"/>
    <w:rsid w:val="0013218A"/>
    <w:rsid w:val="001323B2"/>
    <w:rsid w:val="00132660"/>
    <w:rsid w:val="00132FC1"/>
    <w:rsid w:val="0013360A"/>
    <w:rsid w:val="001346E4"/>
    <w:rsid w:val="00134EC2"/>
    <w:rsid w:val="0013543D"/>
    <w:rsid w:val="00135B70"/>
    <w:rsid w:val="00137AC8"/>
    <w:rsid w:val="00141CED"/>
    <w:rsid w:val="00141DD6"/>
    <w:rsid w:val="00142FEF"/>
    <w:rsid w:val="00144C7B"/>
    <w:rsid w:val="00145015"/>
    <w:rsid w:val="001457E1"/>
    <w:rsid w:val="001467B5"/>
    <w:rsid w:val="00146C82"/>
    <w:rsid w:val="001513A6"/>
    <w:rsid w:val="0015171D"/>
    <w:rsid w:val="00151A18"/>
    <w:rsid w:val="0015336C"/>
    <w:rsid w:val="00153430"/>
    <w:rsid w:val="00153464"/>
    <w:rsid w:val="0015353B"/>
    <w:rsid w:val="0015398D"/>
    <w:rsid w:val="0015664A"/>
    <w:rsid w:val="00157086"/>
    <w:rsid w:val="00157FAA"/>
    <w:rsid w:val="00163300"/>
    <w:rsid w:val="00164034"/>
    <w:rsid w:val="00164224"/>
    <w:rsid w:val="00164A14"/>
    <w:rsid w:val="00164EEA"/>
    <w:rsid w:val="00166106"/>
    <w:rsid w:val="00166835"/>
    <w:rsid w:val="00166B52"/>
    <w:rsid w:val="00166E24"/>
    <w:rsid w:val="001672C3"/>
    <w:rsid w:val="00167467"/>
    <w:rsid w:val="001674EB"/>
    <w:rsid w:val="00167B0A"/>
    <w:rsid w:val="00170B1C"/>
    <w:rsid w:val="00170B56"/>
    <w:rsid w:val="00170CD3"/>
    <w:rsid w:val="00171754"/>
    <w:rsid w:val="00171E1E"/>
    <w:rsid w:val="00171E92"/>
    <w:rsid w:val="001744FE"/>
    <w:rsid w:val="00175625"/>
    <w:rsid w:val="00176F30"/>
    <w:rsid w:val="00176FF7"/>
    <w:rsid w:val="00177F1E"/>
    <w:rsid w:val="001817A0"/>
    <w:rsid w:val="00181DF2"/>
    <w:rsid w:val="00182632"/>
    <w:rsid w:val="00182DA3"/>
    <w:rsid w:val="00182DDD"/>
    <w:rsid w:val="00183581"/>
    <w:rsid w:val="00183F08"/>
    <w:rsid w:val="00183FBE"/>
    <w:rsid w:val="001924FB"/>
    <w:rsid w:val="00192DAF"/>
    <w:rsid w:val="001A01CF"/>
    <w:rsid w:val="001A11D0"/>
    <w:rsid w:val="001A2509"/>
    <w:rsid w:val="001A25B9"/>
    <w:rsid w:val="001A6198"/>
    <w:rsid w:val="001A6EF4"/>
    <w:rsid w:val="001B1595"/>
    <w:rsid w:val="001B653D"/>
    <w:rsid w:val="001B6788"/>
    <w:rsid w:val="001B7419"/>
    <w:rsid w:val="001B761A"/>
    <w:rsid w:val="001B765B"/>
    <w:rsid w:val="001B78A7"/>
    <w:rsid w:val="001B7A42"/>
    <w:rsid w:val="001C0215"/>
    <w:rsid w:val="001C06C2"/>
    <w:rsid w:val="001C10EF"/>
    <w:rsid w:val="001C1685"/>
    <w:rsid w:val="001C1CE8"/>
    <w:rsid w:val="001C2023"/>
    <w:rsid w:val="001C2074"/>
    <w:rsid w:val="001C28D1"/>
    <w:rsid w:val="001C38E2"/>
    <w:rsid w:val="001C3DEC"/>
    <w:rsid w:val="001C3E06"/>
    <w:rsid w:val="001C3F4C"/>
    <w:rsid w:val="001C487F"/>
    <w:rsid w:val="001C616C"/>
    <w:rsid w:val="001C61C1"/>
    <w:rsid w:val="001C672D"/>
    <w:rsid w:val="001C6A0E"/>
    <w:rsid w:val="001C6C3E"/>
    <w:rsid w:val="001C7570"/>
    <w:rsid w:val="001C793F"/>
    <w:rsid w:val="001C7FB8"/>
    <w:rsid w:val="001D0247"/>
    <w:rsid w:val="001D18A0"/>
    <w:rsid w:val="001D1B28"/>
    <w:rsid w:val="001D24BA"/>
    <w:rsid w:val="001D2D09"/>
    <w:rsid w:val="001D46B8"/>
    <w:rsid w:val="001D49C3"/>
    <w:rsid w:val="001D4CB8"/>
    <w:rsid w:val="001D619D"/>
    <w:rsid w:val="001D6F8C"/>
    <w:rsid w:val="001D7107"/>
    <w:rsid w:val="001D76D9"/>
    <w:rsid w:val="001E02A6"/>
    <w:rsid w:val="001E115F"/>
    <w:rsid w:val="001E1168"/>
    <w:rsid w:val="001E254C"/>
    <w:rsid w:val="001E5B4F"/>
    <w:rsid w:val="001E6734"/>
    <w:rsid w:val="001E7F42"/>
    <w:rsid w:val="001F0E3B"/>
    <w:rsid w:val="001F1061"/>
    <w:rsid w:val="001F144E"/>
    <w:rsid w:val="001F14F1"/>
    <w:rsid w:val="001F313E"/>
    <w:rsid w:val="001F40EC"/>
    <w:rsid w:val="001F458A"/>
    <w:rsid w:val="001F58BA"/>
    <w:rsid w:val="001F617F"/>
    <w:rsid w:val="001F6BA7"/>
    <w:rsid w:val="00200991"/>
    <w:rsid w:val="00201938"/>
    <w:rsid w:val="0020276F"/>
    <w:rsid w:val="0020399A"/>
    <w:rsid w:val="00204049"/>
    <w:rsid w:val="002040FC"/>
    <w:rsid w:val="00204195"/>
    <w:rsid w:val="00204E5A"/>
    <w:rsid w:val="002056C0"/>
    <w:rsid w:val="00205F8B"/>
    <w:rsid w:val="0020694D"/>
    <w:rsid w:val="00207156"/>
    <w:rsid w:val="002077FB"/>
    <w:rsid w:val="0021188F"/>
    <w:rsid w:val="00212059"/>
    <w:rsid w:val="0021228E"/>
    <w:rsid w:val="00212646"/>
    <w:rsid w:val="00214B32"/>
    <w:rsid w:val="00215BCD"/>
    <w:rsid w:val="00216EF5"/>
    <w:rsid w:val="0022133D"/>
    <w:rsid w:val="0022181E"/>
    <w:rsid w:val="0022193C"/>
    <w:rsid w:val="00221995"/>
    <w:rsid w:val="00222F90"/>
    <w:rsid w:val="00223191"/>
    <w:rsid w:val="0022357E"/>
    <w:rsid w:val="002246B7"/>
    <w:rsid w:val="002250B1"/>
    <w:rsid w:val="00225393"/>
    <w:rsid w:val="00225DD8"/>
    <w:rsid w:val="00225FA1"/>
    <w:rsid w:val="00227252"/>
    <w:rsid w:val="00230305"/>
    <w:rsid w:val="00232DF8"/>
    <w:rsid w:val="002337A7"/>
    <w:rsid w:val="00233EF2"/>
    <w:rsid w:val="00234B5D"/>
    <w:rsid w:val="00234C43"/>
    <w:rsid w:val="00234DD3"/>
    <w:rsid w:val="00235122"/>
    <w:rsid w:val="002358C8"/>
    <w:rsid w:val="00235D97"/>
    <w:rsid w:val="002360DA"/>
    <w:rsid w:val="00237439"/>
    <w:rsid w:val="00237F54"/>
    <w:rsid w:val="002426B7"/>
    <w:rsid w:val="00242866"/>
    <w:rsid w:val="002428C1"/>
    <w:rsid w:val="00242A71"/>
    <w:rsid w:val="00242DA0"/>
    <w:rsid w:val="002439E3"/>
    <w:rsid w:val="00243F6F"/>
    <w:rsid w:val="0024470C"/>
    <w:rsid w:val="00244CE0"/>
    <w:rsid w:val="002459EF"/>
    <w:rsid w:val="002472BF"/>
    <w:rsid w:val="00250BDA"/>
    <w:rsid w:val="00252A0B"/>
    <w:rsid w:val="002539A0"/>
    <w:rsid w:val="00253D3A"/>
    <w:rsid w:val="002545D3"/>
    <w:rsid w:val="00254631"/>
    <w:rsid w:val="00254827"/>
    <w:rsid w:val="00254DF5"/>
    <w:rsid w:val="0025549E"/>
    <w:rsid w:val="00255B14"/>
    <w:rsid w:val="00255E0C"/>
    <w:rsid w:val="002601B6"/>
    <w:rsid w:val="00260AB1"/>
    <w:rsid w:val="00261EA1"/>
    <w:rsid w:val="00262023"/>
    <w:rsid w:val="00263C42"/>
    <w:rsid w:val="002642A9"/>
    <w:rsid w:val="002674C7"/>
    <w:rsid w:val="00273335"/>
    <w:rsid w:val="00274172"/>
    <w:rsid w:val="00274B79"/>
    <w:rsid w:val="00274C6F"/>
    <w:rsid w:val="00274C77"/>
    <w:rsid w:val="00275B9D"/>
    <w:rsid w:val="00276B7C"/>
    <w:rsid w:val="0027753E"/>
    <w:rsid w:val="002822F5"/>
    <w:rsid w:val="00282356"/>
    <w:rsid w:val="00283A4A"/>
    <w:rsid w:val="00284421"/>
    <w:rsid w:val="00284626"/>
    <w:rsid w:val="00284ECA"/>
    <w:rsid w:val="002853A6"/>
    <w:rsid w:val="00285A59"/>
    <w:rsid w:val="0028601B"/>
    <w:rsid w:val="002915FD"/>
    <w:rsid w:val="00295226"/>
    <w:rsid w:val="0029554B"/>
    <w:rsid w:val="00295E1E"/>
    <w:rsid w:val="00296C6C"/>
    <w:rsid w:val="002979A9"/>
    <w:rsid w:val="002979E2"/>
    <w:rsid w:val="002A05AC"/>
    <w:rsid w:val="002A1659"/>
    <w:rsid w:val="002A3208"/>
    <w:rsid w:val="002A3AA0"/>
    <w:rsid w:val="002A3D36"/>
    <w:rsid w:val="002A3D8B"/>
    <w:rsid w:val="002A5DF1"/>
    <w:rsid w:val="002B123C"/>
    <w:rsid w:val="002B2EA1"/>
    <w:rsid w:val="002B2EAC"/>
    <w:rsid w:val="002B541B"/>
    <w:rsid w:val="002B5A3E"/>
    <w:rsid w:val="002B5F32"/>
    <w:rsid w:val="002B6438"/>
    <w:rsid w:val="002B6B79"/>
    <w:rsid w:val="002B7543"/>
    <w:rsid w:val="002B7E5F"/>
    <w:rsid w:val="002C2E16"/>
    <w:rsid w:val="002C30B6"/>
    <w:rsid w:val="002C3533"/>
    <w:rsid w:val="002C47AC"/>
    <w:rsid w:val="002C5301"/>
    <w:rsid w:val="002C573F"/>
    <w:rsid w:val="002C5B3B"/>
    <w:rsid w:val="002C5C7E"/>
    <w:rsid w:val="002C7507"/>
    <w:rsid w:val="002D1B6A"/>
    <w:rsid w:val="002D2199"/>
    <w:rsid w:val="002D78FC"/>
    <w:rsid w:val="002D7AC1"/>
    <w:rsid w:val="002E0829"/>
    <w:rsid w:val="002E1322"/>
    <w:rsid w:val="002E3550"/>
    <w:rsid w:val="002E47F5"/>
    <w:rsid w:val="002E5780"/>
    <w:rsid w:val="002E59B7"/>
    <w:rsid w:val="002E683D"/>
    <w:rsid w:val="002E6A95"/>
    <w:rsid w:val="002E7D7A"/>
    <w:rsid w:val="002E7DDF"/>
    <w:rsid w:val="002F024B"/>
    <w:rsid w:val="002F1000"/>
    <w:rsid w:val="002F13C4"/>
    <w:rsid w:val="002F13D8"/>
    <w:rsid w:val="002F18C3"/>
    <w:rsid w:val="002F1C60"/>
    <w:rsid w:val="002F1FC8"/>
    <w:rsid w:val="002F3929"/>
    <w:rsid w:val="002F3AE7"/>
    <w:rsid w:val="002F3C4C"/>
    <w:rsid w:val="002F4246"/>
    <w:rsid w:val="002F48B4"/>
    <w:rsid w:val="002F4A45"/>
    <w:rsid w:val="002F4CEF"/>
    <w:rsid w:val="002F4F36"/>
    <w:rsid w:val="002F547B"/>
    <w:rsid w:val="002F6A6C"/>
    <w:rsid w:val="002F7529"/>
    <w:rsid w:val="002F7AE9"/>
    <w:rsid w:val="0030067D"/>
    <w:rsid w:val="0030106D"/>
    <w:rsid w:val="003012F8"/>
    <w:rsid w:val="003015C2"/>
    <w:rsid w:val="00301AFC"/>
    <w:rsid w:val="003022F4"/>
    <w:rsid w:val="00302634"/>
    <w:rsid w:val="00302F80"/>
    <w:rsid w:val="003034CA"/>
    <w:rsid w:val="00304298"/>
    <w:rsid w:val="00304C53"/>
    <w:rsid w:val="00306723"/>
    <w:rsid w:val="0030714F"/>
    <w:rsid w:val="0031143C"/>
    <w:rsid w:val="003140AC"/>
    <w:rsid w:val="003149B5"/>
    <w:rsid w:val="00314B64"/>
    <w:rsid w:val="00314E9B"/>
    <w:rsid w:val="00315127"/>
    <w:rsid w:val="00315618"/>
    <w:rsid w:val="00315AF1"/>
    <w:rsid w:val="003219FB"/>
    <w:rsid w:val="0032405F"/>
    <w:rsid w:val="00324563"/>
    <w:rsid w:val="0032495A"/>
    <w:rsid w:val="00324D5D"/>
    <w:rsid w:val="0033236F"/>
    <w:rsid w:val="00332A43"/>
    <w:rsid w:val="00332B70"/>
    <w:rsid w:val="00332C6B"/>
    <w:rsid w:val="003349EF"/>
    <w:rsid w:val="00335A52"/>
    <w:rsid w:val="0033719C"/>
    <w:rsid w:val="00342160"/>
    <w:rsid w:val="003429C7"/>
    <w:rsid w:val="00343941"/>
    <w:rsid w:val="00344499"/>
    <w:rsid w:val="003446BF"/>
    <w:rsid w:val="0034489E"/>
    <w:rsid w:val="003460E5"/>
    <w:rsid w:val="003467BF"/>
    <w:rsid w:val="003473A9"/>
    <w:rsid w:val="00347C3D"/>
    <w:rsid w:val="00351294"/>
    <w:rsid w:val="003516B2"/>
    <w:rsid w:val="00351EB6"/>
    <w:rsid w:val="0035351B"/>
    <w:rsid w:val="003536C2"/>
    <w:rsid w:val="00353EA2"/>
    <w:rsid w:val="00355F43"/>
    <w:rsid w:val="00357305"/>
    <w:rsid w:val="0035740D"/>
    <w:rsid w:val="00357E70"/>
    <w:rsid w:val="0036094E"/>
    <w:rsid w:val="00360FCB"/>
    <w:rsid w:val="00361BF5"/>
    <w:rsid w:val="003641D6"/>
    <w:rsid w:val="00365134"/>
    <w:rsid w:val="0036563A"/>
    <w:rsid w:val="0036615F"/>
    <w:rsid w:val="003669D5"/>
    <w:rsid w:val="00367CC5"/>
    <w:rsid w:val="0037071F"/>
    <w:rsid w:val="00371D61"/>
    <w:rsid w:val="00373C1D"/>
    <w:rsid w:val="00373F71"/>
    <w:rsid w:val="003742BB"/>
    <w:rsid w:val="003757BA"/>
    <w:rsid w:val="003757FB"/>
    <w:rsid w:val="00375FCE"/>
    <w:rsid w:val="00376E7A"/>
    <w:rsid w:val="00376EDE"/>
    <w:rsid w:val="00377313"/>
    <w:rsid w:val="003776B2"/>
    <w:rsid w:val="00380128"/>
    <w:rsid w:val="00381037"/>
    <w:rsid w:val="003841B3"/>
    <w:rsid w:val="00384B1B"/>
    <w:rsid w:val="00384DB1"/>
    <w:rsid w:val="00385FF3"/>
    <w:rsid w:val="00386411"/>
    <w:rsid w:val="00386472"/>
    <w:rsid w:val="00386D53"/>
    <w:rsid w:val="003902C8"/>
    <w:rsid w:val="003903C6"/>
    <w:rsid w:val="003906D2"/>
    <w:rsid w:val="00392259"/>
    <w:rsid w:val="003928A4"/>
    <w:rsid w:val="00394691"/>
    <w:rsid w:val="00394E23"/>
    <w:rsid w:val="003954D3"/>
    <w:rsid w:val="0039596D"/>
    <w:rsid w:val="00396205"/>
    <w:rsid w:val="00397297"/>
    <w:rsid w:val="003A0064"/>
    <w:rsid w:val="003A0807"/>
    <w:rsid w:val="003A222E"/>
    <w:rsid w:val="003A247D"/>
    <w:rsid w:val="003A25EE"/>
    <w:rsid w:val="003A338A"/>
    <w:rsid w:val="003A3637"/>
    <w:rsid w:val="003A3830"/>
    <w:rsid w:val="003A3FDD"/>
    <w:rsid w:val="003A477A"/>
    <w:rsid w:val="003A4E69"/>
    <w:rsid w:val="003A58FF"/>
    <w:rsid w:val="003A5B61"/>
    <w:rsid w:val="003A6F68"/>
    <w:rsid w:val="003A7B2E"/>
    <w:rsid w:val="003A7C51"/>
    <w:rsid w:val="003B02AC"/>
    <w:rsid w:val="003B03F4"/>
    <w:rsid w:val="003B17A2"/>
    <w:rsid w:val="003B1D81"/>
    <w:rsid w:val="003B1DD6"/>
    <w:rsid w:val="003B328B"/>
    <w:rsid w:val="003B4A44"/>
    <w:rsid w:val="003B563B"/>
    <w:rsid w:val="003C08E5"/>
    <w:rsid w:val="003C1016"/>
    <w:rsid w:val="003C2E87"/>
    <w:rsid w:val="003C2F94"/>
    <w:rsid w:val="003C40C3"/>
    <w:rsid w:val="003C4C45"/>
    <w:rsid w:val="003C5939"/>
    <w:rsid w:val="003C6A23"/>
    <w:rsid w:val="003C6D4B"/>
    <w:rsid w:val="003C7C3D"/>
    <w:rsid w:val="003D0A17"/>
    <w:rsid w:val="003D1806"/>
    <w:rsid w:val="003D2373"/>
    <w:rsid w:val="003D2D46"/>
    <w:rsid w:val="003D4D7A"/>
    <w:rsid w:val="003D5C7D"/>
    <w:rsid w:val="003E0060"/>
    <w:rsid w:val="003E018A"/>
    <w:rsid w:val="003E2E45"/>
    <w:rsid w:val="003E30B1"/>
    <w:rsid w:val="003E4106"/>
    <w:rsid w:val="003E443F"/>
    <w:rsid w:val="003E448F"/>
    <w:rsid w:val="003E4599"/>
    <w:rsid w:val="003E495D"/>
    <w:rsid w:val="003E4B95"/>
    <w:rsid w:val="003E5152"/>
    <w:rsid w:val="003E5337"/>
    <w:rsid w:val="003E573E"/>
    <w:rsid w:val="003E5919"/>
    <w:rsid w:val="003E6980"/>
    <w:rsid w:val="003E739A"/>
    <w:rsid w:val="003E7464"/>
    <w:rsid w:val="003F00A9"/>
    <w:rsid w:val="003F15F9"/>
    <w:rsid w:val="003F1FF5"/>
    <w:rsid w:val="003F222E"/>
    <w:rsid w:val="003F321F"/>
    <w:rsid w:val="003F39E5"/>
    <w:rsid w:val="003F439C"/>
    <w:rsid w:val="003F789D"/>
    <w:rsid w:val="00400D1C"/>
    <w:rsid w:val="00401CFC"/>
    <w:rsid w:val="00401F9D"/>
    <w:rsid w:val="00401FEC"/>
    <w:rsid w:val="0040251C"/>
    <w:rsid w:val="00402839"/>
    <w:rsid w:val="00405778"/>
    <w:rsid w:val="00405F19"/>
    <w:rsid w:val="00406B4B"/>
    <w:rsid w:val="00407721"/>
    <w:rsid w:val="00411A40"/>
    <w:rsid w:val="0041284A"/>
    <w:rsid w:val="00413B53"/>
    <w:rsid w:val="0041672C"/>
    <w:rsid w:val="00416EB7"/>
    <w:rsid w:val="00417301"/>
    <w:rsid w:val="00417CE2"/>
    <w:rsid w:val="00421EE5"/>
    <w:rsid w:val="0042234F"/>
    <w:rsid w:val="00422488"/>
    <w:rsid w:val="00425CFB"/>
    <w:rsid w:val="00426053"/>
    <w:rsid w:val="00426ECA"/>
    <w:rsid w:val="0042757C"/>
    <w:rsid w:val="00427624"/>
    <w:rsid w:val="00432C19"/>
    <w:rsid w:val="004340AD"/>
    <w:rsid w:val="00435423"/>
    <w:rsid w:val="00435436"/>
    <w:rsid w:val="00435BC7"/>
    <w:rsid w:val="004367B0"/>
    <w:rsid w:val="00440472"/>
    <w:rsid w:val="0044092B"/>
    <w:rsid w:val="00440A68"/>
    <w:rsid w:val="00441AF9"/>
    <w:rsid w:val="00444337"/>
    <w:rsid w:val="00444CD9"/>
    <w:rsid w:val="00445E62"/>
    <w:rsid w:val="00446A03"/>
    <w:rsid w:val="00447F65"/>
    <w:rsid w:val="00447FA6"/>
    <w:rsid w:val="004514DF"/>
    <w:rsid w:val="00451BA9"/>
    <w:rsid w:val="00452F51"/>
    <w:rsid w:val="004537CA"/>
    <w:rsid w:val="00453B6E"/>
    <w:rsid w:val="00455CC5"/>
    <w:rsid w:val="00456F1A"/>
    <w:rsid w:val="00457388"/>
    <w:rsid w:val="00460529"/>
    <w:rsid w:val="00460FFB"/>
    <w:rsid w:val="00462B43"/>
    <w:rsid w:val="00463183"/>
    <w:rsid w:val="004634BE"/>
    <w:rsid w:val="00464C48"/>
    <w:rsid w:val="00464F8B"/>
    <w:rsid w:val="00465065"/>
    <w:rsid w:val="00465B06"/>
    <w:rsid w:val="0046636F"/>
    <w:rsid w:val="00466E33"/>
    <w:rsid w:val="0046770C"/>
    <w:rsid w:val="00467B2A"/>
    <w:rsid w:val="0047036D"/>
    <w:rsid w:val="00470A60"/>
    <w:rsid w:val="00471070"/>
    <w:rsid w:val="00471F7B"/>
    <w:rsid w:val="00472491"/>
    <w:rsid w:val="004728D9"/>
    <w:rsid w:val="00473749"/>
    <w:rsid w:val="004747E1"/>
    <w:rsid w:val="00474937"/>
    <w:rsid w:val="00474EB8"/>
    <w:rsid w:val="00475E61"/>
    <w:rsid w:val="004766FC"/>
    <w:rsid w:val="0047798D"/>
    <w:rsid w:val="00481FD5"/>
    <w:rsid w:val="00482B71"/>
    <w:rsid w:val="00483460"/>
    <w:rsid w:val="00483471"/>
    <w:rsid w:val="00483812"/>
    <w:rsid w:val="00484757"/>
    <w:rsid w:val="0048548C"/>
    <w:rsid w:val="00485741"/>
    <w:rsid w:val="00485A7E"/>
    <w:rsid w:val="004866E3"/>
    <w:rsid w:val="00486C80"/>
    <w:rsid w:val="00486EF7"/>
    <w:rsid w:val="004875FC"/>
    <w:rsid w:val="004909A5"/>
    <w:rsid w:val="004922FC"/>
    <w:rsid w:val="00492E9D"/>
    <w:rsid w:val="00493744"/>
    <w:rsid w:val="00493A75"/>
    <w:rsid w:val="004943F5"/>
    <w:rsid w:val="0049451C"/>
    <w:rsid w:val="0049674C"/>
    <w:rsid w:val="004975AF"/>
    <w:rsid w:val="00497897"/>
    <w:rsid w:val="00497B79"/>
    <w:rsid w:val="004A1A9D"/>
    <w:rsid w:val="004A1FE7"/>
    <w:rsid w:val="004A4744"/>
    <w:rsid w:val="004A5F17"/>
    <w:rsid w:val="004A63D9"/>
    <w:rsid w:val="004A6F96"/>
    <w:rsid w:val="004A7324"/>
    <w:rsid w:val="004A7DE3"/>
    <w:rsid w:val="004B05D6"/>
    <w:rsid w:val="004B0E10"/>
    <w:rsid w:val="004B1316"/>
    <w:rsid w:val="004B2286"/>
    <w:rsid w:val="004B2328"/>
    <w:rsid w:val="004B278F"/>
    <w:rsid w:val="004B2C7C"/>
    <w:rsid w:val="004B3951"/>
    <w:rsid w:val="004B3BAA"/>
    <w:rsid w:val="004B4574"/>
    <w:rsid w:val="004B550F"/>
    <w:rsid w:val="004B56F6"/>
    <w:rsid w:val="004B5804"/>
    <w:rsid w:val="004B5B05"/>
    <w:rsid w:val="004B6E02"/>
    <w:rsid w:val="004B7035"/>
    <w:rsid w:val="004B7D75"/>
    <w:rsid w:val="004C1EAD"/>
    <w:rsid w:val="004C2142"/>
    <w:rsid w:val="004C2646"/>
    <w:rsid w:val="004C29B6"/>
    <w:rsid w:val="004C3E8F"/>
    <w:rsid w:val="004C4E2F"/>
    <w:rsid w:val="004C5A9D"/>
    <w:rsid w:val="004C6115"/>
    <w:rsid w:val="004C71A4"/>
    <w:rsid w:val="004D09C4"/>
    <w:rsid w:val="004D1D29"/>
    <w:rsid w:val="004D246B"/>
    <w:rsid w:val="004D25BB"/>
    <w:rsid w:val="004D41CA"/>
    <w:rsid w:val="004D443E"/>
    <w:rsid w:val="004D5BC7"/>
    <w:rsid w:val="004D5D3F"/>
    <w:rsid w:val="004D688C"/>
    <w:rsid w:val="004D7720"/>
    <w:rsid w:val="004D7E42"/>
    <w:rsid w:val="004E146C"/>
    <w:rsid w:val="004E14C7"/>
    <w:rsid w:val="004E1A42"/>
    <w:rsid w:val="004E3634"/>
    <w:rsid w:val="004E5573"/>
    <w:rsid w:val="004E5BBB"/>
    <w:rsid w:val="004E7DF9"/>
    <w:rsid w:val="004F2828"/>
    <w:rsid w:val="004F3DCC"/>
    <w:rsid w:val="004F5B05"/>
    <w:rsid w:val="004F7579"/>
    <w:rsid w:val="00500F8A"/>
    <w:rsid w:val="005011D8"/>
    <w:rsid w:val="005019AF"/>
    <w:rsid w:val="00501DBA"/>
    <w:rsid w:val="005028D4"/>
    <w:rsid w:val="00503898"/>
    <w:rsid w:val="005039A5"/>
    <w:rsid w:val="005040AA"/>
    <w:rsid w:val="005047E9"/>
    <w:rsid w:val="00505443"/>
    <w:rsid w:val="00505565"/>
    <w:rsid w:val="005059A0"/>
    <w:rsid w:val="00505B92"/>
    <w:rsid w:val="00507A37"/>
    <w:rsid w:val="00507B64"/>
    <w:rsid w:val="00510F4B"/>
    <w:rsid w:val="00511571"/>
    <w:rsid w:val="00512587"/>
    <w:rsid w:val="00513B5D"/>
    <w:rsid w:val="00514295"/>
    <w:rsid w:val="00514A2D"/>
    <w:rsid w:val="005154B0"/>
    <w:rsid w:val="00515B01"/>
    <w:rsid w:val="0051641C"/>
    <w:rsid w:val="00516C3F"/>
    <w:rsid w:val="00517471"/>
    <w:rsid w:val="00517C8F"/>
    <w:rsid w:val="0052000F"/>
    <w:rsid w:val="0052113D"/>
    <w:rsid w:val="005215E7"/>
    <w:rsid w:val="005218E9"/>
    <w:rsid w:val="00521BD3"/>
    <w:rsid w:val="00521DC3"/>
    <w:rsid w:val="00521FC0"/>
    <w:rsid w:val="005240AD"/>
    <w:rsid w:val="00524C42"/>
    <w:rsid w:val="005263C4"/>
    <w:rsid w:val="00527392"/>
    <w:rsid w:val="00532A46"/>
    <w:rsid w:val="00536586"/>
    <w:rsid w:val="00537A70"/>
    <w:rsid w:val="00542600"/>
    <w:rsid w:val="00542D43"/>
    <w:rsid w:val="00546805"/>
    <w:rsid w:val="005471FF"/>
    <w:rsid w:val="00547CC9"/>
    <w:rsid w:val="00551B91"/>
    <w:rsid w:val="00551BDA"/>
    <w:rsid w:val="00551DDB"/>
    <w:rsid w:val="00552085"/>
    <w:rsid w:val="00553B58"/>
    <w:rsid w:val="0056127E"/>
    <w:rsid w:val="005612B2"/>
    <w:rsid w:val="005622C3"/>
    <w:rsid w:val="005634BE"/>
    <w:rsid w:val="00564DDA"/>
    <w:rsid w:val="00565EBF"/>
    <w:rsid w:val="00566294"/>
    <w:rsid w:val="00566BDA"/>
    <w:rsid w:val="00566F71"/>
    <w:rsid w:val="00567600"/>
    <w:rsid w:val="00570618"/>
    <w:rsid w:val="00570974"/>
    <w:rsid w:val="00571996"/>
    <w:rsid w:val="0057209C"/>
    <w:rsid w:val="00573DE3"/>
    <w:rsid w:val="00575D6D"/>
    <w:rsid w:val="00575FE0"/>
    <w:rsid w:val="00576389"/>
    <w:rsid w:val="0057729E"/>
    <w:rsid w:val="00580693"/>
    <w:rsid w:val="00580739"/>
    <w:rsid w:val="0058116E"/>
    <w:rsid w:val="00581BFF"/>
    <w:rsid w:val="00581E12"/>
    <w:rsid w:val="0058213F"/>
    <w:rsid w:val="0058304B"/>
    <w:rsid w:val="0058360A"/>
    <w:rsid w:val="0058478A"/>
    <w:rsid w:val="00585F96"/>
    <w:rsid w:val="005861EB"/>
    <w:rsid w:val="00586503"/>
    <w:rsid w:val="00586CE7"/>
    <w:rsid w:val="00590739"/>
    <w:rsid w:val="00590E97"/>
    <w:rsid w:val="00591240"/>
    <w:rsid w:val="005919AE"/>
    <w:rsid w:val="00593A98"/>
    <w:rsid w:val="00597744"/>
    <w:rsid w:val="005A019D"/>
    <w:rsid w:val="005A0278"/>
    <w:rsid w:val="005A0993"/>
    <w:rsid w:val="005A257A"/>
    <w:rsid w:val="005A31E4"/>
    <w:rsid w:val="005A374A"/>
    <w:rsid w:val="005A3932"/>
    <w:rsid w:val="005A424B"/>
    <w:rsid w:val="005A4664"/>
    <w:rsid w:val="005A49C6"/>
    <w:rsid w:val="005A68B6"/>
    <w:rsid w:val="005A6CFF"/>
    <w:rsid w:val="005B0006"/>
    <w:rsid w:val="005B22DF"/>
    <w:rsid w:val="005B291E"/>
    <w:rsid w:val="005B4057"/>
    <w:rsid w:val="005B4AF4"/>
    <w:rsid w:val="005B4C17"/>
    <w:rsid w:val="005B4F78"/>
    <w:rsid w:val="005B5497"/>
    <w:rsid w:val="005B5B13"/>
    <w:rsid w:val="005B5D76"/>
    <w:rsid w:val="005B6D57"/>
    <w:rsid w:val="005B72CA"/>
    <w:rsid w:val="005B756F"/>
    <w:rsid w:val="005B7EC9"/>
    <w:rsid w:val="005C0AC5"/>
    <w:rsid w:val="005C10D7"/>
    <w:rsid w:val="005C3C6F"/>
    <w:rsid w:val="005C41F2"/>
    <w:rsid w:val="005C4FC4"/>
    <w:rsid w:val="005C5253"/>
    <w:rsid w:val="005C582A"/>
    <w:rsid w:val="005C7080"/>
    <w:rsid w:val="005C7589"/>
    <w:rsid w:val="005D0480"/>
    <w:rsid w:val="005D06AD"/>
    <w:rsid w:val="005D0B46"/>
    <w:rsid w:val="005D0F87"/>
    <w:rsid w:val="005D0FF2"/>
    <w:rsid w:val="005D10B0"/>
    <w:rsid w:val="005D1AD6"/>
    <w:rsid w:val="005D1ADC"/>
    <w:rsid w:val="005D271E"/>
    <w:rsid w:val="005D3270"/>
    <w:rsid w:val="005D3B80"/>
    <w:rsid w:val="005D40E3"/>
    <w:rsid w:val="005D465D"/>
    <w:rsid w:val="005D4F69"/>
    <w:rsid w:val="005D7A05"/>
    <w:rsid w:val="005D7ABF"/>
    <w:rsid w:val="005E05DA"/>
    <w:rsid w:val="005E2E40"/>
    <w:rsid w:val="005E428B"/>
    <w:rsid w:val="005E4C69"/>
    <w:rsid w:val="005E6276"/>
    <w:rsid w:val="005E6C97"/>
    <w:rsid w:val="005F0FE6"/>
    <w:rsid w:val="005F253C"/>
    <w:rsid w:val="005F35F7"/>
    <w:rsid w:val="005F3B06"/>
    <w:rsid w:val="005F4F2A"/>
    <w:rsid w:val="005F59F6"/>
    <w:rsid w:val="005F5AD7"/>
    <w:rsid w:val="005F6DB8"/>
    <w:rsid w:val="0060135C"/>
    <w:rsid w:val="006020E6"/>
    <w:rsid w:val="006024C9"/>
    <w:rsid w:val="006051AF"/>
    <w:rsid w:val="006056CE"/>
    <w:rsid w:val="00606E09"/>
    <w:rsid w:val="006075D1"/>
    <w:rsid w:val="00607D51"/>
    <w:rsid w:val="006113E5"/>
    <w:rsid w:val="006135D3"/>
    <w:rsid w:val="00613DCA"/>
    <w:rsid w:val="00614BE6"/>
    <w:rsid w:val="00614F94"/>
    <w:rsid w:val="0061588E"/>
    <w:rsid w:val="006165D4"/>
    <w:rsid w:val="0061797E"/>
    <w:rsid w:val="006209DF"/>
    <w:rsid w:val="00620A5A"/>
    <w:rsid w:val="00621E47"/>
    <w:rsid w:val="00622755"/>
    <w:rsid w:val="00623397"/>
    <w:rsid w:val="00623C31"/>
    <w:rsid w:val="00624E1D"/>
    <w:rsid w:val="00626804"/>
    <w:rsid w:val="00627303"/>
    <w:rsid w:val="006314FA"/>
    <w:rsid w:val="00631717"/>
    <w:rsid w:val="00632882"/>
    <w:rsid w:val="0063347D"/>
    <w:rsid w:val="0063378D"/>
    <w:rsid w:val="006338C1"/>
    <w:rsid w:val="00635297"/>
    <w:rsid w:val="00635C2D"/>
    <w:rsid w:val="0063697D"/>
    <w:rsid w:val="00637D15"/>
    <w:rsid w:val="00640468"/>
    <w:rsid w:val="00641DB9"/>
    <w:rsid w:val="006429B9"/>
    <w:rsid w:val="00642BE1"/>
    <w:rsid w:val="00642E70"/>
    <w:rsid w:val="00643869"/>
    <w:rsid w:val="00644698"/>
    <w:rsid w:val="0064532A"/>
    <w:rsid w:val="00645C41"/>
    <w:rsid w:val="00650ED0"/>
    <w:rsid w:val="006525BD"/>
    <w:rsid w:val="00652D53"/>
    <w:rsid w:val="0065465A"/>
    <w:rsid w:val="006554AE"/>
    <w:rsid w:val="00655E5B"/>
    <w:rsid w:val="00656A92"/>
    <w:rsid w:val="00656BC5"/>
    <w:rsid w:val="00661EF1"/>
    <w:rsid w:val="006632DF"/>
    <w:rsid w:val="006636EE"/>
    <w:rsid w:val="00664240"/>
    <w:rsid w:val="00664863"/>
    <w:rsid w:val="0066521B"/>
    <w:rsid w:val="00665374"/>
    <w:rsid w:val="00665914"/>
    <w:rsid w:val="00665BC8"/>
    <w:rsid w:val="00666339"/>
    <w:rsid w:val="00666533"/>
    <w:rsid w:val="00667431"/>
    <w:rsid w:val="00667599"/>
    <w:rsid w:val="00670BDB"/>
    <w:rsid w:val="00670CD2"/>
    <w:rsid w:val="00672F8C"/>
    <w:rsid w:val="00673CDC"/>
    <w:rsid w:val="00674133"/>
    <w:rsid w:val="00674CDE"/>
    <w:rsid w:val="00674E86"/>
    <w:rsid w:val="00676529"/>
    <w:rsid w:val="00677024"/>
    <w:rsid w:val="006800C7"/>
    <w:rsid w:val="0068060D"/>
    <w:rsid w:val="00683894"/>
    <w:rsid w:val="006843A3"/>
    <w:rsid w:val="00684B74"/>
    <w:rsid w:val="006866A6"/>
    <w:rsid w:val="00686BE5"/>
    <w:rsid w:val="006903CC"/>
    <w:rsid w:val="006916EB"/>
    <w:rsid w:val="00692EAF"/>
    <w:rsid w:val="00693AF6"/>
    <w:rsid w:val="00693D2E"/>
    <w:rsid w:val="00693D57"/>
    <w:rsid w:val="006942D4"/>
    <w:rsid w:val="00694425"/>
    <w:rsid w:val="0069512D"/>
    <w:rsid w:val="00695243"/>
    <w:rsid w:val="00697625"/>
    <w:rsid w:val="006A0FC7"/>
    <w:rsid w:val="006A16CE"/>
    <w:rsid w:val="006A1710"/>
    <w:rsid w:val="006A3FC4"/>
    <w:rsid w:val="006A4443"/>
    <w:rsid w:val="006A4CC7"/>
    <w:rsid w:val="006A4E11"/>
    <w:rsid w:val="006A52F1"/>
    <w:rsid w:val="006B017B"/>
    <w:rsid w:val="006B089B"/>
    <w:rsid w:val="006B0B78"/>
    <w:rsid w:val="006B1D37"/>
    <w:rsid w:val="006B25C6"/>
    <w:rsid w:val="006B4682"/>
    <w:rsid w:val="006B4B45"/>
    <w:rsid w:val="006B5340"/>
    <w:rsid w:val="006B590F"/>
    <w:rsid w:val="006B5A59"/>
    <w:rsid w:val="006B661C"/>
    <w:rsid w:val="006B7553"/>
    <w:rsid w:val="006C09D0"/>
    <w:rsid w:val="006C2C60"/>
    <w:rsid w:val="006C79DD"/>
    <w:rsid w:val="006D0432"/>
    <w:rsid w:val="006D18B0"/>
    <w:rsid w:val="006D59D1"/>
    <w:rsid w:val="006D5D79"/>
    <w:rsid w:val="006D5ED8"/>
    <w:rsid w:val="006D6991"/>
    <w:rsid w:val="006D6A06"/>
    <w:rsid w:val="006D6AA4"/>
    <w:rsid w:val="006D6FA3"/>
    <w:rsid w:val="006D777F"/>
    <w:rsid w:val="006D7DDE"/>
    <w:rsid w:val="006E03D8"/>
    <w:rsid w:val="006E04A4"/>
    <w:rsid w:val="006E33E0"/>
    <w:rsid w:val="006E388A"/>
    <w:rsid w:val="006E3CA9"/>
    <w:rsid w:val="006E4730"/>
    <w:rsid w:val="006E6A88"/>
    <w:rsid w:val="006E7256"/>
    <w:rsid w:val="006E742C"/>
    <w:rsid w:val="006E7B33"/>
    <w:rsid w:val="006E7FEC"/>
    <w:rsid w:val="006F00E7"/>
    <w:rsid w:val="006F0C24"/>
    <w:rsid w:val="006F0E8E"/>
    <w:rsid w:val="006F10EC"/>
    <w:rsid w:val="006F1634"/>
    <w:rsid w:val="006F1777"/>
    <w:rsid w:val="006F1CE9"/>
    <w:rsid w:val="006F2E6C"/>
    <w:rsid w:val="006F3089"/>
    <w:rsid w:val="006F38A3"/>
    <w:rsid w:val="006F4555"/>
    <w:rsid w:val="006F4F31"/>
    <w:rsid w:val="006F70E6"/>
    <w:rsid w:val="006F74EB"/>
    <w:rsid w:val="0070067C"/>
    <w:rsid w:val="0070075A"/>
    <w:rsid w:val="007010FC"/>
    <w:rsid w:val="00701D4D"/>
    <w:rsid w:val="00702532"/>
    <w:rsid w:val="007029BC"/>
    <w:rsid w:val="00702F12"/>
    <w:rsid w:val="00703270"/>
    <w:rsid w:val="007035E4"/>
    <w:rsid w:val="0070551A"/>
    <w:rsid w:val="007057AB"/>
    <w:rsid w:val="00705C39"/>
    <w:rsid w:val="00706C21"/>
    <w:rsid w:val="00710349"/>
    <w:rsid w:val="00710BA5"/>
    <w:rsid w:val="00711590"/>
    <w:rsid w:val="00712071"/>
    <w:rsid w:val="00712525"/>
    <w:rsid w:val="007134AC"/>
    <w:rsid w:val="007144B4"/>
    <w:rsid w:val="00714D19"/>
    <w:rsid w:val="007152E4"/>
    <w:rsid w:val="00716011"/>
    <w:rsid w:val="007171C2"/>
    <w:rsid w:val="007209B2"/>
    <w:rsid w:val="00722E4B"/>
    <w:rsid w:val="0072479F"/>
    <w:rsid w:val="00725AFA"/>
    <w:rsid w:val="00726AEF"/>
    <w:rsid w:val="00727AEC"/>
    <w:rsid w:val="0073105C"/>
    <w:rsid w:val="00732470"/>
    <w:rsid w:val="00732F5F"/>
    <w:rsid w:val="00736BF9"/>
    <w:rsid w:val="0074020A"/>
    <w:rsid w:val="0074069D"/>
    <w:rsid w:val="007409F9"/>
    <w:rsid w:val="007429CF"/>
    <w:rsid w:val="00742FCD"/>
    <w:rsid w:val="00743573"/>
    <w:rsid w:val="00744923"/>
    <w:rsid w:val="00745310"/>
    <w:rsid w:val="00745DF0"/>
    <w:rsid w:val="00746AAA"/>
    <w:rsid w:val="00750E7B"/>
    <w:rsid w:val="007515C0"/>
    <w:rsid w:val="00751811"/>
    <w:rsid w:val="00751AEF"/>
    <w:rsid w:val="007522D6"/>
    <w:rsid w:val="00752B47"/>
    <w:rsid w:val="00752DD8"/>
    <w:rsid w:val="00753773"/>
    <w:rsid w:val="00753E0D"/>
    <w:rsid w:val="007560E2"/>
    <w:rsid w:val="00756D50"/>
    <w:rsid w:val="00757614"/>
    <w:rsid w:val="007609F7"/>
    <w:rsid w:val="00762FFF"/>
    <w:rsid w:val="00763431"/>
    <w:rsid w:val="00763757"/>
    <w:rsid w:val="00763CD0"/>
    <w:rsid w:val="007652CB"/>
    <w:rsid w:val="00766F7C"/>
    <w:rsid w:val="00767E34"/>
    <w:rsid w:val="00771609"/>
    <w:rsid w:val="00771739"/>
    <w:rsid w:val="00771BCF"/>
    <w:rsid w:val="00772B6D"/>
    <w:rsid w:val="00772BC0"/>
    <w:rsid w:val="00772D18"/>
    <w:rsid w:val="00774D36"/>
    <w:rsid w:val="007764F4"/>
    <w:rsid w:val="0077707F"/>
    <w:rsid w:val="007814B4"/>
    <w:rsid w:val="0078151A"/>
    <w:rsid w:val="00781B30"/>
    <w:rsid w:val="007828AF"/>
    <w:rsid w:val="007835B5"/>
    <w:rsid w:val="00783A4A"/>
    <w:rsid w:val="00784198"/>
    <w:rsid w:val="007841AA"/>
    <w:rsid w:val="00785B4E"/>
    <w:rsid w:val="00786842"/>
    <w:rsid w:val="0079007C"/>
    <w:rsid w:val="00790474"/>
    <w:rsid w:val="0079145B"/>
    <w:rsid w:val="0079161A"/>
    <w:rsid w:val="00791E58"/>
    <w:rsid w:val="00792B3E"/>
    <w:rsid w:val="00793137"/>
    <w:rsid w:val="00795663"/>
    <w:rsid w:val="00795C8D"/>
    <w:rsid w:val="00796667"/>
    <w:rsid w:val="00796B9D"/>
    <w:rsid w:val="007977EA"/>
    <w:rsid w:val="00797D95"/>
    <w:rsid w:val="00797FC0"/>
    <w:rsid w:val="007A020A"/>
    <w:rsid w:val="007A1014"/>
    <w:rsid w:val="007A19B3"/>
    <w:rsid w:val="007A2159"/>
    <w:rsid w:val="007A26D4"/>
    <w:rsid w:val="007A2CB1"/>
    <w:rsid w:val="007A2FBE"/>
    <w:rsid w:val="007A36BF"/>
    <w:rsid w:val="007A400C"/>
    <w:rsid w:val="007A46B8"/>
    <w:rsid w:val="007A4E69"/>
    <w:rsid w:val="007A50DC"/>
    <w:rsid w:val="007A58AD"/>
    <w:rsid w:val="007A5E4C"/>
    <w:rsid w:val="007B1B18"/>
    <w:rsid w:val="007B1C52"/>
    <w:rsid w:val="007B228D"/>
    <w:rsid w:val="007B2C06"/>
    <w:rsid w:val="007B2C15"/>
    <w:rsid w:val="007B2EC7"/>
    <w:rsid w:val="007B48A9"/>
    <w:rsid w:val="007B5496"/>
    <w:rsid w:val="007B68EB"/>
    <w:rsid w:val="007B6FAD"/>
    <w:rsid w:val="007B7423"/>
    <w:rsid w:val="007B7A79"/>
    <w:rsid w:val="007C15F6"/>
    <w:rsid w:val="007C259B"/>
    <w:rsid w:val="007C26AF"/>
    <w:rsid w:val="007C31D0"/>
    <w:rsid w:val="007C5E0C"/>
    <w:rsid w:val="007C6236"/>
    <w:rsid w:val="007C7729"/>
    <w:rsid w:val="007C7DB9"/>
    <w:rsid w:val="007C7F4C"/>
    <w:rsid w:val="007D193C"/>
    <w:rsid w:val="007D1D3D"/>
    <w:rsid w:val="007D1E73"/>
    <w:rsid w:val="007D2197"/>
    <w:rsid w:val="007D3107"/>
    <w:rsid w:val="007D3A69"/>
    <w:rsid w:val="007D6A9E"/>
    <w:rsid w:val="007E047D"/>
    <w:rsid w:val="007E049C"/>
    <w:rsid w:val="007E0B8E"/>
    <w:rsid w:val="007E1BC3"/>
    <w:rsid w:val="007E1CE1"/>
    <w:rsid w:val="007E2377"/>
    <w:rsid w:val="007E2827"/>
    <w:rsid w:val="007E2F02"/>
    <w:rsid w:val="007E3203"/>
    <w:rsid w:val="007E32D3"/>
    <w:rsid w:val="007E37C7"/>
    <w:rsid w:val="007E3BD6"/>
    <w:rsid w:val="007E3DBB"/>
    <w:rsid w:val="007E44FE"/>
    <w:rsid w:val="007E4EC3"/>
    <w:rsid w:val="007E5130"/>
    <w:rsid w:val="007E6344"/>
    <w:rsid w:val="007E6673"/>
    <w:rsid w:val="007E69DA"/>
    <w:rsid w:val="007E7276"/>
    <w:rsid w:val="007F1E48"/>
    <w:rsid w:val="007F3515"/>
    <w:rsid w:val="007F4CCD"/>
    <w:rsid w:val="007F4F2F"/>
    <w:rsid w:val="007F73E2"/>
    <w:rsid w:val="007F7565"/>
    <w:rsid w:val="00800017"/>
    <w:rsid w:val="00801F78"/>
    <w:rsid w:val="0080456E"/>
    <w:rsid w:val="00804A8A"/>
    <w:rsid w:val="008058A2"/>
    <w:rsid w:val="00805903"/>
    <w:rsid w:val="00805B76"/>
    <w:rsid w:val="008104D2"/>
    <w:rsid w:val="00810C48"/>
    <w:rsid w:val="00810FC1"/>
    <w:rsid w:val="00811B5A"/>
    <w:rsid w:val="0081227A"/>
    <w:rsid w:val="0081331A"/>
    <w:rsid w:val="00813784"/>
    <w:rsid w:val="00814799"/>
    <w:rsid w:val="00814BEC"/>
    <w:rsid w:val="00815181"/>
    <w:rsid w:val="008153C6"/>
    <w:rsid w:val="00816E01"/>
    <w:rsid w:val="00817E69"/>
    <w:rsid w:val="00820D41"/>
    <w:rsid w:val="0082175D"/>
    <w:rsid w:val="008237FE"/>
    <w:rsid w:val="00823D20"/>
    <w:rsid w:val="0082469A"/>
    <w:rsid w:val="00824E3C"/>
    <w:rsid w:val="0082664A"/>
    <w:rsid w:val="008273CA"/>
    <w:rsid w:val="00827788"/>
    <w:rsid w:val="00831A23"/>
    <w:rsid w:val="00832D27"/>
    <w:rsid w:val="008336B4"/>
    <w:rsid w:val="00834FA0"/>
    <w:rsid w:val="0083513E"/>
    <w:rsid w:val="00835FAE"/>
    <w:rsid w:val="00836AF1"/>
    <w:rsid w:val="00841A31"/>
    <w:rsid w:val="00841B44"/>
    <w:rsid w:val="00841B75"/>
    <w:rsid w:val="0084307E"/>
    <w:rsid w:val="008434E9"/>
    <w:rsid w:val="00844B4D"/>
    <w:rsid w:val="00845EE2"/>
    <w:rsid w:val="00846A24"/>
    <w:rsid w:val="00846F4C"/>
    <w:rsid w:val="00847E1C"/>
    <w:rsid w:val="00847F43"/>
    <w:rsid w:val="0085003F"/>
    <w:rsid w:val="0085027D"/>
    <w:rsid w:val="008524DB"/>
    <w:rsid w:val="00852696"/>
    <w:rsid w:val="00852AF8"/>
    <w:rsid w:val="00854B53"/>
    <w:rsid w:val="00855288"/>
    <w:rsid w:val="00855823"/>
    <w:rsid w:val="00856797"/>
    <w:rsid w:val="00856E9A"/>
    <w:rsid w:val="00857FD3"/>
    <w:rsid w:val="0086118B"/>
    <w:rsid w:val="00861CBF"/>
    <w:rsid w:val="00862F1D"/>
    <w:rsid w:val="00863D2A"/>
    <w:rsid w:val="008651EF"/>
    <w:rsid w:val="00865DE2"/>
    <w:rsid w:val="00867091"/>
    <w:rsid w:val="00867617"/>
    <w:rsid w:val="008677C8"/>
    <w:rsid w:val="00867DC5"/>
    <w:rsid w:val="00867F44"/>
    <w:rsid w:val="008718D7"/>
    <w:rsid w:val="00871AE3"/>
    <w:rsid w:val="00871C30"/>
    <w:rsid w:val="008720C6"/>
    <w:rsid w:val="0087289F"/>
    <w:rsid w:val="008742C9"/>
    <w:rsid w:val="00874D6F"/>
    <w:rsid w:val="00874F60"/>
    <w:rsid w:val="0087736A"/>
    <w:rsid w:val="00880B2C"/>
    <w:rsid w:val="008835F3"/>
    <w:rsid w:val="00883E90"/>
    <w:rsid w:val="00884506"/>
    <w:rsid w:val="008849D9"/>
    <w:rsid w:val="008855C0"/>
    <w:rsid w:val="008857B7"/>
    <w:rsid w:val="00886622"/>
    <w:rsid w:val="00887401"/>
    <w:rsid w:val="00890276"/>
    <w:rsid w:val="0089045B"/>
    <w:rsid w:val="00891746"/>
    <w:rsid w:val="00891CCF"/>
    <w:rsid w:val="0089247E"/>
    <w:rsid w:val="0089262C"/>
    <w:rsid w:val="00892754"/>
    <w:rsid w:val="00892CA0"/>
    <w:rsid w:val="00892E68"/>
    <w:rsid w:val="008941F0"/>
    <w:rsid w:val="00894AC2"/>
    <w:rsid w:val="008957CF"/>
    <w:rsid w:val="008957E4"/>
    <w:rsid w:val="00897FC2"/>
    <w:rsid w:val="008A156E"/>
    <w:rsid w:val="008A1B61"/>
    <w:rsid w:val="008A2697"/>
    <w:rsid w:val="008A2CA2"/>
    <w:rsid w:val="008A37CC"/>
    <w:rsid w:val="008A3ECB"/>
    <w:rsid w:val="008A58C2"/>
    <w:rsid w:val="008A5FB8"/>
    <w:rsid w:val="008A6285"/>
    <w:rsid w:val="008A64AA"/>
    <w:rsid w:val="008B0EE1"/>
    <w:rsid w:val="008B0F78"/>
    <w:rsid w:val="008B2219"/>
    <w:rsid w:val="008B2337"/>
    <w:rsid w:val="008B2F43"/>
    <w:rsid w:val="008B3321"/>
    <w:rsid w:val="008B6814"/>
    <w:rsid w:val="008B7EAF"/>
    <w:rsid w:val="008C003D"/>
    <w:rsid w:val="008C5D66"/>
    <w:rsid w:val="008C73C7"/>
    <w:rsid w:val="008C7C01"/>
    <w:rsid w:val="008D00C4"/>
    <w:rsid w:val="008D01F3"/>
    <w:rsid w:val="008D01FE"/>
    <w:rsid w:val="008D28B6"/>
    <w:rsid w:val="008D3B29"/>
    <w:rsid w:val="008D5D8F"/>
    <w:rsid w:val="008D6171"/>
    <w:rsid w:val="008D68F5"/>
    <w:rsid w:val="008D7212"/>
    <w:rsid w:val="008D72B4"/>
    <w:rsid w:val="008D7A42"/>
    <w:rsid w:val="008E0083"/>
    <w:rsid w:val="008E1721"/>
    <w:rsid w:val="008E4C6A"/>
    <w:rsid w:val="008E56B1"/>
    <w:rsid w:val="008E5CD8"/>
    <w:rsid w:val="008E6305"/>
    <w:rsid w:val="008F09B1"/>
    <w:rsid w:val="008F09DE"/>
    <w:rsid w:val="008F32D5"/>
    <w:rsid w:val="008F36C0"/>
    <w:rsid w:val="008F44B8"/>
    <w:rsid w:val="008F4B89"/>
    <w:rsid w:val="008F5ECA"/>
    <w:rsid w:val="008F61A6"/>
    <w:rsid w:val="008F689B"/>
    <w:rsid w:val="008F6C96"/>
    <w:rsid w:val="00900969"/>
    <w:rsid w:val="009012D7"/>
    <w:rsid w:val="00901E9F"/>
    <w:rsid w:val="0090452F"/>
    <w:rsid w:val="00904DF1"/>
    <w:rsid w:val="00904F7E"/>
    <w:rsid w:val="00906E54"/>
    <w:rsid w:val="00907BBB"/>
    <w:rsid w:val="009102EF"/>
    <w:rsid w:val="009126C3"/>
    <w:rsid w:val="00913478"/>
    <w:rsid w:val="00914532"/>
    <w:rsid w:val="009149AD"/>
    <w:rsid w:val="00914F69"/>
    <w:rsid w:val="00915EE3"/>
    <w:rsid w:val="0092073E"/>
    <w:rsid w:val="00920F3B"/>
    <w:rsid w:val="00921A73"/>
    <w:rsid w:val="00922F88"/>
    <w:rsid w:val="00923123"/>
    <w:rsid w:val="0092487F"/>
    <w:rsid w:val="00924C44"/>
    <w:rsid w:val="00924D1A"/>
    <w:rsid w:val="00925CBC"/>
    <w:rsid w:val="009301CA"/>
    <w:rsid w:val="0093053C"/>
    <w:rsid w:val="0093084D"/>
    <w:rsid w:val="00930C73"/>
    <w:rsid w:val="00930F9F"/>
    <w:rsid w:val="0093326D"/>
    <w:rsid w:val="00933AB9"/>
    <w:rsid w:val="00933D2C"/>
    <w:rsid w:val="00935873"/>
    <w:rsid w:val="009359B7"/>
    <w:rsid w:val="00935B07"/>
    <w:rsid w:val="009369E9"/>
    <w:rsid w:val="00936F9A"/>
    <w:rsid w:val="00937804"/>
    <w:rsid w:val="00937C52"/>
    <w:rsid w:val="00940356"/>
    <w:rsid w:val="009404F5"/>
    <w:rsid w:val="0094081B"/>
    <w:rsid w:val="0094197F"/>
    <w:rsid w:val="00941D5E"/>
    <w:rsid w:val="00943306"/>
    <w:rsid w:val="009435BC"/>
    <w:rsid w:val="00950953"/>
    <w:rsid w:val="00951C41"/>
    <w:rsid w:val="009531CF"/>
    <w:rsid w:val="0095496D"/>
    <w:rsid w:val="00956130"/>
    <w:rsid w:val="00961742"/>
    <w:rsid w:val="00961BE6"/>
    <w:rsid w:val="009633E9"/>
    <w:rsid w:val="009644D1"/>
    <w:rsid w:val="00965F20"/>
    <w:rsid w:val="00966E00"/>
    <w:rsid w:val="0097026E"/>
    <w:rsid w:val="00970CB1"/>
    <w:rsid w:val="00970FF8"/>
    <w:rsid w:val="00972343"/>
    <w:rsid w:val="009741E6"/>
    <w:rsid w:val="00974888"/>
    <w:rsid w:val="00974EF3"/>
    <w:rsid w:val="00975EBC"/>
    <w:rsid w:val="00976BB7"/>
    <w:rsid w:val="00976FDD"/>
    <w:rsid w:val="009802F8"/>
    <w:rsid w:val="009818C0"/>
    <w:rsid w:val="00981927"/>
    <w:rsid w:val="009819BA"/>
    <w:rsid w:val="00981DC2"/>
    <w:rsid w:val="00982343"/>
    <w:rsid w:val="00982DC2"/>
    <w:rsid w:val="00983A86"/>
    <w:rsid w:val="00984344"/>
    <w:rsid w:val="009846A9"/>
    <w:rsid w:val="009849C1"/>
    <w:rsid w:val="009861F1"/>
    <w:rsid w:val="009867F7"/>
    <w:rsid w:val="00987C2A"/>
    <w:rsid w:val="00987C36"/>
    <w:rsid w:val="00990930"/>
    <w:rsid w:val="009909CC"/>
    <w:rsid w:val="0099150B"/>
    <w:rsid w:val="00992B61"/>
    <w:rsid w:val="009948AD"/>
    <w:rsid w:val="00995F89"/>
    <w:rsid w:val="009973C9"/>
    <w:rsid w:val="009975B8"/>
    <w:rsid w:val="009A19FD"/>
    <w:rsid w:val="009A1CF5"/>
    <w:rsid w:val="009A4A00"/>
    <w:rsid w:val="009A4B4B"/>
    <w:rsid w:val="009A5420"/>
    <w:rsid w:val="009A7EB2"/>
    <w:rsid w:val="009B06CB"/>
    <w:rsid w:val="009B2DF2"/>
    <w:rsid w:val="009B2E67"/>
    <w:rsid w:val="009B3521"/>
    <w:rsid w:val="009B5064"/>
    <w:rsid w:val="009B506E"/>
    <w:rsid w:val="009B6A7A"/>
    <w:rsid w:val="009B6CE2"/>
    <w:rsid w:val="009B6EDB"/>
    <w:rsid w:val="009C0207"/>
    <w:rsid w:val="009C0402"/>
    <w:rsid w:val="009C134D"/>
    <w:rsid w:val="009C13D1"/>
    <w:rsid w:val="009C4329"/>
    <w:rsid w:val="009C44A0"/>
    <w:rsid w:val="009C4BB4"/>
    <w:rsid w:val="009D00A1"/>
    <w:rsid w:val="009D066F"/>
    <w:rsid w:val="009D2B1C"/>
    <w:rsid w:val="009D3D0D"/>
    <w:rsid w:val="009D3F6C"/>
    <w:rsid w:val="009D6AC3"/>
    <w:rsid w:val="009D70F0"/>
    <w:rsid w:val="009D73F1"/>
    <w:rsid w:val="009D766B"/>
    <w:rsid w:val="009D7955"/>
    <w:rsid w:val="009E0644"/>
    <w:rsid w:val="009E099D"/>
    <w:rsid w:val="009E0A15"/>
    <w:rsid w:val="009E27DE"/>
    <w:rsid w:val="009E2A72"/>
    <w:rsid w:val="009E3E3D"/>
    <w:rsid w:val="009E45CF"/>
    <w:rsid w:val="009E5B03"/>
    <w:rsid w:val="009E62D9"/>
    <w:rsid w:val="009E6437"/>
    <w:rsid w:val="009F08F4"/>
    <w:rsid w:val="009F245A"/>
    <w:rsid w:val="009F33AF"/>
    <w:rsid w:val="009F3F1C"/>
    <w:rsid w:val="00A0105F"/>
    <w:rsid w:val="00A01861"/>
    <w:rsid w:val="00A02C7A"/>
    <w:rsid w:val="00A04BFA"/>
    <w:rsid w:val="00A0761E"/>
    <w:rsid w:val="00A07F30"/>
    <w:rsid w:val="00A1113C"/>
    <w:rsid w:val="00A11CDE"/>
    <w:rsid w:val="00A13589"/>
    <w:rsid w:val="00A13AAD"/>
    <w:rsid w:val="00A15EA4"/>
    <w:rsid w:val="00A17D8A"/>
    <w:rsid w:val="00A17ECD"/>
    <w:rsid w:val="00A203DA"/>
    <w:rsid w:val="00A20761"/>
    <w:rsid w:val="00A209CA"/>
    <w:rsid w:val="00A20C67"/>
    <w:rsid w:val="00A240D3"/>
    <w:rsid w:val="00A26289"/>
    <w:rsid w:val="00A26D7A"/>
    <w:rsid w:val="00A273A8"/>
    <w:rsid w:val="00A27ADB"/>
    <w:rsid w:val="00A27D14"/>
    <w:rsid w:val="00A30FD2"/>
    <w:rsid w:val="00A313BA"/>
    <w:rsid w:val="00A317AB"/>
    <w:rsid w:val="00A32439"/>
    <w:rsid w:val="00A3398C"/>
    <w:rsid w:val="00A34393"/>
    <w:rsid w:val="00A34699"/>
    <w:rsid w:val="00A348F5"/>
    <w:rsid w:val="00A349FE"/>
    <w:rsid w:val="00A34B4C"/>
    <w:rsid w:val="00A35AB2"/>
    <w:rsid w:val="00A35F2D"/>
    <w:rsid w:val="00A360C2"/>
    <w:rsid w:val="00A36BBB"/>
    <w:rsid w:val="00A37A4F"/>
    <w:rsid w:val="00A37B40"/>
    <w:rsid w:val="00A40C65"/>
    <w:rsid w:val="00A41978"/>
    <w:rsid w:val="00A41B15"/>
    <w:rsid w:val="00A42AD1"/>
    <w:rsid w:val="00A42E6C"/>
    <w:rsid w:val="00A442A3"/>
    <w:rsid w:val="00A4603B"/>
    <w:rsid w:val="00A464A8"/>
    <w:rsid w:val="00A50170"/>
    <w:rsid w:val="00A50465"/>
    <w:rsid w:val="00A50770"/>
    <w:rsid w:val="00A50DDB"/>
    <w:rsid w:val="00A5245D"/>
    <w:rsid w:val="00A537C2"/>
    <w:rsid w:val="00A53855"/>
    <w:rsid w:val="00A54340"/>
    <w:rsid w:val="00A549A5"/>
    <w:rsid w:val="00A60757"/>
    <w:rsid w:val="00A61FC0"/>
    <w:rsid w:val="00A62F60"/>
    <w:rsid w:val="00A631CF"/>
    <w:rsid w:val="00A63C7A"/>
    <w:rsid w:val="00A63E5F"/>
    <w:rsid w:val="00A6401B"/>
    <w:rsid w:val="00A64282"/>
    <w:rsid w:val="00A655DE"/>
    <w:rsid w:val="00A65C65"/>
    <w:rsid w:val="00A679A5"/>
    <w:rsid w:val="00A70733"/>
    <w:rsid w:val="00A71A94"/>
    <w:rsid w:val="00A71F4C"/>
    <w:rsid w:val="00A7336C"/>
    <w:rsid w:val="00A73BAA"/>
    <w:rsid w:val="00A745C5"/>
    <w:rsid w:val="00A7503A"/>
    <w:rsid w:val="00A7684F"/>
    <w:rsid w:val="00A76DC0"/>
    <w:rsid w:val="00A76F41"/>
    <w:rsid w:val="00A777B2"/>
    <w:rsid w:val="00A778F1"/>
    <w:rsid w:val="00A77B4E"/>
    <w:rsid w:val="00A77CAE"/>
    <w:rsid w:val="00A80479"/>
    <w:rsid w:val="00A82067"/>
    <w:rsid w:val="00A8233D"/>
    <w:rsid w:val="00A832A5"/>
    <w:rsid w:val="00A83700"/>
    <w:rsid w:val="00A837BC"/>
    <w:rsid w:val="00A839B4"/>
    <w:rsid w:val="00A849E7"/>
    <w:rsid w:val="00A85595"/>
    <w:rsid w:val="00A856C7"/>
    <w:rsid w:val="00A912E7"/>
    <w:rsid w:val="00A920DD"/>
    <w:rsid w:val="00A92145"/>
    <w:rsid w:val="00A92A8C"/>
    <w:rsid w:val="00A94A48"/>
    <w:rsid w:val="00A94C68"/>
    <w:rsid w:val="00A9632A"/>
    <w:rsid w:val="00A9745D"/>
    <w:rsid w:val="00A97E86"/>
    <w:rsid w:val="00A97FB7"/>
    <w:rsid w:val="00AA072C"/>
    <w:rsid w:val="00AA0767"/>
    <w:rsid w:val="00AA14AD"/>
    <w:rsid w:val="00AA4AC2"/>
    <w:rsid w:val="00AA4BC0"/>
    <w:rsid w:val="00AA4EAE"/>
    <w:rsid w:val="00AA5C01"/>
    <w:rsid w:val="00AA66AD"/>
    <w:rsid w:val="00AA6C08"/>
    <w:rsid w:val="00AB0311"/>
    <w:rsid w:val="00AB0C3C"/>
    <w:rsid w:val="00AB0D83"/>
    <w:rsid w:val="00AB319F"/>
    <w:rsid w:val="00AB73A5"/>
    <w:rsid w:val="00AC17F3"/>
    <w:rsid w:val="00AC2123"/>
    <w:rsid w:val="00AC3557"/>
    <w:rsid w:val="00AC3765"/>
    <w:rsid w:val="00AC3E0D"/>
    <w:rsid w:val="00AC4959"/>
    <w:rsid w:val="00AC57D8"/>
    <w:rsid w:val="00AC5D32"/>
    <w:rsid w:val="00AC6292"/>
    <w:rsid w:val="00AC67D3"/>
    <w:rsid w:val="00AC77E2"/>
    <w:rsid w:val="00AD0092"/>
    <w:rsid w:val="00AD0212"/>
    <w:rsid w:val="00AD0A95"/>
    <w:rsid w:val="00AD2D37"/>
    <w:rsid w:val="00AD2EE0"/>
    <w:rsid w:val="00AD33B6"/>
    <w:rsid w:val="00AD36A2"/>
    <w:rsid w:val="00AD3E3F"/>
    <w:rsid w:val="00AD4469"/>
    <w:rsid w:val="00AD6367"/>
    <w:rsid w:val="00AD64CC"/>
    <w:rsid w:val="00AD66F1"/>
    <w:rsid w:val="00AD727F"/>
    <w:rsid w:val="00AD7A16"/>
    <w:rsid w:val="00AE15B6"/>
    <w:rsid w:val="00AE251E"/>
    <w:rsid w:val="00AE277A"/>
    <w:rsid w:val="00AE2816"/>
    <w:rsid w:val="00AE2C95"/>
    <w:rsid w:val="00AE3AEB"/>
    <w:rsid w:val="00AE4037"/>
    <w:rsid w:val="00AE4AAB"/>
    <w:rsid w:val="00AE4EE9"/>
    <w:rsid w:val="00AE5B21"/>
    <w:rsid w:val="00AE61E6"/>
    <w:rsid w:val="00AE6203"/>
    <w:rsid w:val="00AE6E3E"/>
    <w:rsid w:val="00AE70F0"/>
    <w:rsid w:val="00AF01E3"/>
    <w:rsid w:val="00AF03CD"/>
    <w:rsid w:val="00AF105B"/>
    <w:rsid w:val="00AF1EB4"/>
    <w:rsid w:val="00AF2257"/>
    <w:rsid w:val="00AF29A6"/>
    <w:rsid w:val="00AF3963"/>
    <w:rsid w:val="00AF5A04"/>
    <w:rsid w:val="00AF673E"/>
    <w:rsid w:val="00AF7985"/>
    <w:rsid w:val="00B00E1F"/>
    <w:rsid w:val="00B012D4"/>
    <w:rsid w:val="00B03051"/>
    <w:rsid w:val="00B0393C"/>
    <w:rsid w:val="00B04EC7"/>
    <w:rsid w:val="00B0555C"/>
    <w:rsid w:val="00B0743D"/>
    <w:rsid w:val="00B0787C"/>
    <w:rsid w:val="00B10BE6"/>
    <w:rsid w:val="00B10FF0"/>
    <w:rsid w:val="00B11F13"/>
    <w:rsid w:val="00B11F40"/>
    <w:rsid w:val="00B12B69"/>
    <w:rsid w:val="00B152CC"/>
    <w:rsid w:val="00B1600B"/>
    <w:rsid w:val="00B16E26"/>
    <w:rsid w:val="00B22487"/>
    <w:rsid w:val="00B22A6E"/>
    <w:rsid w:val="00B22D27"/>
    <w:rsid w:val="00B23B31"/>
    <w:rsid w:val="00B24D94"/>
    <w:rsid w:val="00B25182"/>
    <w:rsid w:val="00B25788"/>
    <w:rsid w:val="00B2711E"/>
    <w:rsid w:val="00B31FDD"/>
    <w:rsid w:val="00B3256F"/>
    <w:rsid w:val="00B32990"/>
    <w:rsid w:val="00B3316A"/>
    <w:rsid w:val="00B332E0"/>
    <w:rsid w:val="00B33AAF"/>
    <w:rsid w:val="00B34670"/>
    <w:rsid w:val="00B346D6"/>
    <w:rsid w:val="00B34C0E"/>
    <w:rsid w:val="00B34FA8"/>
    <w:rsid w:val="00B3522A"/>
    <w:rsid w:val="00B35616"/>
    <w:rsid w:val="00B35F98"/>
    <w:rsid w:val="00B369B2"/>
    <w:rsid w:val="00B36FB0"/>
    <w:rsid w:val="00B37BED"/>
    <w:rsid w:val="00B407FA"/>
    <w:rsid w:val="00B40C21"/>
    <w:rsid w:val="00B41490"/>
    <w:rsid w:val="00B4168D"/>
    <w:rsid w:val="00B41B3C"/>
    <w:rsid w:val="00B44784"/>
    <w:rsid w:val="00B44F5A"/>
    <w:rsid w:val="00B462DD"/>
    <w:rsid w:val="00B52433"/>
    <w:rsid w:val="00B526D9"/>
    <w:rsid w:val="00B53D95"/>
    <w:rsid w:val="00B53F23"/>
    <w:rsid w:val="00B54F7E"/>
    <w:rsid w:val="00B54FD1"/>
    <w:rsid w:val="00B55275"/>
    <w:rsid w:val="00B555C9"/>
    <w:rsid w:val="00B55C5F"/>
    <w:rsid w:val="00B56980"/>
    <w:rsid w:val="00B56D2D"/>
    <w:rsid w:val="00B60C11"/>
    <w:rsid w:val="00B64CDA"/>
    <w:rsid w:val="00B659EB"/>
    <w:rsid w:val="00B65F15"/>
    <w:rsid w:val="00B6665C"/>
    <w:rsid w:val="00B67808"/>
    <w:rsid w:val="00B67D9B"/>
    <w:rsid w:val="00B724A9"/>
    <w:rsid w:val="00B724BF"/>
    <w:rsid w:val="00B72647"/>
    <w:rsid w:val="00B72E1A"/>
    <w:rsid w:val="00B73298"/>
    <w:rsid w:val="00B73833"/>
    <w:rsid w:val="00B7448C"/>
    <w:rsid w:val="00B758FF"/>
    <w:rsid w:val="00B759C4"/>
    <w:rsid w:val="00B75BB2"/>
    <w:rsid w:val="00B76724"/>
    <w:rsid w:val="00B771DA"/>
    <w:rsid w:val="00B77908"/>
    <w:rsid w:val="00B814D4"/>
    <w:rsid w:val="00B8190D"/>
    <w:rsid w:val="00B82060"/>
    <w:rsid w:val="00B8344A"/>
    <w:rsid w:val="00B838F9"/>
    <w:rsid w:val="00B8585A"/>
    <w:rsid w:val="00B859C2"/>
    <w:rsid w:val="00B861F3"/>
    <w:rsid w:val="00B87C0D"/>
    <w:rsid w:val="00B87D0B"/>
    <w:rsid w:val="00B91C90"/>
    <w:rsid w:val="00B92B89"/>
    <w:rsid w:val="00B93329"/>
    <w:rsid w:val="00B936CF"/>
    <w:rsid w:val="00B94035"/>
    <w:rsid w:val="00B952A5"/>
    <w:rsid w:val="00B95C68"/>
    <w:rsid w:val="00B96EB0"/>
    <w:rsid w:val="00B9729D"/>
    <w:rsid w:val="00BA02B0"/>
    <w:rsid w:val="00BA16D1"/>
    <w:rsid w:val="00BA1A25"/>
    <w:rsid w:val="00BA1D69"/>
    <w:rsid w:val="00BA259A"/>
    <w:rsid w:val="00BA282D"/>
    <w:rsid w:val="00BA3052"/>
    <w:rsid w:val="00BA3339"/>
    <w:rsid w:val="00BA3DBC"/>
    <w:rsid w:val="00BA46B4"/>
    <w:rsid w:val="00BA7242"/>
    <w:rsid w:val="00BA7361"/>
    <w:rsid w:val="00BA7CCA"/>
    <w:rsid w:val="00BB18D9"/>
    <w:rsid w:val="00BB501A"/>
    <w:rsid w:val="00BB5272"/>
    <w:rsid w:val="00BB6C27"/>
    <w:rsid w:val="00BB7115"/>
    <w:rsid w:val="00BC05CA"/>
    <w:rsid w:val="00BC0B52"/>
    <w:rsid w:val="00BC1078"/>
    <w:rsid w:val="00BC1C16"/>
    <w:rsid w:val="00BC2382"/>
    <w:rsid w:val="00BC242B"/>
    <w:rsid w:val="00BC4364"/>
    <w:rsid w:val="00BC5BB8"/>
    <w:rsid w:val="00BC6158"/>
    <w:rsid w:val="00BC63C9"/>
    <w:rsid w:val="00BC69EB"/>
    <w:rsid w:val="00BC70FF"/>
    <w:rsid w:val="00BC77AC"/>
    <w:rsid w:val="00BD03D2"/>
    <w:rsid w:val="00BD18F3"/>
    <w:rsid w:val="00BD1E15"/>
    <w:rsid w:val="00BD1F5C"/>
    <w:rsid w:val="00BD35CA"/>
    <w:rsid w:val="00BD37BF"/>
    <w:rsid w:val="00BD3E05"/>
    <w:rsid w:val="00BD3E34"/>
    <w:rsid w:val="00BD41C7"/>
    <w:rsid w:val="00BD50F6"/>
    <w:rsid w:val="00BD55CF"/>
    <w:rsid w:val="00BD6495"/>
    <w:rsid w:val="00BD67EC"/>
    <w:rsid w:val="00BD70ED"/>
    <w:rsid w:val="00BD750D"/>
    <w:rsid w:val="00BD7CBD"/>
    <w:rsid w:val="00BE0E51"/>
    <w:rsid w:val="00BE291D"/>
    <w:rsid w:val="00BE2B31"/>
    <w:rsid w:val="00BE2B8E"/>
    <w:rsid w:val="00BE4F34"/>
    <w:rsid w:val="00BE5367"/>
    <w:rsid w:val="00BE5C45"/>
    <w:rsid w:val="00BE72E2"/>
    <w:rsid w:val="00BF021F"/>
    <w:rsid w:val="00BF0371"/>
    <w:rsid w:val="00BF1EB4"/>
    <w:rsid w:val="00BF33EE"/>
    <w:rsid w:val="00BF4458"/>
    <w:rsid w:val="00BF4F47"/>
    <w:rsid w:val="00BF5682"/>
    <w:rsid w:val="00BF56DE"/>
    <w:rsid w:val="00BF5F12"/>
    <w:rsid w:val="00BF5F8A"/>
    <w:rsid w:val="00BF6FA1"/>
    <w:rsid w:val="00C0064D"/>
    <w:rsid w:val="00C00ACE"/>
    <w:rsid w:val="00C01043"/>
    <w:rsid w:val="00C027BC"/>
    <w:rsid w:val="00C05385"/>
    <w:rsid w:val="00C053CF"/>
    <w:rsid w:val="00C05806"/>
    <w:rsid w:val="00C05BC6"/>
    <w:rsid w:val="00C073A3"/>
    <w:rsid w:val="00C11AA1"/>
    <w:rsid w:val="00C11C59"/>
    <w:rsid w:val="00C123F0"/>
    <w:rsid w:val="00C14B44"/>
    <w:rsid w:val="00C150DD"/>
    <w:rsid w:val="00C15341"/>
    <w:rsid w:val="00C15C9A"/>
    <w:rsid w:val="00C16221"/>
    <w:rsid w:val="00C175CE"/>
    <w:rsid w:val="00C20094"/>
    <w:rsid w:val="00C2070A"/>
    <w:rsid w:val="00C2125B"/>
    <w:rsid w:val="00C2165B"/>
    <w:rsid w:val="00C22CB7"/>
    <w:rsid w:val="00C22D3A"/>
    <w:rsid w:val="00C22DE7"/>
    <w:rsid w:val="00C24602"/>
    <w:rsid w:val="00C24947"/>
    <w:rsid w:val="00C2499E"/>
    <w:rsid w:val="00C257BE"/>
    <w:rsid w:val="00C26C8F"/>
    <w:rsid w:val="00C27100"/>
    <w:rsid w:val="00C31750"/>
    <w:rsid w:val="00C32A32"/>
    <w:rsid w:val="00C33925"/>
    <w:rsid w:val="00C34D31"/>
    <w:rsid w:val="00C3616C"/>
    <w:rsid w:val="00C36987"/>
    <w:rsid w:val="00C36A4A"/>
    <w:rsid w:val="00C37A8A"/>
    <w:rsid w:val="00C37CF3"/>
    <w:rsid w:val="00C409CF"/>
    <w:rsid w:val="00C40D98"/>
    <w:rsid w:val="00C41C74"/>
    <w:rsid w:val="00C42515"/>
    <w:rsid w:val="00C43325"/>
    <w:rsid w:val="00C467F9"/>
    <w:rsid w:val="00C469DE"/>
    <w:rsid w:val="00C47441"/>
    <w:rsid w:val="00C47F91"/>
    <w:rsid w:val="00C50128"/>
    <w:rsid w:val="00C50FEA"/>
    <w:rsid w:val="00C5555A"/>
    <w:rsid w:val="00C56CED"/>
    <w:rsid w:val="00C570BF"/>
    <w:rsid w:val="00C57903"/>
    <w:rsid w:val="00C61855"/>
    <w:rsid w:val="00C61C4F"/>
    <w:rsid w:val="00C628C6"/>
    <w:rsid w:val="00C63111"/>
    <w:rsid w:val="00C635F5"/>
    <w:rsid w:val="00C63B94"/>
    <w:rsid w:val="00C63BE2"/>
    <w:rsid w:val="00C65C1F"/>
    <w:rsid w:val="00C66249"/>
    <w:rsid w:val="00C6683E"/>
    <w:rsid w:val="00C679C6"/>
    <w:rsid w:val="00C71E22"/>
    <w:rsid w:val="00C74A85"/>
    <w:rsid w:val="00C77BD0"/>
    <w:rsid w:val="00C77C22"/>
    <w:rsid w:val="00C77C28"/>
    <w:rsid w:val="00C812C2"/>
    <w:rsid w:val="00C82660"/>
    <w:rsid w:val="00C82C24"/>
    <w:rsid w:val="00C837AA"/>
    <w:rsid w:val="00C856ED"/>
    <w:rsid w:val="00C85A26"/>
    <w:rsid w:val="00C87FEA"/>
    <w:rsid w:val="00C90564"/>
    <w:rsid w:val="00C917B5"/>
    <w:rsid w:val="00C93BF1"/>
    <w:rsid w:val="00C9440D"/>
    <w:rsid w:val="00C95C4D"/>
    <w:rsid w:val="00C95D7D"/>
    <w:rsid w:val="00C97CB1"/>
    <w:rsid w:val="00CA0342"/>
    <w:rsid w:val="00CA0C43"/>
    <w:rsid w:val="00CA1DAF"/>
    <w:rsid w:val="00CA2E41"/>
    <w:rsid w:val="00CA3EF5"/>
    <w:rsid w:val="00CA48B7"/>
    <w:rsid w:val="00CA4E34"/>
    <w:rsid w:val="00CA5D1A"/>
    <w:rsid w:val="00CA6AA2"/>
    <w:rsid w:val="00CA7747"/>
    <w:rsid w:val="00CB0AD2"/>
    <w:rsid w:val="00CB1AE9"/>
    <w:rsid w:val="00CB2229"/>
    <w:rsid w:val="00CB2786"/>
    <w:rsid w:val="00CB2854"/>
    <w:rsid w:val="00CB3724"/>
    <w:rsid w:val="00CB3A18"/>
    <w:rsid w:val="00CB508B"/>
    <w:rsid w:val="00CB553C"/>
    <w:rsid w:val="00CB68E7"/>
    <w:rsid w:val="00CB6C75"/>
    <w:rsid w:val="00CB7269"/>
    <w:rsid w:val="00CB764B"/>
    <w:rsid w:val="00CC0C96"/>
    <w:rsid w:val="00CC15C0"/>
    <w:rsid w:val="00CC3B2B"/>
    <w:rsid w:val="00CC3F2B"/>
    <w:rsid w:val="00CC43A9"/>
    <w:rsid w:val="00CC4A01"/>
    <w:rsid w:val="00CC4A3D"/>
    <w:rsid w:val="00CC4DE2"/>
    <w:rsid w:val="00CC4DEC"/>
    <w:rsid w:val="00CC5778"/>
    <w:rsid w:val="00CC5EA5"/>
    <w:rsid w:val="00CC6449"/>
    <w:rsid w:val="00CC6C53"/>
    <w:rsid w:val="00CC6D3D"/>
    <w:rsid w:val="00CD0407"/>
    <w:rsid w:val="00CD13FF"/>
    <w:rsid w:val="00CD22B2"/>
    <w:rsid w:val="00CD3FE3"/>
    <w:rsid w:val="00CD4589"/>
    <w:rsid w:val="00CD610A"/>
    <w:rsid w:val="00CD65C2"/>
    <w:rsid w:val="00CD785B"/>
    <w:rsid w:val="00CD79CB"/>
    <w:rsid w:val="00CD7A6E"/>
    <w:rsid w:val="00CD7B27"/>
    <w:rsid w:val="00CD7F6F"/>
    <w:rsid w:val="00CE0AFD"/>
    <w:rsid w:val="00CE1299"/>
    <w:rsid w:val="00CE1865"/>
    <w:rsid w:val="00CE2A90"/>
    <w:rsid w:val="00CE2CC5"/>
    <w:rsid w:val="00CE33CF"/>
    <w:rsid w:val="00CE3F37"/>
    <w:rsid w:val="00CE5117"/>
    <w:rsid w:val="00CE73B4"/>
    <w:rsid w:val="00CE752D"/>
    <w:rsid w:val="00CF0BA3"/>
    <w:rsid w:val="00CF18E2"/>
    <w:rsid w:val="00CF1E6A"/>
    <w:rsid w:val="00CF2E57"/>
    <w:rsid w:val="00CF58CB"/>
    <w:rsid w:val="00CF5BCC"/>
    <w:rsid w:val="00D01569"/>
    <w:rsid w:val="00D01DA3"/>
    <w:rsid w:val="00D02201"/>
    <w:rsid w:val="00D02884"/>
    <w:rsid w:val="00D036BC"/>
    <w:rsid w:val="00D03974"/>
    <w:rsid w:val="00D03C31"/>
    <w:rsid w:val="00D03FA9"/>
    <w:rsid w:val="00D0596A"/>
    <w:rsid w:val="00D07965"/>
    <w:rsid w:val="00D10505"/>
    <w:rsid w:val="00D10BD2"/>
    <w:rsid w:val="00D110D8"/>
    <w:rsid w:val="00D11592"/>
    <w:rsid w:val="00D11A0C"/>
    <w:rsid w:val="00D13461"/>
    <w:rsid w:val="00D162C0"/>
    <w:rsid w:val="00D2120A"/>
    <w:rsid w:val="00D22057"/>
    <w:rsid w:val="00D2217F"/>
    <w:rsid w:val="00D22824"/>
    <w:rsid w:val="00D2495F"/>
    <w:rsid w:val="00D25B5B"/>
    <w:rsid w:val="00D25DAE"/>
    <w:rsid w:val="00D26353"/>
    <w:rsid w:val="00D269D5"/>
    <w:rsid w:val="00D27575"/>
    <w:rsid w:val="00D27CE5"/>
    <w:rsid w:val="00D30A03"/>
    <w:rsid w:val="00D337D0"/>
    <w:rsid w:val="00D33C13"/>
    <w:rsid w:val="00D3438F"/>
    <w:rsid w:val="00D3444D"/>
    <w:rsid w:val="00D349C5"/>
    <w:rsid w:val="00D34E33"/>
    <w:rsid w:val="00D34F05"/>
    <w:rsid w:val="00D3554C"/>
    <w:rsid w:val="00D35BFC"/>
    <w:rsid w:val="00D3680C"/>
    <w:rsid w:val="00D36895"/>
    <w:rsid w:val="00D40349"/>
    <w:rsid w:val="00D410F1"/>
    <w:rsid w:val="00D419B6"/>
    <w:rsid w:val="00D433A3"/>
    <w:rsid w:val="00D43412"/>
    <w:rsid w:val="00D4342A"/>
    <w:rsid w:val="00D43D87"/>
    <w:rsid w:val="00D43E03"/>
    <w:rsid w:val="00D44CBC"/>
    <w:rsid w:val="00D44FCF"/>
    <w:rsid w:val="00D453D8"/>
    <w:rsid w:val="00D4587D"/>
    <w:rsid w:val="00D465C3"/>
    <w:rsid w:val="00D46753"/>
    <w:rsid w:val="00D50213"/>
    <w:rsid w:val="00D50957"/>
    <w:rsid w:val="00D511AC"/>
    <w:rsid w:val="00D54003"/>
    <w:rsid w:val="00D552D3"/>
    <w:rsid w:val="00D5588F"/>
    <w:rsid w:val="00D55906"/>
    <w:rsid w:val="00D5593B"/>
    <w:rsid w:val="00D55ACF"/>
    <w:rsid w:val="00D5627D"/>
    <w:rsid w:val="00D57405"/>
    <w:rsid w:val="00D60249"/>
    <w:rsid w:val="00D61ADA"/>
    <w:rsid w:val="00D61B90"/>
    <w:rsid w:val="00D6261F"/>
    <w:rsid w:val="00D62975"/>
    <w:rsid w:val="00D6444A"/>
    <w:rsid w:val="00D64695"/>
    <w:rsid w:val="00D64D8E"/>
    <w:rsid w:val="00D6504C"/>
    <w:rsid w:val="00D65FF7"/>
    <w:rsid w:val="00D66FA2"/>
    <w:rsid w:val="00D71409"/>
    <w:rsid w:val="00D7193F"/>
    <w:rsid w:val="00D71FC5"/>
    <w:rsid w:val="00D72479"/>
    <w:rsid w:val="00D72583"/>
    <w:rsid w:val="00D72AEF"/>
    <w:rsid w:val="00D73287"/>
    <w:rsid w:val="00D75551"/>
    <w:rsid w:val="00D7632A"/>
    <w:rsid w:val="00D77BEF"/>
    <w:rsid w:val="00D80339"/>
    <w:rsid w:val="00D815E1"/>
    <w:rsid w:val="00D8482B"/>
    <w:rsid w:val="00D853B7"/>
    <w:rsid w:val="00D8573D"/>
    <w:rsid w:val="00D8667D"/>
    <w:rsid w:val="00D87043"/>
    <w:rsid w:val="00D87E6E"/>
    <w:rsid w:val="00D87FCB"/>
    <w:rsid w:val="00D91885"/>
    <w:rsid w:val="00D9198D"/>
    <w:rsid w:val="00D92F51"/>
    <w:rsid w:val="00D93813"/>
    <w:rsid w:val="00D93B58"/>
    <w:rsid w:val="00D9609A"/>
    <w:rsid w:val="00D96826"/>
    <w:rsid w:val="00D97CC7"/>
    <w:rsid w:val="00DA04F7"/>
    <w:rsid w:val="00DA0A99"/>
    <w:rsid w:val="00DA0FC2"/>
    <w:rsid w:val="00DA2777"/>
    <w:rsid w:val="00DA2C89"/>
    <w:rsid w:val="00DA2EA6"/>
    <w:rsid w:val="00DA37A1"/>
    <w:rsid w:val="00DA4117"/>
    <w:rsid w:val="00DA4AF9"/>
    <w:rsid w:val="00DA5420"/>
    <w:rsid w:val="00DA5DF1"/>
    <w:rsid w:val="00DA5F82"/>
    <w:rsid w:val="00DA62DC"/>
    <w:rsid w:val="00DA7C57"/>
    <w:rsid w:val="00DB0298"/>
    <w:rsid w:val="00DB0613"/>
    <w:rsid w:val="00DB0777"/>
    <w:rsid w:val="00DB3260"/>
    <w:rsid w:val="00DB3335"/>
    <w:rsid w:val="00DB3C5A"/>
    <w:rsid w:val="00DB3D93"/>
    <w:rsid w:val="00DB3E87"/>
    <w:rsid w:val="00DB4DBB"/>
    <w:rsid w:val="00DB5BCC"/>
    <w:rsid w:val="00DB5C90"/>
    <w:rsid w:val="00DB6302"/>
    <w:rsid w:val="00DB6AE4"/>
    <w:rsid w:val="00DC0FC0"/>
    <w:rsid w:val="00DC1808"/>
    <w:rsid w:val="00DC2FF6"/>
    <w:rsid w:val="00DC34DD"/>
    <w:rsid w:val="00DC4DF7"/>
    <w:rsid w:val="00DC530B"/>
    <w:rsid w:val="00DC53D1"/>
    <w:rsid w:val="00DC6DB6"/>
    <w:rsid w:val="00DD3B5B"/>
    <w:rsid w:val="00DD3DBF"/>
    <w:rsid w:val="00DD3F01"/>
    <w:rsid w:val="00DD4C60"/>
    <w:rsid w:val="00DD55DA"/>
    <w:rsid w:val="00DD5F0D"/>
    <w:rsid w:val="00DD6348"/>
    <w:rsid w:val="00DD66E7"/>
    <w:rsid w:val="00DD6896"/>
    <w:rsid w:val="00DD6A7A"/>
    <w:rsid w:val="00DE090A"/>
    <w:rsid w:val="00DE0A56"/>
    <w:rsid w:val="00DE1891"/>
    <w:rsid w:val="00DE1E8B"/>
    <w:rsid w:val="00DE452D"/>
    <w:rsid w:val="00DE5660"/>
    <w:rsid w:val="00DE6EE6"/>
    <w:rsid w:val="00DE7654"/>
    <w:rsid w:val="00DE78CB"/>
    <w:rsid w:val="00DE7D3F"/>
    <w:rsid w:val="00DF0719"/>
    <w:rsid w:val="00DF108C"/>
    <w:rsid w:val="00DF1A73"/>
    <w:rsid w:val="00DF36DD"/>
    <w:rsid w:val="00DF3AA7"/>
    <w:rsid w:val="00DF3FB9"/>
    <w:rsid w:val="00DF4F6D"/>
    <w:rsid w:val="00DF5C50"/>
    <w:rsid w:val="00DF6302"/>
    <w:rsid w:val="00DF6AF3"/>
    <w:rsid w:val="00DF731A"/>
    <w:rsid w:val="00DF7B4D"/>
    <w:rsid w:val="00E0093E"/>
    <w:rsid w:val="00E0195A"/>
    <w:rsid w:val="00E031F9"/>
    <w:rsid w:val="00E04E6B"/>
    <w:rsid w:val="00E05409"/>
    <w:rsid w:val="00E05A80"/>
    <w:rsid w:val="00E062F4"/>
    <w:rsid w:val="00E078A8"/>
    <w:rsid w:val="00E101DB"/>
    <w:rsid w:val="00E11196"/>
    <w:rsid w:val="00E14A34"/>
    <w:rsid w:val="00E151BC"/>
    <w:rsid w:val="00E2192A"/>
    <w:rsid w:val="00E22343"/>
    <w:rsid w:val="00E240A0"/>
    <w:rsid w:val="00E2426A"/>
    <w:rsid w:val="00E24D03"/>
    <w:rsid w:val="00E264A2"/>
    <w:rsid w:val="00E27F4F"/>
    <w:rsid w:val="00E30384"/>
    <w:rsid w:val="00E30924"/>
    <w:rsid w:val="00E30AD2"/>
    <w:rsid w:val="00E30DF9"/>
    <w:rsid w:val="00E30E37"/>
    <w:rsid w:val="00E31424"/>
    <w:rsid w:val="00E31446"/>
    <w:rsid w:val="00E3178F"/>
    <w:rsid w:val="00E31B13"/>
    <w:rsid w:val="00E33A0B"/>
    <w:rsid w:val="00E33DD1"/>
    <w:rsid w:val="00E34682"/>
    <w:rsid w:val="00E3487F"/>
    <w:rsid w:val="00E34B45"/>
    <w:rsid w:val="00E35306"/>
    <w:rsid w:val="00E36978"/>
    <w:rsid w:val="00E4180B"/>
    <w:rsid w:val="00E41AE9"/>
    <w:rsid w:val="00E41B98"/>
    <w:rsid w:val="00E42197"/>
    <w:rsid w:val="00E42D36"/>
    <w:rsid w:val="00E43B7B"/>
    <w:rsid w:val="00E43F7B"/>
    <w:rsid w:val="00E444B5"/>
    <w:rsid w:val="00E471BB"/>
    <w:rsid w:val="00E47252"/>
    <w:rsid w:val="00E47E10"/>
    <w:rsid w:val="00E50369"/>
    <w:rsid w:val="00E52397"/>
    <w:rsid w:val="00E53239"/>
    <w:rsid w:val="00E5558C"/>
    <w:rsid w:val="00E561CF"/>
    <w:rsid w:val="00E56990"/>
    <w:rsid w:val="00E57E59"/>
    <w:rsid w:val="00E60099"/>
    <w:rsid w:val="00E60E33"/>
    <w:rsid w:val="00E625CA"/>
    <w:rsid w:val="00E653DD"/>
    <w:rsid w:val="00E6630C"/>
    <w:rsid w:val="00E703B6"/>
    <w:rsid w:val="00E71189"/>
    <w:rsid w:val="00E723BE"/>
    <w:rsid w:val="00E72448"/>
    <w:rsid w:val="00E76897"/>
    <w:rsid w:val="00E769DE"/>
    <w:rsid w:val="00E76F2E"/>
    <w:rsid w:val="00E76F75"/>
    <w:rsid w:val="00E77056"/>
    <w:rsid w:val="00E8042F"/>
    <w:rsid w:val="00E80803"/>
    <w:rsid w:val="00E81279"/>
    <w:rsid w:val="00E81DEC"/>
    <w:rsid w:val="00E83FC6"/>
    <w:rsid w:val="00E8440B"/>
    <w:rsid w:val="00E8466E"/>
    <w:rsid w:val="00E84DEB"/>
    <w:rsid w:val="00E85859"/>
    <w:rsid w:val="00E8723D"/>
    <w:rsid w:val="00E908E6"/>
    <w:rsid w:val="00E92152"/>
    <w:rsid w:val="00E950A9"/>
    <w:rsid w:val="00E952E1"/>
    <w:rsid w:val="00E954F6"/>
    <w:rsid w:val="00E96DB6"/>
    <w:rsid w:val="00E974E2"/>
    <w:rsid w:val="00E97C1D"/>
    <w:rsid w:val="00E97DE0"/>
    <w:rsid w:val="00EA0999"/>
    <w:rsid w:val="00EA0A06"/>
    <w:rsid w:val="00EA176A"/>
    <w:rsid w:val="00EA3C21"/>
    <w:rsid w:val="00EA7190"/>
    <w:rsid w:val="00EB1A12"/>
    <w:rsid w:val="00EB24AE"/>
    <w:rsid w:val="00EB2B2F"/>
    <w:rsid w:val="00EB2DF3"/>
    <w:rsid w:val="00EB3965"/>
    <w:rsid w:val="00EB57D6"/>
    <w:rsid w:val="00EB598A"/>
    <w:rsid w:val="00EB74C8"/>
    <w:rsid w:val="00EB7CD5"/>
    <w:rsid w:val="00EB7F93"/>
    <w:rsid w:val="00EC1372"/>
    <w:rsid w:val="00EC13D3"/>
    <w:rsid w:val="00EC192D"/>
    <w:rsid w:val="00EC1D6B"/>
    <w:rsid w:val="00EC25B5"/>
    <w:rsid w:val="00EC2F63"/>
    <w:rsid w:val="00EC3E61"/>
    <w:rsid w:val="00EC4795"/>
    <w:rsid w:val="00EC4F19"/>
    <w:rsid w:val="00ED1046"/>
    <w:rsid w:val="00ED13E1"/>
    <w:rsid w:val="00ED209A"/>
    <w:rsid w:val="00ED2E50"/>
    <w:rsid w:val="00ED4B5B"/>
    <w:rsid w:val="00ED7C7C"/>
    <w:rsid w:val="00EE0980"/>
    <w:rsid w:val="00EE0EFA"/>
    <w:rsid w:val="00EE139E"/>
    <w:rsid w:val="00EE26FC"/>
    <w:rsid w:val="00EE38E7"/>
    <w:rsid w:val="00EE437B"/>
    <w:rsid w:val="00EE4510"/>
    <w:rsid w:val="00EE4667"/>
    <w:rsid w:val="00EE5997"/>
    <w:rsid w:val="00EF0252"/>
    <w:rsid w:val="00EF111E"/>
    <w:rsid w:val="00EF2161"/>
    <w:rsid w:val="00EF2264"/>
    <w:rsid w:val="00EF3B3E"/>
    <w:rsid w:val="00EF3B5E"/>
    <w:rsid w:val="00EF3C51"/>
    <w:rsid w:val="00EF4900"/>
    <w:rsid w:val="00EF521A"/>
    <w:rsid w:val="00EF6E7C"/>
    <w:rsid w:val="00EF6FB0"/>
    <w:rsid w:val="00EF7236"/>
    <w:rsid w:val="00EF75C5"/>
    <w:rsid w:val="00F00725"/>
    <w:rsid w:val="00F00843"/>
    <w:rsid w:val="00F00B21"/>
    <w:rsid w:val="00F00BC6"/>
    <w:rsid w:val="00F0385B"/>
    <w:rsid w:val="00F03F3F"/>
    <w:rsid w:val="00F04FCD"/>
    <w:rsid w:val="00F05320"/>
    <w:rsid w:val="00F05CD4"/>
    <w:rsid w:val="00F07B89"/>
    <w:rsid w:val="00F10A4E"/>
    <w:rsid w:val="00F11B1F"/>
    <w:rsid w:val="00F12669"/>
    <w:rsid w:val="00F12C37"/>
    <w:rsid w:val="00F13701"/>
    <w:rsid w:val="00F137CF"/>
    <w:rsid w:val="00F14258"/>
    <w:rsid w:val="00F14608"/>
    <w:rsid w:val="00F1502C"/>
    <w:rsid w:val="00F15805"/>
    <w:rsid w:val="00F16091"/>
    <w:rsid w:val="00F20869"/>
    <w:rsid w:val="00F208EC"/>
    <w:rsid w:val="00F21146"/>
    <w:rsid w:val="00F21ADB"/>
    <w:rsid w:val="00F21EB1"/>
    <w:rsid w:val="00F26F38"/>
    <w:rsid w:val="00F279BE"/>
    <w:rsid w:val="00F31598"/>
    <w:rsid w:val="00F31AA2"/>
    <w:rsid w:val="00F33027"/>
    <w:rsid w:val="00F33397"/>
    <w:rsid w:val="00F34130"/>
    <w:rsid w:val="00F34935"/>
    <w:rsid w:val="00F350C9"/>
    <w:rsid w:val="00F35B4B"/>
    <w:rsid w:val="00F3693F"/>
    <w:rsid w:val="00F37740"/>
    <w:rsid w:val="00F37895"/>
    <w:rsid w:val="00F4095A"/>
    <w:rsid w:val="00F40BF1"/>
    <w:rsid w:val="00F4169C"/>
    <w:rsid w:val="00F425FF"/>
    <w:rsid w:val="00F42F23"/>
    <w:rsid w:val="00F447E3"/>
    <w:rsid w:val="00F450B2"/>
    <w:rsid w:val="00F455AA"/>
    <w:rsid w:val="00F4572E"/>
    <w:rsid w:val="00F469CF"/>
    <w:rsid w:val="00F46C89"/>
    <w:rsid w:val="00F47A7B"/>
    <w:rsid w:val="00F5123A"/>
    <w:rsid w:val="00F51699"/>
    <w:rsid w:val="00F51D33"/>
    <w:rsid w:val="00F52B29"/>
    <w:rsid w:val="00F539EB"/>
    <w:rsid w:val="00F546C1"/>
    <w:rsid w:val="00F54C3B"/>
    <w:rsid w:val="00F55592"/>
    <w:rsid w:val="00F55674"/>
    <w:rsid w:val="00F559CF"/>
    <w:rsid w:val="00F56648"/>
    <w:rsid w:val="00F56CE8"/>
    <w:rsid w:val="00F614EE"/>
    <w:rsid w:val="00F6402D"/>
    <w:rsid w:val="00F67B4A"/>
    <w:rsid w:val="00F703B6"/>
    <w:rsid w:val="00F70B60"/>
    <w:rsid w:val="00F70DF3"/>
    <w:rsid w:val="00F72F35"/>
    <w:rsid w:val="00F74D6A"/>
    <w:rsid w:val="00F75C45"/>
    <w:rsid w:val="00F75C80"/>
    <w:rsid w:val="00F76657"/>
    <w:rsid w:val="00F80A56"/>
    <w:rsid w:val="00F81841"/>
    <w:rsid w:val="00F81890"/>
    <w:rsid w:val="00F84EDD"/>
    <w:rsid w:val="00F86077"/>
    <w:rsid w:val="00F87876"/>
    <w:rsid w:val="00F902CD"/>
    <w:rsid w:val="00F912E3"/>
    <w:rsid w:val="00F91E79"/>
    <w:rsid w:val="00F9396D"/>
    <w:rsid w:val="00F956D2"/>
    <w:rsid w:val="00F96811"/>
    <w:rsid w:val="00F9794F"/>
    <w:rsid w:val="00FA0955"/>
    <w:rsid w:val="00FA1B2A"/>
    <w:rsid w:val="00FA2756"/>
    <w:rsid w:val="00FA35FC"/>
    <w:rsid w:val="00FA3A39"/>
    <w:rsid w:val="00FA44CF"/>
    <w:rsid w:val="00FA4C94"/>
    <w:rsid w:val="00FA51BB"/>
    <w:rsid w:val="00FA5C71"/>
    <w:rsid w:val="00FB12FC"/>
    <w:rsid w:val="00FB1FCF"/>
    <w:rsid w:val="00FB22F7"/>
    <w:rsid w:val="00FB589E"/>
    <w:rsid w:val="00FB60C8"/>
    <w:rsid w:val="00FB6950"/>
    <w:rsid w:val="00FB6B00"/>
    <w:rsid w:val="00FB75B4"/>
    <w:rsid w:val="00FB7B20"/>
    <w:rsid w:val="00FC0C49"/>
    <w:rsid w:val="00FC115E"/>
    <w:rsid w:val="00FC249E"/>
    <w:rsid w:val="00FC2B6A"/>
    <w:rsid w:val="00FC3E2C"/>
    <w:rsid w:val="00FC4746"/>
    <w:rsid w:val="00FC6661"/>
    <w:rsid w:val="00FC7934"/>
    <w:rsid w:val="00FC7D39"/>
    <w:rsid w:val="00FC7E43"/>
    <w:rsid w:val="00FD012D"/>
    <w:rsid w:val="00FD043C"/>
    <w:rsid w:val="00FD0481"/>
    <w:rsid w:val="00FD103E"/>
    <w:rsid w:val="00FD201E"/>
    <w:rsid w:val="00FD292E"/>
    <w:rsid w:val="00FD2DAB"/>
    <w:rsid w:val="00FD503D"/>
    <w:rsid w:val="00FD5065"/>
    <w:rsid w:val="00FD5324"/>
    <w:rsid w:val="00FD5B16"/>
    <w:rsid w:val="00FD6D6F"/>
    <w:rsid w:val="00FD7167"/>
    <w:rsid w:val="00FE0296"/>
    <w:rsid w:val="00FE0B65"/>
    <w:rsid w:val="00FE0EDC"/>
    <w:rsid w:val="00FE10A4"/>
    <w:rsid w:val="00FE27C6"/>
    <w:rsid w:val="00FE3439"/>
    <w:rsid w:val="00FE3979"/>
    <w:rsid w:val="00FE39D9"/>
    <w:rsid w:val="00FE3A47"/>
    <w:rsid w:val="00FE4904"/>
    <w:rsid w:val="00FE5276"/>
    <w:rsid w:val="00FE646E"/>
    <w:rsid w:val="00FE6AC4"/>
    <w:rsid w:val="00FE78F3"/>
    <w:rsid w:val="00FF018B"/>
    <w:rsid w:val="00FF068A"/>
    <w:rsid w:val="00FF0AE2"/>
    <w:rsid w:val="00FF0DCD"/>
    <w:rsid w:val="00FF21CF"/>
    <w:rsid w:val="00FF26D0"/>
    <w:rsid w:val="00FF366D"/>
    <w:rsid w:val="00FF392C"/>
    <w:rsid w:val="00FF4015"/>
    <w:rsid w:val="00FF4D58"/>
    <w:rsid w:val="00FF5876"/>
    <w:rsid w:val="00FF7A87"/>
    <w:rsid w:val="013C7751"/>
    <w:rsid w:val="01E41C47"/>
    <w:rsid w:val="023FD89F"/>
    <w:rsid w:val="02E5B889"/>
    <w:rsid w:val="036F27DB"/>
    <w:rsid w:val="03C85EB1"/>
    <w:rsid w:val="0442A342"/>
    <w:rsid w:val="0479DEC8"/>
    <w:rsid w:val="05777961"/>
    <w:rsid w:val="059F4CDF"/>
    <w:rsid w:val="069FA1AA"/>
    <w:rsid w:val="076D7D38"/>
    <w:rsid w:val="09374199"/>
    <w:rsid w:val="09DE4202"/>
    <w:rsid w:val="0B41635C"/>
    <w:rsid w:val="0BB5268B"/>
    <w:rsid w:val="0BBF409F"/>
    <w:rsid w:val="0CAF430E"/>
    <w:rsid w:val="0DF0939E"/>
    <w:rsid w:val="0E0449BC"/>
    <w:rsid w:val="0E28AE94"/>
    <w:rsid w:val="0E62EF47"/>
    <w:rsid w:val="0E902883"/>
    <w:rsid w:val="10B05462"/>
    <w:rsid w:val="10CB2500"/>
    <w:rsid w:val="112293FF"/>
    <w:rsid w:val="11604F56"/>
    <w:rsid w:val="11F4D13C"/>
    <w:rsid w:val="12A92D7A"/>
    <w:rsid w:val="12EA8DB2"/>
    <w:rsid w:val="14570B07"/>
    <w:rsid w:val="14A279AB"/>
    <w:rsid w:val="14C3F11F"/>
    <w:rsid w:val="15AE952C"/>
    <w:rsid w:val="167B9200"/>
    <w:rsid w:val="16B0D7E8"/>
    <w:rsid w:val="172A7E10"/>
    <w:rsid w:val="18A7DC04"/>
    <w:rsid w:val="18CD51A2"/>
    <w:rsid w:val="191750FA"/>
    <w:rsid w:val="193B5CC8"/>
    <w:rsid w:val="19FD3E7D"/>
    <w:rsid w:val="1A5736A8"/>
    <w:rsid w:val="1A8D319C"/>
    <w:rsid w:val="1ACADFB3"/>
    <w:rsid w:val="1B0FD6A2"/>
    <w:rsid w:val="1E9816E6"/>
    <w:rsid w:val="1EB07D23"/>
    <w:rsid w:val="1EFB711C"/>
    <w:rsid w:val="1F3D1EE4"/>
    <w:rsid w:val="2097417D"/>
    <w:rsid w:val="20B5BA55"/>
    <w:rsid w:val="21358E0F"/>
    <w:rsid w:val="215D5937"/>
    <w:rsid w:val="21AF7979"/>
    <w:rsid w:val="22B900F8"/>
    <w:rsid w:val="22D15E70"/>
    <w:rsid w:val="23BDF5D0"/>
    <w:rsid w:val="24068182"/>
    <w:rsid w:val="2680D590"/>
    <w:rsid w:val="26E80438"/>
    <w:rsid w:val="2791F25D"/>
    <w:rsid w:val="27C8907B"/>
    <w:rsid w:val="282F5977"/>
    <w:rsid w:val="28A965B9"/>
    <w:rsid w:val="28C04F3A"/>
    <w:rsid w:val="28E2467C"/>
    <w:rsid w:val="293F0CF9"/>
    <w:rsid w:val="29F9C44C"/>
    <w:rsid w:val="2ABDDAC7"/>
    <w:rsid w:val="2BE434F7"/>
    <w:rsid w:val="2C464D48"/>
    <w:rsid w:val="2C6418C6"/>
    <w:rsid w:val="2C86ED17"/>
    <w:rsid w:val="2C926774"/>
    <w:rsid w:val="2C9EE247"/>
    <w:rsid w:val="2CE5388F"/>
    <w:rsid w:val="2D2A9BCC"/>
    <w:rsid w:val="2D305809"/>
    <w:rsid w:val="2D93C05D"/>
    <w:rsid w:val="2EECDF85"/>
    <w:rsid w:val="2F09884B"/>
    <w:rsid w:val="2F7F2C46"/>
    <w:rsid w:val="2F8D6B6B"/>
    <w:rsid w:val="31CC2E5F"/>
    <w:rsid w:val="32B28B49"/>
    <w:rsid w:val="32CD4C4F"/>
    <w:rsid w:val="32FFAB7B"/>
    <w:rsid w:val="331A6BB3"/>
    <w:rsid w:val="3377B512"/>
    <w:rsid w:val="3450E60B"/>
    <w:rsid w:val="3462CCD5"/>
    <w:rsid w:val="35A12F27"/>
    <w:rsid w:val="373AA2A3"/>
    <w:rsid w:val="37909029"/>
    <w:rsid w:val="37C09472"/>
    <w:rsid w:val="37EA46A8"/>
    <w:rsid w:val="3847F1E2"/>
    <w:rsid w:val="384C6FC6"/>
    <w:rsid w:val="38CEFEED"/>
    <w:rsid w:val="3935175E"/>
    <w:rsid w:val="398950E6"/>
    <w:rsid w:val="39C24871"/>
    <w:rsid w:val="39DA7B12"/>
    <w:rsid w:val="39E3FB09"/>
    <w:rsid w:val="3CCF7CC3"/>
    <w:rsid w:val="3D0C1CD5"/>
    <w:rsid w:val="3D5C62A1"/>
    <w:rsid w:val="3E2B573D"/>
    <w:rsid w:val="3E61ECA9"/>
    <w:rsid w:val="3EC4C392"/>
    <w:rsid w:val="41D547DC"/>
    <w:rsid w:val="41E0FA26"/>
    <w:rsid w:val="43E02E20"/>
    <w:rsid w:val="441C0899"/>
    <w:rsid w:val="443BE3CF"/>
    <w:rsid w:val="4459B80F"/>
    <w:rsid w:val="448F1EFD"/>
    <w:rsid w:val="457B110D"/>
    <w:rsid w:val="45D0E4FD"/>
    <w:rsid w:val="4603B8FA"/>
    <w:rsid w:val="4617570A"/>
    <w:rsid w:val="480140E9"/>
    <w:rsid w:val="4A046044"/>
    <w:rsid w:val="4A8AAB4A"/>
    <w:rsid w:val="4D17FA83"/>
    <w:rsid w:val="4D5D3C54"/>
    <w:rsid w:val="4D76C958"/>
    <w:rsid w:val="4D9D7180"/>
    <w:rsid w:val="4E00FBD0"/>
    <w:rsid w:val="4E555D45"/>
    <w:rsid w:val="4E97DD0E"/>
    <w:rsid w:val="4F590284"/>
    <w:rsid w:val="50826E10"/>
    <w:rsid w:val="518C00DE"/>
    <w:rsid w:val="521DF30D"/>
    <w:rsid w:val="529176AB"/>
    <w:rsid w:val="52C6063C"/>
    <w:rsid w:val="530A63A5"/>
    <w:rsid w:val="532AFE4F"/>
    <w:rsid w:val="5436CCAA"/>
    <w:rsid w:val="545863F4"/>
    <w:rsid w:val="5509E40B"/>
    <w:rsid w:val="55146CE1"/>
    <w:rsid w:val="5651C182"/>
    <w:rsid w:val="56C78F4E"/>
    <w:rsid w:val="57B4A90F"/>
    <w:rsid w:val="58F3B1BE"/>
    <w:rsid w:val="59A446C2"/>
    <w:rsid w:val="5B79258F"/>
    <w:rsid w:val="5C2114F4"/>
    <w:rsid w:val="5C8B3B60"/>
    <w:rsid w:val="5D1CE376"/>
    <w:rsid w:val="5EA47AE8"/>
    <w:rsid w:val="5F17FB26"/>
    <w:rsid w:val="5F87E049"/>
    <w:rsid w:val="617D1F9B"/>
    <w:rsid w:val="61ACA4AB"/>
    <w:rsid w:val="622182BA"/>
    <w:rsid w:val="624A3099"/>
    <w:rsid w:val="628676C7"/>
    <w:rsid w:val="629C9E60"/>
    <w:rsid w:val="62FC6FCF"/>
    <w:rsid w:val="63A81003"/>
    <w:rsid w:val="64E55B94"/>
    <w:rsid w:val="66F83D04"/>
    <w:rsid w:val="679672CC"/>
    <w:rsid w:val="685BC9E5"/>
    <w:rsid w:val="6927E36E"/>
    <w:rsid w:val="6AE2FCFC"/>
    <w:rsid w:val="6B3D2971"/>
    <w:rsid w:val="6BBAA8BE"/>
    <w:rsid w:val="6C5B7F6C"/>
    <w:rsid w:val="6CD6FDC7"/>
    <w:rsid w:val="6D66C420"/>
    <w:rsid w:val="6EB6CC66"/>
    <w:rsid w:val="6EB998BF"/>
    <w:rsid w:val="6EC668BC"/>
    <w:rsid w:val="6FA184B1"/>
    <w:rsid w:val="6FE2AF55"/>
    <w:rsid w:val="705D4550"/>
    <w:rsid w:val="70EA15ED"/>
    <w:rsid w:val="711D85E4"/>
    <w:rsid w:val="71AC6AF5"/>
    <w:rsid w:val="729BFF3F"/>
    <w:rsid w:val="72C330BE"/>
    <w:rsid w:val="742F5092"/>
    <w:rsid w:val="746BE8CD"/>
    <w:rsid w:val="74AB27DD"/>
    <w:rsid w:val="74D63EFA"/>
    <w:rsid w:val="766AB577"/>
    <w:rsid w:val="768D39BA"/>
    <w:rsid w:val="76AB1A60"/>
    <w:rsid w:val="76B32B33"/>
    <w:rsid w:val="76F6C4EF"/>
    <w:rsid w:val="7791E5AF"/>
    <w:rsid w:val="77B605E5"/>
    <w:rsid w:val="7868BA6E"/>
    <w:rsid w:val="78FD3817"/>
    <w:rsid w:val="79959849"/>
    <w:rsid w:val="7A556BED"/>
    <w:rsid w:val="7A743C7B"/>
    <w:rsid w:val="7A894E03"/>
    <w:rsid w:val="7BB6F070"/>
    <w:rsid w:val="7C5CBD6D"/>
    <w:rsid w:val="7CDBED6B"/>
    <w:rsid w:val="7D2A7218"/>
    <w:rsid w:val="7F652838"/>
    <w:rsid w:val="7FBF9601"/>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FEF79"/>
  <w15:chartTrackingRefBased/>
  <w15:docId w15:val="{29191B33-1444-4C35-BADD-8E01A0B1E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D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6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F6DB8"/>
  </w:style>
  <w:style w:type="character" w:styleId="Emphasis">
    <w:name w:val="Emphasis"/>
    <w:basedOn w:val="DefaultParagraphFont"/>
    <w:uiPriority w:val="20"/>
    <w:qFormat/>
    <w:rsid w:val="005F6DB8"/>
    <w:rPr>
      <w:i/>
      <w:iCs/>
    </w:rPr>
  </w:style>
  <w:style w:type="character" w:styleId="PlaceholderText">
    <w:name w:val="Placeholder Text"/>
    <w:basedOn w:val="DefaultParagraphFont"/>
    <w:uiPriority w:val="99"/>
    <w:semiHidden/>
    <w:rsid w:val="00466E33"/>
    <w:rPr>
      <w:color w:val="808080"/>
    </w:rPr>
  </w:style>
  <w:style w:type="paragraph" w:styleId="BalloonText">
    <w:name w:val="Balloon Text"/>
    <w:basedOn w:val="Normal"/>
    <w:link w:val="BalloonTextChar"/>
    <w:uiPriority w:val="99"/>
    <w:semiHidden/>
    <w:unhideWhenUsed/>
    <w:rsid w:val="00D87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FCB"/>
    <w:rPr>
      <w:rFonts w:ascii="Segoe UI" w:hAnsi="Segoe UI" w:cs="Segoe UI"/>
      <w:sz w:val="18"/>
      <w:szCs w:val="18"/>
    </w:rPr>
  </w:style>
  <w:style w:type="paragraph" w:styleId="ListParagraph">
    <w:name w:val="List Paragraph"/>
    <w:basedOn w:val="Normal"/>
    <w:uiPriority w:val="99"/>
    <w:qFormat/>
    <w:rsid w:val="00F52B29"/>
    <w:pPr>
      <w:ind w:left="720"/>
      <w:contextualSpacing/>
    </w:pPr>
  </w:style>
  <w:style w:type="paragraph" w:styleId="Caption">
    <w:name w:val="caption"/>
    <w:basedOn w:val="Normal"/>
    <w:next w:val="Normal"/>
    <w:uiPriority w:val="35"/>
    <w:unhideWhenUsed/>
    <w:qFormat/>
    <w:rsid w:val="008A269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DE1891"/>
    <w:rPr>
      <w:sz w:val="16"/>
      <w:szCs w:val="16"/>
    </w:rPr>
  </w:style>
  <w:style w:type="paragraph" w:styleId="CommentText">
    <w:name w:val="annotation text"/>
    <w:basedOn w:val="Normal"/>
    <w:link w:val="CommentTextChar"/>
    <w:uiPriority w:val="99"/>
    <w:unhideWhenUsed/>
    <w:rsid w:val="00DE1891"/>
    <w:pPr>
      <w:spacing w:line="240" w:lineRule="auto"/>
    </w:pPr>
    <w:rPr>
      <w:sz w:val="20"/>
      <w:szCs w:val="20"/>
    </w:rPr>
  </w:style>
  <w:style w:type="character" w:customStyle="1" w:styleId="CommentTextChar">
    <w:name w:val="Comment Text Char"/>
    <w:basedOn w:val="DefaultParagraphFont"/>
    <w:link w:val="CommentText"/>
    <w:uiPriority w:val="99"/>
    <w:rsid w:val="00DE1891"/>
    <w:rPr>
      <w:sz w:val="20"/>
      <w:szCs w:val="20"/>
    </w:rPr>
  </w:style>
  <w:style w:type="paragraph" w:styleId="CommentSubject">
    <w:name w:val="annotation subject"/>
    <w:basedOn w:val="CommentText"/>
    <w:next w:val="CommentText"/>
    <w:link w:val="CommentSubjectChar"/>
    <w:uiPriority w:val="99"/>
    <w:semiHidden/>
    <w:unhideWhenUsed/>
    <w:rsid w:val="00DE1891"/>
    <w:rPr>
      <w:b/>
      <w:bCs/>
    </w:rPr>
  </w:style>
  <w:style w:type="character" w:customStyle="1" w:styleId="CommentSubjectChar">
    <w:name w:val="Comment Subject Char"/>
    <w:basedOn w:val="CommentTextChar"/>
    <w:link w:val="CommentSubject"/>
    <w:uiPriority w:val="99"/>
    <w:semiHidden/>
    <w:rsid w:val="00DE1891"/>
    <w:rPr>
      <w:b/>
      <w:bCs/>
      <w:sz w:val="20"/>
      <w:szCs w:val="20"/>
    </w:rPr>
  </w:style>
  <w:style w:type="paragraph" w:styleId="EndnoteText">
    <w:name w:val="endnote text"/>
    <w:basedOn w:val="Normal"/>
    <w:link w:val="EndnoteTextChar"/>
    <w:uiPriority w:val="99"/>
    <w:semiHidden/>
    <w:unhideWhenUsed/>
    <w:rsid w:val="001326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32660"/>
    <w:rPr>
      <w:sz w:val="20"/>
      <w:szCs w:val="20"/>
    </w:rPr>
  </w:style>
  <w:style w:type="character" w:styleId="EndnoteReference">
    <w:name w:val="endnote reference"/>
    <w:basedOn w:val="DefaultParagraphFont"/>
    <w:uiPriority w:val="99"/>
    <w:semiHidden/>
    <w:unhideWhenUsed/>
    <w:rsid w:val="00132660"/>
    <w:rPr>
      <w:vertAlign w:val="superscript"/>
    </w:rPr>
  </w:style>
  <w:style w:type="character" w:styleId="Hyperlink">
    <w:name w:val="Hyperlink"/>
    <w:basedOn w:val="DefaultParagraphFont"/>
    <w:uiPriority w:val="99"/>
    <w:unhideWhenUsed/>
    <w:rsid w:val="00F70DF3"/>
    <w:rPr>
      <w:color w:val="0563C1" w:themeColor="hyperlink"/>
      <w:u w:val="single"/>
    </w:rPr>
  </w:style>
  <w:style w:type="character" w:customStyle="1" w:styleId="UnresolvedMention1">
    <w:name w:val="Unresolved Mention1"/>
    <w:basedOn w:val="DefaultParagraphFont"/>
    <w:uiPriority w:val="99"/>
    <w:semiHidden/>
    <w:unhideWhenUsed/>
    <w:rsid w:val="00F70DF3"/>
    <w:rPr>
      <w:color w:val="605E5C"/>
      <w:shd w:val="clear" w:color="auto" w:fill="E1DFDD"/>
    </w:rPr>
  </w:style>
  <w:style w:type="paragraph" w:styleId="Header">
    <w:name w:val="header"/>
    <w:basedOn w:val="Normal"/>
    <w:link w:val="HeaderChar"/>
    <w:uiPriority w:val="99"/>
    <w:semiHidden/>
    <w:unhideWhenUsed/>
    <w:rsid w:val="00A94C6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94C68"/>
  </w:style>
  <w:style w:type="paragraph" w:styleId="Footer">
    <w:name w:val="footer"/>
    <w:basedOn w:val="Normal"/>
    <w:link w:val="FooterChar"/>
    <w:uiPriority w:val="99"/>
    <w:semiHidden/>
    <w:unhideWhenUsed/>
    <w:rsid w:val="00A94C68"/>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A94C68"/>
  </w:style>
  <w:style w:type="paragraph" w:styleId="Revision">
    <w:name w:val="Revision"/>
    <w:hidden/>
    <w:uiPriority w:val="99"/>
    <w:semiHidden/>
    <w:rsid w:val="00B369B2"/>
    <w:pPr>
      <w:spacing w:after="0" w:line="240" w:lineRule="auto"/>
    </w:pPr>
  </w:style>
  <w:style w:type="table" w:styleId="TableGridLight">
    <w:name w:val="Grid Table Light"/>
    <w:basedOn w:val="TableNormal"/>
    <w:uiPriority w:val="40"/>
    <w:rsid w:val="00AF03CD"/>
    <w:pPr>
      <w:spacing w:after="0" w:line="240" w:lineRule="auto"/>
    </w:pPr>
    <w:rPr>
      <w:rFonts w:eastAsiaTheme="minorEastAsia"/>
      <w:sz w:val="21"/>
      <w:szCs w:val="21"/>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aziepaliigvirsraksti">
    <w:name w:val="Mazie_paliigvirsraksti"/>
    <w:basedOn w:val="Normal"/>
    <w:link w:val="MaziepaliigvirsrakstiRakstz"/>
    <w:autoRedefine/>
    <w:qFormat/>
    <w:rsid w:val="00FD012D"/>
    <w:pPr>
      <w:spacing w:before="120" w:after="0" w:line="264" w:lineRule="auto"/>
      <w:jc w:val="both"/>
    </w:pPr>
    <w:rPr>
      <w:rFonts w:eastAsiaTheme="minorEastAsia"/>
      <w:b/>
      <w:color w:val="2E74B5" w:themeColor="accent1" w:themeShade="BF"/>
      <w:sz w:val="28"/>
      <w:szCs w:val="28"/>
    </w:rPr>
  </w:style>
  <w:style w:type="character" w:customStyle="1" w:styleId="MaziepaliigvirsrakstiRakstz">
    <w:name w:val="Mazie_paliigvirsraksti Rakstz."/>
    <w:basedOn w:val="DefaultParagraphFont"/>
    <w:link w:val="Maziepaliigvirsraksti"/>
    <w:rsid w:val="00FD012D"/>
    <w:rPr>
      <w:rFonts w:eastAsiaTheme="minorEastAsia"/>
      <w:b/>
      <w:color w:val="2E74B5" w:themeColor="accent1" w:themeShade="BF"/>
      <w:sz w:val="28"/>
      <w:szCs w:val="28"/>
    </w:rPr>
  </w:style>
  <w:style w:type="character" w:customStyle="1" w:styleId="calculation">
    <w:name w:val="calculation"/>
    <w:basedOn w:val="DefaultParagraphFont"/>
    <w:rsid w:val="007828AF"/>
  </w:style>
  <w:style w:type="character" w:styleId="Strong">
    <w:name w:val="Strong"/>
    <w:basedOn w:val="DefaultParagraphFont"/>
    <w:uiPriority w:val="22"/>
    <w:qFormat/>
    <w:rsid w:val="007828AF"/>
    <w:rPr>
      <w:b/>
      <w:bCs/>
    </w:rPr>
  </w:style>
  <w:style w:type="paragraph" w:styleId="NormalWeb">
    <w:name w:val="Normal (Web)"/>
    <w:basedOn w:val="Normal"/>
    <w:uiPriority w:val="99"/>
    <w:semiHidden/>
    <w:unhideWhenUsed/>
    <w:rsid w:val="00CC6C5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7854">
      <w:bodyDiv w:val="1"/>
      <w:marLeft w:val="0"/>
      <w:marRight w:val="0"/>
      <w:marTop w:val="0"/>
      <w:marBottom w:val="0"/>
      <w:divBdr>
        <w:top w:val="none" w:sz="0" w:space="0" w:color="auto"/>
        <w:left w:val="none" w:sz="0" w:space="0" w:color="auto"/>
        <w:bottom w:val="none" w:sz="0" w:space="0" w:color="auto"/>
        <w:right w:val="none" w:sz="0" w:space="0" w:color="auto"/>
      </w:divBdr>
    </w:div>
    <w:div w:id="231504893">
      <w:bodyDiv w:val="1"/>
      <w:marLeft w:val="0"/>
      <w:marRight w:val="0"/>
      <w:marTop w:val="0"/>
      <w:marBottom w:val="0"/>
      <w:divBdr>
        <w:top w:val="none" w:sz="0" w:space="0" w:color="auto"/>
        <w:left w:val="none" w:sz="0" w:space="0" w:color="auto"/>
        <w:bottom w:val="none" w:sz="0" w:space="0" w:color="auto"/>
        <w:right w:val="none" w:sz="0" w:space="0" w:color="auto"/>
      </w:divBdr>
    </w:div>
    <w:div w:id="309292821">
      <w:bodyDiv w:val="1"/>
      <w:marLeft w:val="0"/>
      <w:marRight w:val="0"/>
      <w:marTop w:val="0"/>
      <w:marBottom w:val="0"/>
      <w:divBdr>
        <w:top w:val="none" w:sz="0" w:space="0" w:color="auto"/>
        <w:left w:val="none" w:sz="0" w:space="0" w:color="auto"/>
        <w:bottom w:val="none" w:sz="0" w:space="0" w:color="auto"/>
        <w:right w:val="none" w:sz="0" w:space="0" w:color="auto"/>
      </w:divBdr>
    </w:div>
    <w:div w:id="419259210">
      <w:bodyDiv w:val="1"/>
      <w:marLeft w:val="0"/>
      <w:marRight w:val="0"/>
      <w:marTop w:val="0"/>
      <w:marBottom w:val="0"/>
      <w:divBdr>
        <w:top w:val="none" w:sz="0" w:space="0" w:color="auto"/>
        <w:left w:val="none" w:sz="0" w:space="0" w:color="auto"/>
        <w:bottom w:val="none" w:sz="0" w:space="0" w:color="auto"/>
        <w:right w:val="none" w:sz="0" w:space="0" w:color="auto"/>
      </w:divBdr>
    </w:div>
    <w:div w:id="757290013">
      <w:bodyDiv w:val="1"/>
      <w:marLeft w:val="0"/>
      <w:marRight w:val="0"/>
      <w:marTop w:val="0"/>
      <w:marBottom w:val="0"/>
      <w:divBdr>
        <w:top w:val="none" w:sz="0" w:space="0" w:color="auto"/>
        <w:left w:val="none" w:sz="0" w:space="0" w:color="auto"/>
        <w:bottom w:val="none" w:sz="0" w:space="0" w:color="auto"/>
        <w:right w:val="none" w:sz="0" w:space="0" w:color="auto"/>
      </w:divBdr>
    </w:div>
    <w:div w:id="1321349385">
      <w:bodyDiv w:val="1"/>
      <w:marLeft w:val="0"/>
      <w:marRight w:val="0"/>
      <w:marTop w:val="0"/>
      <w:marBottom w:val="0"/>
      <w:divBdr>
        <w:top w:val="none" w:sz="0" w:space="0" w:color="auto"/>
        <w:left w:val="none" w:sz="0" w:space="0" w:color="auto"/>
        <w:bottom w:val="none" w:sz="0" w:space="0" w:color="auto"/>
        <w:right w:val="none" w:sz="0" w:space="0" w:color="auto"/>
      </w:divBdr>
    </w:div>
    <w:div w:id="1491479622">
      <w:bodyDiv w:val="1"/>
      <w:marLeft w:val="0"/>
      <w:marRight w:val="0"/>
      <w:marTop w:val="0"/>
      <w:marBottom w:val="0"/>
      <w:divBdr>
        <w:top w:val="none" w:sz="0" w:space="0" w:color="auto"/>
        <w:left w:val="none" w:sz="0" w:space="0" w:color="auto"/>
        <w:bottom w:val="none" w:sz="0" w:space="0" w:color="auto"/>
        <w:right w:val="none" w:sz="0" w:space="0" w:color="auto"/>
      </w:divBdr>
    </w:div>
    <w:div w:id="1554729972">
      <w:bodyDiv w:val="1"/>
      <w:marLeft w:val="0"/>
      <w:marRight w:val="0"/>
      <w:marTop w:val="0"/>
      <w:marBottom w:val="0"/>
      <w:divBdr>
        <w:top w:val="none" w:sz="0" w:space="0" w:color="auto"/>
        <w:left w:val="none" w:sz="0" w:space="0" w:color="auto"/>
        <w:bottom w:val="none" w:sz="0" w:space="0" w:color="auto"/>
        <w:right w:val="none" w:sz="0" w:space="0" w:color="auto"/>
      </w:divBdr>
    </w:div>
    <w:div w:id="1758400039">
      <w:bodyDiv w:val="1"/>
      <w:marLeft w:val="0"/>
      <w:marRight w:val="0"/>
      <w:marTop w:val="0"/>
      <w:marBottom w:val="0"/>
      <w:divBdr>
        <w:top w:val="none" w:sz="0" w:space="0" w:color="auto"/>
        <w:left w:val="none" w:sz="0" w:space="0" w:color="auto"/>
        <w:bottom w:val="none" w:sz="0" w:space="0" w:color="auto"/>
        <w:right w:val="none" w:sz="0" w:space="0" w:color="auto"/>
      </w:divBdr>
    </w:div>
    <w:div w:id="1893734759">
      <w:bodyDiv w:val="1"/>
      <w:marLeft w:val="0"/>
      <w:marRight w:val="0"/>
      <w:marTop w:val="0"/>
      <w:marBottom w:val="0"/>
      <w:divBdr>
        <w:top w:val="none" w:sz="0" w:space="0" w:color="auto"/>
        <w:left w:val="none" w:sz="0" w:space="0" w:color="auto"/>
        <w:bottom w:val="none" w:sz="0" w:space="0" w:color="auto"/>
        <w:right w:val="none" w:sz="0" w:space="0" w:color="auto"/>
      </w:divBdr>
    </w:div>
    <w:div w:id="1956518159">
      <w:bodyDiv w:val="1"/>
      <w:marLeft w:val="0"/>
      <w:marRight w:val="0"/>
      <w:marTop w:val="0"/>
      <w:marBottom w:val="0"/>
      <w:divBdr>
        <w:top w:val="none" w:sz="0" w:space="0" w:color="auto"/>
        <w:left w:val="none" w:sz="0" w:space="0" w:color="auto"/>
        <w:bottom w:val="none" w:sz="0" w:space="0" w:color="auto"/>
        <w:right w:val="none" w:sz="0" w:space="0" w:color="auto"/>
      </w:divBdr>
    </w:div>
    <w:div w:id="2088335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e8bef9f-a63c-4aa5-8461-abde6ef1b13f" xsi:nil="true"/>
    <lcf76f155ced4ddcb4097134ff3c332f xmlns="ce3e92db-f657-4333-a51e-06ff60cc8bad">
      <Terms xmlns="http://schemas.microsoft.com/office/infopath/2007/PartnerControls"/>
    </lcf76f155ced4ddcb4097134ff3c332f>
    <_dlc_DocId xmlns="ce8bef9f-a63c-4aa5-8461-abde6ef1b13f">N7QR5PVYYKY3-1761010946-189990</_dlc_DocId>
    <_dlc_DocIdUrl xmlns="ce8bef9f-a63c-4aa5-8461-abde6ef1b13f">
      <Url>https://universityoflatvia387.sharepoint.com/sites/Neklatienesmatematikasskola/_layouts/15/DocIdRedir.aspx?ID=N7QR5PVYYKY3-1761010946-189990</Url>
      <Description>N7QR5PVYYKY3-1761010946-189990</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kuments" ma:contentTypeID="0x0101002A8B9403833A1F48959392C1F5ECCA32" ma:contentTypeVersion="14" ma:contentTypeDescription="Izveidot jaunu dokumentu." ma:contentTypeScope="" ma:versionID="56560d6e94be1c57be9959875b32d5f3">
  <xsd:schema xmlns:xsd="http://www.w3.org/2001/XMLSchema" xmlns:xs="http://www.w3.org/2001/XMLSchema" xmlns:p="http://schemas.microsoft.com/office/2006/metadata/properties" xmlns:ns2="ce8bef9f-a63c-4aa5-8461-abde6ef1b13f" xmlns:ns3="ce3e92db-f657-4333-a51e-06ff60cc8bad" targetNamespace="http://schemas.microsoft.com/office/2006/metadata/properties" ma:root="true" ma:fieldsID="962d2923dfade96b5e1c38ba13dc0381" ns2:_="" ns3:_="">
    <xsd:import namespace="ce8bef9f-a63c-4aa5-8461-abde6ef1b13f"/>
    <xsd:import namespace="ce3e92db-f657-4333-a51e-06ff60cc8ba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element ref="ns3:MediaLengthInSeconds" minOccurs="0"/>
                <xsd:element ref="ns3:MediaServiceLocation" minOccurs="0"/>
                <xsd:element ref="ns3:MediaServiceObjectDetectorVersion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8bef9f-a63c-4aa5-8461-abde6ef1b13f" elementFormDefault="qualified">
    <xsd:import namespace="http://schemas.microsoft.com/office/2006/documentManagement/types"/>
    <xsd:import namespace="http://schemas.microsoft.com/office/infopath/2007/PartnerControls"/>
    <xsd:element name="_dlc_DocId" ma:index="8" nillable="true" ma:displayName="Dokumenta ID vērtība" ma:description="Šim vienumam piešķirtā dokumenta ID vērtība." ma:indexed="true" ma:internalName="_dlc_DocId" ma:readOnly="true">
      <xsd:simpleType>
        <xsd:restriction base="dms:Text"/>
      </xsd:simpleType>
    </xsd:element>
    <xsd:element name="_dlc_DocIdUrl" ma:index="9" nillable="true" ma:displayName="Dokumenta ID" ma:description="Pastāvīga saite uz šo dokumentu."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5" nillable="true" ma:displayName="Taxonomy Catch All Column" ma:hidden="true" ma:list="{ef032cf2-02b7-4588-bfa3-6fcdddaebe00}" ma:internalName="TaxCatchAll" ma:showField="CatchAllData" ma:web="ce8bef9f-a63c-4aa5-8461-abde6ef1b13f">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Koplietots ar: detalizēt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3e92db-f657-4333-a51e-06ff60cc8b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Attēlu atzīmes" ma:readOnly="false" ma:fieldId="{5cf76f15-5ced-4ddc-b409-7134ff3c332f}" ma:taxonomyMulti="true" ma:sspId="0bc0b185-4452-496b-8675-b05c28223741"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B88D88-DDCE-487C-BC8D-20307340269D}">
  <ds:schemaRefs>
    <ds:schemaRef ds:uri="http://schemas.openxmlformats.org/officeDocument/2006/bibliography"/>
  </ds:schemaRefs>
</ds:datastoreItem>
</file>

<file path=customXml/itemProps2.xml><?xml version="1.0" encoding="utf-8"?>
<ds:datastoreItem xmlns:ds="http://schemas.openxmlformats.org/officeDocument/2006/customXml" ds:itemID="{08AC1436-9C06-4F69-B7AA-AF8D179B180C}">
  <ds:schemaRefs>
    <ds:schemaRef ds:uri="http://schemas.microsoft.com/sharepoint/events"/>
  </ds:schemaRefs>
</ds:datastoreItem>
</file>

<file path=customXml/itemProps3.xml><?xml version="1.0" encoding="utf-8"?>
<ds:datastoreItem xmlns:ds="http://schemas.openxmlformats.org/officeDocument/2006/customXml" ds:itemID="{8B5BD6D2-47B2-41E5-847B-7152B541CB55}">
  <ds:schemaRefs>
    <ds:schemaRef ds:uri="http://schemas.microsoft.com/sharepoint/v3/contenttype/forms"/>
  </ds:schemaRefs>
</ds:datastoreItem>
</file>

<file path=customXml/itemProps4.xml><?xml version="1.0" encoding="utf-8"?>
<ds:datastoreItem xmlns:ds="http://schemas.openxmlformats.org/officeDocument/2006/customXml" ds:itemID="{C93DD2FA-2DF2-486C-8534-E9625ED4226E}">
  <ds:schemaRefs>
    <ds:schemaRef ds:uri="http://schemas.microsoft.com/office/2006/metadata/properties"/>
    <ds:schemaRef ds:uri="http://schemas.microsoft.com/office/infopath/2007/PartnerControls"/>
    <ds:schemaRef ds:uri="ce8bef9f-a63c-4aa5-8461-abde6ef1b13f"/>
    <ds:schemaRef ds:uri="ce3e92db-f657-4333-a51e-06ff60cc8bad"/>
  </ds:schemaRefs>
</ds:datastoreItem>
</file>

<file path=customXml/itemProps5.xml><?xml version="1.0" encoding="utf-8"?>
<ds:datastoreItem xmlns:ds="http://schemas.openxmlformats.org/officeDocument/2006/customXml" ds:itemID="{AE252E89-1A23-4564-AAE4-B429FC6914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8bef9f-a63c-4aa5-8461-abde6ef1b13f"/>
    <ds:schemaRef ds:uri="ce3e92db-f657-4333-a51e-06ff60cc8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4911</Words>
  <Characters>2800</Characters>
  <Application>Microsoft Office Word</Application>
  <DocSecurity>0</DocSecurity>
  <Lines>23</Lines>
  <Paragraphs>15</Paragraphs>
  <ScaleCrop>false</ScaleCrop>
  <Company/>
  <LinksUpToDate>false</LinksUpToDate>
  <CharactersWithSpaces>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īls Kalugins</dc:creator>
  <cp:keywords/>
  <dc:description/>
  <cp:lastModifiedBy>Guna Brenda Einberga</cp:lastModifiedBy>
  <cp:revision>806</cp:revision>
  <cp:lastPrinted>2023-11-10T17:10:00Z</cp:lastPrinted>
  <dcterms:created xsi:type="dcterms:W3CDTF">2023-02-25T09:24:00Z</dcterms:created>
  <dcterms:modified xsi:type="dcterms:W3CDTF">2023-12-1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78a3999db3222a3593b39b4c1f2af71d501635603f3a561d8929743ce2c67c</vt:lpwstr>
  </property>
  <property fmtid="{D5CDD505-2E9C-101B-9397-08002B2CF9AE}" pid="3" name="ContentTypeId">
    <vt:lpwstr>0x0101002A8B9403833A1F48959392C1F5ECCA32</vt:lpwstr>
  </property>
  <property fmtid="{D5CDD505-2E9C-101B-9397-08002B2CF9AE}" pid="4" name="_dlc_DocIdItemGuid">
    <vt:lpwstr>213b08dd-bef7-4ca4-9dd9-b4e83e18bda7</vt:lpwstr>
  </property>
  <property fmtid="{D5CDD505-2E9C-101B-9397-08002B2CF9AE}" pid="5" name="MediaServiceImageTags">
    <vt:lpwstr/>
  </property>
</Properties>
</file>